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1D21632" w14:textId="05962E74" w:rsidR="00E8333F" w:rsidRPr="00D61350" w:rsidRDefault="00E8333F" w:rsidP="00E8333F">
      <w:pPr>
        <w:pStyle w:val="Heading1"/>
        <w:jc w:val="center"/>
      </w:pPr>
      <w:r>
        <w:t>ASP.NET Fundamentals Exam</w:t>
      </w:r>
      <w:r>
        <w:rPr>
          <w:lang w:val="bg-BG"/>
        </w:rPr>
        <w:t xml:space="preserve"> </w:t>
      </w:r>
      <w:r w:rsidRPr="005F3455">
        <w:t xml:space="preserve">– </w:t>
      </w:r>
      <w:r w:rsidR="00FC2157">
        <w:t>1</w:t>
      </w:r>
      <w:r w:rsidR="0092607E">
        <w:t>8</w:t>
      </w:r>
      <w:r w:rsidRPr="005F3455">
        <w:t xml:space="preserve"> </w:t>
      </w:r>
      <w:r w:rsidR="0092607E">
        <w:t>February</w:t>
      </w:r>
      <w:r w:rsidRPr="005F3455">
        <w:t xml:space="preserve"> 20</w:t>
      </w:r>
      <w:r>
        <w:t>2</w:t>
      </w:r>
      <w:r w:rsidR="0092607E">
        <w:t>4</w:t>
      </w:r>
    </w:p>
    <w:p w14:paraId="37B4546D" w14:textId="78D4B98A" w:rsidR="00F014F5" w:rsidRDefault="00FA1AE7" w:rsidP="00D61350">
      <w:pPr>
        <w:pStyle w:val="Heading1"/>
        <w:jc w:val="center"/>
      </w:pPr>
      <w:proofErr w:type="spellStart"/>
      <w:r>
        <w:t>SeminarHub</w:t>
      </w:r>
      <w:proofErr w:type="spellEnd"/>
    </w:p>
    <w:p w14:paraId="1C179F49" w14:textId="790CC891" w:rsidR="00A73D9C" w:rsidRPr="00A73D9C" w:rsidRDefault="00CA65FD" w:rsidP="00B3684B">
      <w:pPr>
        <w:jc w:val="center"/>
        <w:rPr>
          <w:noProof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hyperlink r:id="rId9" w:history="1">
        <w:r w:rsidR="00835EE9" w:rsidRPr="005C5E34">
          <w:rPr>
            <w:rStyle w:val="Hyperlink"/>
          </w:rPr>
          <w:t>"ASP.NET Core Fundamentals"</w:t>
        </w:r>
      </w:hyperlink>
      <w:r w:rsidR="00835EE9" w:rsidRPr="005C5E34">
        <w:t xml:space="preserve"> course @ </w:t>
      </w:r>
      <w:r w:rsidR="00835EE9" w:rsidRPr="005C5E34">
        <w:rPr>
          <w:noProof/>
        </w:rPr>
        <w:t>SoftUni</w:t>
      </w:r>
      <w:hyperlink r:id="rId10" w:history="1"/>
    </w:p>
    <w:p w14:paraId="51466426" w14:textId="5AE775F4" w:rsidR="00A33B74" w:rsidRPr="000F7E65" w:rsidRDefault="0074224E" w:rsidP="00D72B79">
      <w:pPr>
        <w:jc w:val="both"/>
      </w:pPr>
      <w:r>
        <w:rPr>
          <w:b/>
          <w:bCs/>
          <w:noProof/>
          <w:lang w:val="sq-AL"/>
        </w:rPr>
        <w:t>Sellorama</w:t>
      </w:r>
      <w:r w:rsidR="00FA1AE7">
        <w:rPr>
          <w:b/>
          <w:bCs/>
          <w:noProof/>
          <w:lang w:val="sq-AL"/>
        </w:rPr>
        <w:t xml:space="preserve"> </w:t>
      </w:r>
      <w:r w:rsidR="00FA1AE7" w:rsidRPr="00FA1AE7">
        <w:rPr>
          <w:noProof/>
          <w:lang w:val="sq-AL"/>
        </w:rPr>
        <w:t>is an online platform where people can easily find and sign up for various seminars and events. It's a place where organizers and participants come together to explore, learn, and share knowledge on a wide range of topics.</w:t>
      </w:r>
      <w:r w:rsidRPr="0074224E">
        <w:rPr>
          <w:noProof/>
          <w:lang w:val="sq-AL"/>
        </w:rPr>
        <w:t>.</w:t>
      </w:r>
    </w:p>
    <w:p w14:paraId="147CDB3A" w14:textId="28A46591" w:rsidR="00D26404" w:rsidRDefault="00D26404" w:rsidP="00D72B79">
      <w:pPr>
        <w:pStyle w:val="Heading2"/>
        <w:jc w:val="both"/>
      </w:pPr>
      <w:r>
        <w:t>Technological Requirements</w:t>
      </w:r>
      <w:r w:rsidR="00214303">
        <w:t xml:space="preserve"> and Overview</w:t>
      </w:r>
    </w:p>
    <w:p w14:paraId="62D64420" w14:textId="140F6046" w:rsidR="00C4276C" w:rsidRDefault="00C4276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FA1AE7">
        <w:rPr>
          <w:rFonts w:ascii="Consolas" w:hAnsi="Consolas"/>
          <w:b/>
          <w:bCs/>
          <w:noProof/>
          <w:sz w:val="24"/>
        </w:rPr>
        <w:t>SeminarHub</w:t>
      </w:r>
      <w:r w:rsidR="00B35425" w:rsidRPr="00B35425">
        <w:rPr>
          <w:rFonts w:ascii="Consolas" w:hAnsi="Consolas"/>
          <w:b/>
          <w:bCs/>
          <w:noProof/>
          <w:sz w:val="24"/>
        </w:rPr>
        <w:t>_S</w:t>
      </w:r>
      <w:r w:rsidR="00C3635C">
        <w:rPr>
          <w:rFonts w:ascii="Consolas" w:hAnsi="Consolas"/>
          <w:b/>
          <w:bCs/>
          <w:noProof/>
          <w:sz w:val="24"/>
        </w:rPr>
        <w:t>keleton</w:t>
      </w:r>
      <w:r w:rsidR="00C3635C" w:rsidRPr="008F5443">
        <w:rPr>
          <w:rFonts w:cstheme="minorHAnsi"/>
          <w:noProof/>
          <w:sz w:val="24"/>
        </w:rPr>
        <w:t>.</w:t>
      </w:r>
      <w:r w:rsidR="00893524">
        <w:rPr>
          <w:noProof/>
          <w:sz w:val="24"/>
        </w:rPr>
        <w:t xml:space="preserve">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3334D9D0" w14:textId="1DB1167F" w:rsidR="00425D54" w:rsidRPr="00A17CEE" w:rsidRDefault="005E5E63" w:rsidP="00425D54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Areas/Identity/Pages</w:t>
      </w:r>
      <w:r w:rsidR="00B37F83" w:rsidRPr="006849A3">
        <w:rPr>
          <w:rFonts w:cstheme="minorHAnsi"/>
          <w:b/>
          <w:bCs/>
          <w:noProof/>
        </w:rPr>
        <w:t xml:space="preserve"> </w:t>
      </w:r>
      <w:r w:rsidR="001F4224" w:rsidRPr="00A17CEE">
        <w:rPr>
          <w:noProof/>
        </w:rPr>
        <w:t xml:space="preserve">– </w:t>
      </w:r>
      <w:r w:rsidR="00BA42CE">
        <w:rPr>
          <w:noProof/>
        </w:rPr>
        <w:t>y</w:t>
      </w:r>
      <w:r w:rsidR="004A5B62">
        <w:rPr>
          <w:noProof/>
        </w:rPr>
        <w:t>ou have to scaffold Identity here</w:t>
      </w:r>
    </w:p>
    <w:p w14:paraId="16A8CE57" w14:textId="1EB68179" w:rsidR="005E5E63" w:rsidRPr="00A17CEE" w:rsidRDefault="005E5E63" w:rsidP="00FC106D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Controllers</w:t>
      </w:r>
      <w:r w:rsidR="00441821" w:rsidRPr="00425D54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</w:t>
      </w:r>
      <w:r w:rsidR="00B40F37">
        <w:rPr>
          <w:noProof/>
        </w:rPr>
        <w:t xml:space="preserve"> logic</w:t>
      </w:r>
      <w:r w:rsidR="00853108" w:rsidRPr="00A17CEE">
        <w:rPr>
          <w:noProof/>
        </w:rPr>
        <w:t xml:space="preserve"> here</w:t>
      </w:r>
    </w:p>
    <w:p w14:paraId="0210B9F2" w14:textId="22EF3DA3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</w:t>
      </w:r>
      <w:r w:rsidR="00A56299">
        <w:rPr>
          <w:noProof/>
        </w:rPr>
        <w:t xml:space="preserve">models </w:t>
      </w:r>
      <w:r w:rsidR="00853108" w:rsidRPr="00A17CEE">
        <w:rPr>
          <w:noProof/>
        </w:rPr>
        <w:t>here</w:t>
      </w:r>
    </w:p>
    <w:p w14:paraId="1B746C3F" w14:textId="7C7DAA6E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13444B49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. Your task is to implement some logic regarding the logged-in/logged-out user</w:t>
      </w:r>
    </w:p>
    <w:p w14:paraId="4A73DE12" w14:textId="32B56B44" w:rsidR="005E5E63" w:rsidRPr="00A17CEE" w:rsidRDefault="003A2C05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>
        <w:rPr>
          <w:rFonts w:ascii="Consolas" w:hAnsi="Consolas"/>
          <w:b/>
          <w:bCs/>
          <w:noProof/>
        </w:rPr>
        <w:t>a</w:t>
      </w:r>
      <w:r w:rsidR="005E5E63" w:rsidRPr="00A17CEE">
        <w:rPr>
          <w:rFonts w:ascii="Consolas" w:hAnsi="Consolas"/>
          <w:b/>
          <w:bCs/>
          <w:noProof/>
        </w:rPr>
        <w:t>ppsettings.json</w:t>
      </w:r>
      <w:r w:rsidR="005E5E63"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6044D6" w:rsidRPr="00BF1C96">
        <w:rPr>
          <w:rFonts w:cstheme="minorHAnsi"/>
          <w:noProof/>
        </w:rPr>
        <w:t>your</w:t>
      </w:r>
      <w:r w:rsidR="006044D6" w:rsidRPr="006044D6">
        <w:rPr>
          <w:rFonts w:cstheme="minorHAnsi"/>
          <w:b/>
          <w:bCs/>
          <w:noProof/>
        </w:rPr>
        <w:t xml:space="preserve"> connection string</w:t>
      </w:r>
    </w:p>
    <w:p w14:paraId="0FB34B7D" w14:textId="47AFB2A8" w:rsidR="005E5E63" w:rsidRPr="00A17CEE" w:rsidRDefault="007B26A8" w:rsidP="005E5E6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bCs/>
          <w:noProof/>
        </w:rPr>
        <w:t>Program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</w:t>
      </w:r>
      <w:r w:rsidR="00BA42CE">
        <w:rPr>
          <w:rFonts w:cstheme="minorHAnsi"/>
          <w:noProof/>
        </w:rPr>
        <w:t xml:space="preserve">you should fulfil the </w:t>
      </w:r>
      <w:r w:rsidR="00BA42CE" w:rsidRPr="00993186">
        <w:rPr>
          <w:rFonts w:cstheme="minorHAnsi"/>
          <w:b/>
          <w:bCs/>
          <w:noProof/>
        </w:rPr>
        <w:t>security</w:t>
      </w:r>
      <w:r w:rsidR="00BA42CE">
        <w:rPr>
          <w:rFonts w:cstheme="minorHAnsi"/>
          <w:noProof/>
        </w:rPr>
        <w:t xml:space="preserve"> and </w:t>
      </w:r>
      <w:r w:rsidR="00BA42CE" w:rsidRPr="00993186">
        <w:rPr>
          <w:rFonts w:cstheme="minorHAnsi"/>
          <w:b/>
          <w:bCs/>
          <w:noProof/>
        </w:rPr>
        <w:t>password requirements</w:t>
      </w:r>
      <w:r w:rsidR="00BA42CE">
        <w:rPr>
          <w:rFonts w:cstheme="minorHAnsi"/>
          <w:noProof/>
        </w:rPr>
        <w:t xml:space="preserve"> here</w:t>
      </w:r>
    </w:p>
    <w:p w14:paraId="723CF390" w14:textId="0BC7FD45" w:rsidR="001D0611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proofErr w:type="spellStart"/>
      <w:r w:rsidR="00FA1AE7">
        <w:rPr>
          <w:rFonts w:ascii="Consolas" w:hAnsi="Consolas"/>
          <w:b/>
          <w:bCs/>
        </w:rPr>
        <w:t>Semiar</w:t>
      </w:r>
      <w:proofErr w:type="spellEnd"/>
      <w:r w:rsidR="00705EC0">
        <w:t xml:space="preserve"> </w:t>
      </w:r>
      <w:r w:rsidR="00FB7DD4">
        <w:t xml:space="preserve">and </w:t>
      </w:r>
      <w:r w:rsidR="00DC29B9">
        <w:rPr>
          <w:rFonts w:ascii="Consolas" w:hAnsi="Consolas"/>
          <w:b/>
          <w:bCs/>
        </w:rPr>
        <w:t>Category</w:t>
      </w:r>
      <w:r w:rsidR="00FB7DD4">
        <w:t xml:space="preserve"> </w:t>
      </w:r>
      <w:r w:rsidR="00705EC0">
        <w:t xml:space="preserve">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gramStart"/>
      <w:r w:rsidR="00201ED8" w:rsidRPr="00201ED8">
        <w:rPr>
          <w:rFonts w:ascii="Consolas" w:hAnsi="Consolas"/>
          <w:b/>
          <w:bCs/>
        </w:rPr>
        <w:t>OnModelCreating(</w:t>
      </w:r>
      <w:proofErr w:type="gramEnd"/>
      <w:r w:rsidR="00201ED8" w:rsidRPr="00201ED8">
        <w:rPr>
          <w:rFonts w:ascii="Consolas" w:hAnsi="Consolas"/>
          <w:b/>
          <w:bCs/>
        </w:rPr>
        <w:t>ModelBuilder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r w:rsidR="00201ED8">
        <w:rPr>
          <w:rFonts w:ascii="Consolas" w:hAnsi="Consolas"/>
          <w:b/>
          <w:bCs/>
        </w:rPr>
        <w:t>DbContext</w:t>
      </w:r>
      <w:r w:rsidR="00C60B92">
        <w:rPr>
          <w:rFonts w:ascii="Consolas" w:hAnsi="Consolas"/>
          <w:b/>
          <w:bCs/>
        </w:rPr>
        <w:t>.</w:t>
      </w:r>
    </w:p>
    <w:p w14:paraId="61DAE6B8" w14:textId="31740EDE" w:rsidR="001D0611" w:rsidRPr="001D0611" w:rsidRDefault="001D0611" w:rsidP="00063236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6C48C7A0" w:rsidR="00D26404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3F1F40C2" w14:textId="3E2357E2" w:rsidR="00EC0F09" w:rsidRDefault="00EC0F09" w:rsidP="00EC0F09">
      <w:pPr>
        <w:pStyle w:val="Heading2"/>
      </w:pPr>
      <w:r>
        <w:t>Identity Requirements</w:t>
      </w:r>
    </w:p>
    <w:p w14:paraId="09AFFCE7" w14:textId="77777777" w:rsidR="001B603D" w:rsidRDefault="00EC0F09" w:rsidP="00EC0F09">
      <w:pPr>
        <w:rPr>
          <w:rFonts w:cstheme="minorHAnsi"/>
        </w:rPr>
      </w:pPr>
      <w:r>
        <w:t xml:space="preserve">You should </w:t>
      </w:r>
      <w:r w:rsidRPr="001B603D">
        <w:rPr>
          <w:b/>
          <w:bCs/>
        </w:rPr>
        <w:t>scaffold</w:t>
      </w:r>
      <w:r>
        <w:t xml:space="preserve"> </w:t>
      </w:r>
      <w:r w:rsidRPr="001B603D">
        <w:rPr>
          <w:b/>
          <w:bCs/>
        </w:rPr>
        <w:t>Identity</w:t>
      </w:r>
      <w:r>
        <w:t xml:space="preserve"> and use the </w:t>
      </w:r>
      <w:r w:rsidRPr="001B603D">
        <w:rPr>
          <w:b/>
          <w:bCs/>
        </w:rPr>
        <w:t>default</w:t>
      </w:r>
      <w:r>
        <w:t xml:space="preserve"> </w:t>
      </w:r>
      <w:r w:rsidRPr="00EC0F09">
        <w:rPr>
          <w:rFonts w:ascii="Consolas" w:hAnsi="Consolas"/>
          <w:b/>
          <w:bCs/>
        </w:rPr>
        <w:t>IdentityUser</w:t>
      </w:r>
      <w:r w:rsidRPr="00EC0F09">
        <w:rPr>
          <w:rFonts w:cstheme="minorHAnsi"/>
        </w:rPr>
        <w:t xml:space="preserve">. </w:t>
      </w:r>
    </w:p>
    <w:p w14:paraId="6CEF44ED" w14:textId="4E7754CD" w:rsidR="00EC0F09" w:rsidRDefault="00EC0F09" w:rsidP="00EC0F09">
      <w:pPr>
        <w:rPr>
          <w:rFonts w:cstheme="minorHAnsi"/>
        </w:rPr>
      </w:pPr>
      <w:r>
        <w:rPr>
          <w:rFonts w:cstheme="minorHAnsi"/>
        </w:rPr>
        <w:t xml:space="preserve">Remove the unnecessary code from the </w:t>
      </w:r>
      <w:proofErr w:type="spellStart"/>
      <w:r w:rsidRPr="00EC0F09">
        <w:rPr>
          <w:rFonts w:ascii="Consolas" w:hAnsi="Consolas" w:cstheme="minorHAnsi"/>
          <w:b/>
          <w:bCs/>
        </w:rPr>
        <w:t>Login.cshtml</w:t>
      </w:r>
      <w:proofErr w:type="spellEnd"/>
      <w:r w:rsidR="000032D0">
        <w:rPr>
          <w:rFonts w:cstheme="minorHAnsi"/>
          <w:lang w:val="bg-BG"/>
        </w:rPr>
        <w:t xml:space="preserve"> </w:t>
      </w:r>
      <w:r w:rsidR="000032D0">
        <w:rPr>
          <w:rFonts w:cstheme="minorHAnsi"/>
          <w:lang w:val="en-GB"/>
        </w:rPr>
        <w:t>and</w:t>
      </w:r>
      <w:r>
        <w:rPr>
          <w:rFonts w:cstheme="minorHAnsi"/>
        </w:rPr>
        <w:t xml:space="preserve"> </w:t>
      </w:r>
      <w:proofErr w:type="spellStart"/>
      <w:r w:rsidRPr="00EC0F09">
        <w:rPr>
          <w:rFonts w:ascii="Consolas" w:hAnsi="Consolas" w:cstheme="minorHAnsi"/>
          <w:b/>
          <w:bCs/>
        </w:rPr>
        <w:t>Register.cshtml</w:t>
      </w:r>
      <w:proofErr w:type="spellEnd"/>
      <w:r w:rsidR="00A34F08" w:rsidRPr="00A34F08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files </w:t>
      </w:r>
      <w:r w:rsidR="00DC1D6A">
        <w:rPr>
          <w:rFonts w:cstheme="minorHAnsi"/>
        </w:rPr>
        <w:t xml:space="preserve">to </w:t>
      </w:r>
      <w:proofErr w:type="spellStart"/>
      <w:r w:rsidR="00DC1D6A">
        <w:rPr>
          <w:rFonts w:cstheme="minorHAnsi"/>
        </w:rPr>
        <w:t>unsure</w:t>
      </w:r>
      <w:proofErr w:type="spellEnd"/>
      <w:r w:rsidR="00DC1D6A">
        <w:rPr>
          <w:rFonts w:cstheme="minorHAnsi"/>
        </w:rPr>
        <w:t xml:space="preserve"> proper application functionality</w:t>
      </w:r>
      <w:r>
        <w:rPr>
          <w:rFonts w:cstheme="minorHAnsi"/>
        </w:rPr>
        <w:t xml:space="preserve">. </w:t>
      </w:r>
    </w:p>
    <w:p w14:paraId="60E3DE0C" w14:textId="7084EF3E" w:rsidR="0073124F" w:rsidRPr="00CA2EDF" w:rsidRDefault="0073124F" w:rsidP="00EC0F09">
      <w:pPr>
        <w:rPr>
          <w:rFonts w:cstheme="minorHAnsi"/>
          <w:b/>
          <w:bCs/>
          <w:u w:val="single"/>
        </w:rPr>
      </w:pPr>
      <w:r w:rsidRPr="00CA2EDF">
        <w:rPr>
          <w:rFonts w:cstheme="minorHAnsi"/>
          <w:b/>
          <w:bCs/>
          <w:u w:val="single"/>
        </w:rPr>
        <w:t xml:space="preserve">NOTE: Don't worry about the views' style – once you scaffold Identity and remove the unnecessary code, the Login and Register pages should look like </w:t>
      </w:r>
      <w:r w:rsidR="00174D72" w:rsidRPr="00CA2EDF">
        <w:rPr>
          <w:rFonts w:cstheme="minorHAnsi"/>
          <w:b/>
          <w:bCs/>
          <w:u w:val="single"/>
        </w:rPr>
        <w:t>shown below.</w:t>
      </w:r>
      <w:r w:rsidR="00CA2EDF">
        <w:rPr>
          <w:rFonts w:cstheme="minorHAnsi"/>
          <w:b/>
          <w:bCs/>
          <w:u w:val="single"/>
        </w:rPr>
        <w:t xml:space="preserve"> Don't add any classes to the views of those two pages!</w:t>
      </w:r>
    </w:p>
    <w:p w14:paraId="0EE42DD9" w14:textId="2550727A" w:rsidR="001B603D" w:rsidRDefault="001B603D" w:rsidP="00EC0F09">
      <w:pPr>
        <w:rPr>
          <w:rFonts w:cstheme="minorHAnsi"/>
        </w:rPr>
      </w:pPr>
      <w:r>
        <w:rPr>
          <w:rFonts w:cstheme="minorHAnsi"/>
        </w:rPr>
        <w:t xml:space="preserve">The </w:t>
      </w:r>
      <w:r w:rsidRPr="001B603D">
        <w:rPr>
          <w:rFonts w:cstheme="minorHAnsi"/>
          <w:b/>
          <w:bCs/>
        </w:rPr>
        <w:t>password</w:t>
      </w:r>
      <w:r>
        <w:rPr>
          <w:rFonts w:cstheme="minorHAnsi"/>
        </w:rPr>
        <w:t xml:space="preserve"> requirements for the </w:t>
      </w:r>
      <w:r w:rsidRPr="001B603D">
        <w:rPr>
          <w:rFonts w:ascii="Consolas" w:hAnsi="Consolas" w:cstheme="minorHAnsi"/>
          <w:b/>
          <w:bCs/>
        </w:rPr>
        <w:t>IdentityUser</w:t>
      </w:r>
      <w:r>
        <w:rPr>
          <w:rFonts w:cstheme="minorHAnsi"/>
        </w:rPr>
        <w:t xml:space="preserve"> are the following:</w:t>
      </w:r>
    </w:p>
    <w:p w14:paraId="1A4471F0" w14:textId="453CA4E9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confirmed account: </w:t>
      </w:r>
      <w:r w:rsidRPr="00CE2A16">
        <w:rPr>
          <w:rFonts w:ascii="Consolas" w:hAnsi="Consolas"/>
          <w:b/>
          <w:bCs/>
        </w:rPr>
        <w:t>false</w:t>
      </w:r>
    </w:p>
    <w:p w14:paraId="235FFBCF" w14:textId="09E0D356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digits: </w:t>
      </w:r>
      <w:r w:rsidRPr="00CE2A16">
        <w:rPr>
          <w:rFonts w:ascii="Consolas" w:hAnsi="Consolas"/>
          <w:b/>
          <w:bCs/>
        </w:rPr>
        <w:t>false</w:t>
      </w:r>
    </w:p>
    <w:p w14:paraId="11182FEF" w14:textId="4F1AA0B1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non-alphanumeric characters: </w:t>
      </w:r>
      <w:r w:rsidRPr="00CE2A16">
        <w:rPr>
          <w:rFonts w:ascii="Consolas" w:hAnsi="Consolas"/>
          <w:b/>
          <w:bCs/>
        </w:rPr>
        <w:t>false</w:t>
      </w:r>
    </w:p>
    <w:p w14:paraId="4B9386BC" w14:textId="0980F5F9" w:rsidR="001B603D" w:rsidRPr="00EC0F09" w:rsidRDefault="001B603D" w:rsidP="001B603D">
      <w:pPr>
        <w:pStyle w:val="ListParagraph"/>
        <w:numPr>
          <w:ilvl w:val="0"/>
          <w:numId w:val="23"/>
        </w:numPr>
      </w:pPr>
      <w:r>
        <w:t xml:space="preserve">Required uppercase letters: </w:t>
      </w:r>
      <w:r w:rsidRPr="00CE2A16">
        <w:rPr>
          <w:rFonts w:ascii="Consolas" w:hAnsi="Consolas"/>
          <w:b/>
          <w:bCs/>
        </w:rPr>
        <w:t>false</w:t>
      </w:r>
    </w:p>
    <w:p w14:paraId="40C8C147" w14:textId="1E147D9C" w:rsidR="007B7EAF" w:rsidRDefault="007B7EAF" w:rsidP="00D72B79">
      <w:pPr>
        <w:pStyle w:val="Heading2"/>
        <w:jc w:val="both"/>
        <w:rPr>
          <w:noProof/>
          <w:lang w:val="sq-AL"/>
        </w:rPr>
      </w:pPr>
      <w:r w:rsidRPr="00EF48B8">
        <w:rPr>
          <w:noProof/>
          <w:lang w:val="sq-AL"/>
        </w:rPr>
        <w:lastRenderedPageBreak/>
        <w:t>Database Requirements</w:t>
      </w:r>
    </w:p>
    <w:p w14:paraId="70ABA63E" w14:textId="6EBDCDCB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993186">
        <w:rPr>
          <w:rFonts w:ascii="Consolas" w:hAnsi="Consolas"/>
          <w:b/>
          <w:bCs/>
          <w:lang w:val="sq-AL"/>
        </w:rPr>
        <w:t>SeminarHub</w:t>
      </w:r>
      <w:r w:rsidR="00166BEC" w:rsidRPr="003D6B10">
        <w:rPr>
          <w:lang w:val="sq-AL"/>
        </w:rPr>
        <w:t>:</w:t>
      </w:r>
    </w:p>
    <w:p w14:paraId="0AA5906D" w14:textId="2442D593" w:rsidR="00722B98" w:rsidRDefault="00AC53DD" w:rsidP="00D72B79">
      <w:pPr>
        <w:pStyle w:val="Heading3"/>
        <w:jc w:val="both"/>
        <w:rPr>
          <w:lang w:val="sq-AL"/>
        </w:rPr>
      </w:pPr>
      <w:r>
        <w:rPr>
          <w:lang w:val="sq-AL"/>
        </w:rPr>
        <w:t>Semi</w:t>
      </w:r>
      <w:r w:rsidR="0024587D">
        <w:t>n</w:t>
      </w:r>
      <w:r>
        <w:rPr>
          <w:lang w:val="sq-AL"/>
        </w:rPr>
        <w:t>ar</w:t>
      </w:r>
    </w:p>
    <w:p w14:paraId="2FD98A58" w14:textId="77777777" w:rsidR="00DC29B9" w:rsidRDefault="00DC29B9" w:rsidP="00DC29B9">
      <w:pPr>
        <w:pStyle w:val="ListParagraph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76945772" w14:textId="1F389320" w:rsidR="00DC29B9" w:rsidRDefault="00DC29B9" w:rsidP="00DC29B9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FA1AE7">
        <w:rPr>
          <w:rStyle w:val="CodeChar"/>
        </w:rPr>
        <w:t>Topic</w:t>
      </w:r>
      <w:r w:rsidRPr="003D6B10">
        <w:t xml:space="preserve"> – </w:t>
      </w:r>
      <w:r w:rsidRPr="003D6B10">
        <w:rPr>
          <w:rStyle w:val="CodeChar"/>
        </w:rPr>
        <w:t>string</w:t>
      </w:r>
      <w:r w:rsidRPr="003D6B10">
        <w:t xml:space="preserve"> with min length </w:t>
      </w:r>
      <w:r>
        <w:rPr>
          <w:rFonts w:ascii="Consolas" w:hAnsi="Consolas"/>
          <w:b/>
          <w:bCs/>
        </w:rPr>
        <w:t>3</w:t>
      </w:r>
      <w:r w:rsidRPr="003D6B10">
        <w:t xml:space="preserve"> and max length </w:t>
      </w:r>
      <w:r>
        <w:rPr>
          <w:rFonts w:ascii="Consolas" w:hAnsi="Consolas"/>
          <w:b/>
          <w:bCs/>
        </w:rPr>
        <w:t>10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60038B56" w14:textId="0EB44C63" w:rsidR="0039522B" w:rsidRDefault="0039522B" w:rsidP="0039522B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Lecturer</w:t>
      </w:r>
      <w:r w:rsidRPr="003D6B10">
        <w:t xml:space="preserve"> – </w:t>
      </w:r>
      <w:r w:rsidRPr="003D6B10">
        <w:rPr>
          <w:rStyle w:val="CodeChar"/>
        </w:rPr>
        <w:t>string</w:t>
      </w:r>
      <w:r w:rsidRPr="003D6B10">
        <w:t xml:space="preserve"> with min length </w:t>
      </w:r>
      <w:r>
        <w:rPr>
          <w:rFonts w:ascii="Consolas" w:hAnsi="Consolas"/>
          <w:b/>
          <w:bCs/>
        </w:rPr>
        <w:t>5</w:t>
      </w:r>
      <w:r w:rsidRPr="003D6B10">
        <w:t xml:space="preserve"> and max length </w:t>
      </w:r>
      <w:r>
        <w:rPr>
          <w:rFonts w:ascii="Consolas" w:hAnsi="Consolas"/>
          <w:b/>
          <w:bCs/>
        </w:rPr>
        <w:t>6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7AA3E843" w14:textId="00858A9C" w:rsidR="00DC29B9" w:rsidRPr="003D6B10" w:rsidRDefault="00DC29B9" w:rsidP="00DC29B9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AC53DD">
        <w:rPr>
          <w:rStyle w:val="CodeChar"/>
        </w:rPr>
        <w:t>Details</w:t>
      </w:r>
      <w:r w:rsidRPr="003D6B10">
        <w:t xml:space="preserve"> – </w:t>
      </w:r>
      <w:r w:rsidRPr="003D6B10">
        <w:rPr>
          <w:rStyle w:val="CodeChar"/>
        </w:rPr>
        <w:t>string</w:t>
      </w:r>
      <w:r w:rsidRPr="003D6B10">
        <w:t xml:space="preserve"> with min length</w:t>
      </w:r>
      <w:r w:rsidRPr="003D6B10">
        <w:rPr>
          <w:b/>
          <w:bCs/>
        </w:rPr>
        <w:t xml:space="preserve"> </w:t>
      </w:r>
      <w:r>
        <w:rPr>
          <w:b/>
          <w:bCs/>
        </w:rPr>
        <w:t>1</w:t>
      </w:r>
      <w:r>
        <w:rPr>
          <w:rFonts w:ascii="Consolas" w:hAnsi="Consolas"/>
          <w:b/>
          <w:bCs/>
        </w:rPr>
        <w:t>0</w:t>
      </w:r>
      <w:r w:rsidRPr="003D6B10">
        <w:rPr>
          <w:b/>
          <w:bCs/>
        </w:rPr>
        <w:t xml:space="preserve"> </w:t>
      </w:r>
      <w:r w:rsidRPr="003D6B10">
        <w:t>and max length</w:t>
      </w:r>
      <w:r w:rsidRPr="003D6B10">
        <w:rPr>
          <w:b/>
          <w:bCs/>
        </w:rPr>
        <w:t xml:space="preserve"> </w:t>
      </w:r>
      <w:r>
        <w:rPr>
          <w:b/>
          <w:bCs/>
        </w:rPr>
        <w:t>50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74374C41" w14:textId="6637DE87" w:rsidR="00DC29B9" w:rsidRPr="003D6B10" w:rsidRDefault="00DC29B9" w:rsidP="00DC29B9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FA1AE7">
        <w:rPr>
          <w:rStyle w:val="CodeChar"/>
        </w:rPr>
        <w:t>Organizer</w:t>
      </w:r>
      <w:r>
        <w:rPr>
          <w:rStyle w:val="CodeChar"/>
        </w:rPr>
        <w:t>Id</w:t>
      </w:r>
      <w:r w:rsidRPr="003D6B10">
        <w:t xml:space="preserve"> – </w:t>
      </w:r>
      <w:r>
        <w:rPr>
          <w:rStyle w:val="CodeChar"/>
        </w:rPr>
        <w:t>string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E7AA388" w14:textId="4D6DF60C" w:rsidR="00DC29B9" w:rsidRPr="003D6B10" w:rsidRDefault="00DC29B9" w:rsidP="00DC29B9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FA1AE7">
        <w:rPr>
          <w:rStyle w:val="CodeChar"/>
        </w:rPr>
        <w:t>Organizer</w:t>
      </w:r>
      <w:r w:rsidRPr="003D6B10">
        <w:t xml:space="preserve"> – </w:t>
      </w:r>
      <w:r>
        <w:rPr>
          <w:rStyle w:val="CodeChar"/>
        </w:rPr>
        <w:t>IdentityUser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18D9EB41" w14:textId="7B5369F6" w:rsidR="00DC29B9" w:rsidRPr="00FA1AE7" w:rsidRDefault="00DC29B9" w:rsidP="00DC29B9">
      <w:pPr>
        <w:pStyle w:val="ListParagraph"/>
        <w:numPr>
          <w:ilvl w:val="0"/>
          <w:numId w:val="21"/>
        </w:numPr>
        <w:jc w:val="both"/>
      </w:pPr>
      <w:r w:rsidRPr="003D6B10">
        <w:rPr>
          <w:lang w:val="sq-AL"/>
        </w:rPr>
        <w:t xml:space="preserve">Has </w:t>
      </w:r>
      <w:r w:rsidR="00FA1AE7">
        <w:rPr>
          <w:rStyle w:val="CodeChar"/>
          <w:lang w:val="sq-AL"/>
        </w:rPr>
        <w:t>Date</w:t>
      </w:r>
      <w:r w:rsidR="00993186">
        <w:rPr>
          <w:rStyle w:val="CodeChar"/>
          <w:lang w:val="sq-AL"/>
        </w:rPr>
        <w:t>AndTime</w:t>
      </w:r>
      <w:r w:rsidRPr="003D6B10">
        <w:rPr>
          <w:rStyle w:val="CodeChar"/>
          <w:rFonts w:asciiTheme="minorHAnsi" w:hAnsiTheme="minorHAnsi" w:cstheme="minorHAnsi"/>
          <w:lang w:val="sq-AL"/>
        </w:rPr>
        <w:t xml:space="preserve"> </w:t>
      </w:r>
      <w:r w:rsidRPr="003D6B10">
        <w:rPr>
          <w:lang w:val="sq-AL"/>
        </w:rPr>
        <w:t>–</w:t>
      </w:r>
      <w:r w:rsidRPr="003D6B10">
        <w:t xml:space="preserve"> </w:t>
      </w:r>
      <w:r>
        <w:rPr>
          <w:rStyle w:val="CodeChar"/>
        </w:rPr>
        <w:t>DateTime</w:t>
      </w:r>
      <w:r w:rsidRPr="003D6B10">
        <w:t xml:space="preserve"> with </w:t>
      </w:r>
      <w:r>
        <w:t>format "</w:t>
      </w:r>
      <w:proofErr w:type="spellStart"/>
      <w:r w:rsidR="008321E3">
        <w:rPr>
          <w:rFonts w:ascii="Consolas" w:hAnsi="Consolas"/>
          <w:b/>
          <w:bCs/>
        </w:rPr>
        <w:t>dd</w:t>
      </w:r>
      <w:proofErr w:type="spellEnd"/>
      <w:r w:rsidR="008321E3">
        <w:rPr>
          <w:rFonts w:ascii="Consolas" w:hAnsi="Consolas"/>
          <w:b/>
          <w:bCs/>
        </w:rPr>
        <w:t>/MM/</w:t>
      </w:r>
      <w:proofErr w:type="spellStart"/>
      <w:r w:rsidR="008321E3">
        <w:rPr>
          <w:rFonts w:ascii="Consolas" w:hAnsi="Consolas"/>
          <w:b/>
          <w:bCs/>
        </w:rPr>
        <w:t>yyyy</w:t>
      </w:r>
      <w:proofErr w:type="spellEnd"/>
      <w:r w:rsidRPr="00B650CE">
        <w:rPr>
          <w:rFonts w:ascii="Consolas" w:hAnsi="Consolas"/>
          <w:b/>
          <w:bCs/>
        </w:rPr>
        <w:t xml:space="preserve"> </w:t>
      </w:r>
      <w:proofErr w:type="spellStart"/>
      <w:r w:rsidRPr="00B650CE">
        <w:rPr>
          <w:rFonts w:ascii="Consolas" w:hAnsi="Consolas"/>
          <w:b/>
          <w:bCs/>
        </w:rPr>
        <w:t>H</w:t>
      </w:r>
      <w:r w:rsidR="008321E3">
        <w:rPr>
          <w:rFonts w:ascii="Consolas" w:hAnsi="Consolas"/>
          <w:b/>
          <w:bCs/>
        </w:rPr>
        <w:t>H</w:t>
      </w:r>
      <w:r w:rsidRPr="00B650CE">
        <w:rPr>
          <w:rFonts w:ascii="Consolas" w:hAnsi="Consolas"/>
          <w:b/>
          <w:bCs/>
        </w:rPr>
        <w:t>:mm</w:t>
      </w:r>
      <w:proofErr w:type="spellEnd"/>
      <w:r>
        <w:t>"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  <w:r>
        <w:rPr>
          <w:lang w:val="bg-BG"/>
        </w:rPr>
        <w:t xml:space="preserve"> (</w:t>
      </w:r>
      <w:r w:rsidRPr="00047E56">
        <w:rPr>
          <w:u w:val="single"/>
          <w:lang w:val="en-GB"/>
        </w:rPr>
        <w:t xml:space="preserve">the </w:t>
      </w:r>
      <w:r w:rsidRPr="00047E56">
        <w:rPr>
          <w:rFonts w:ascii="Consolas" w:hAnsi="Consolas"/>
          <w:b/>
          <w:bCs/>
          <w:u w:val="single"/>
          <w:lang w:val="en-GB"/>
        </w:rPr>
        <w:t>DateTime</w:t>
      </w:r>
      <w:r w:rsidRPr="00047E56">
        <w:rPr>
          <w:u w:val="single"/>
          <w:lang w:val="en-GB"/>
        </w:rPr>
        <w:t xml:space="preserve"> format is recommended, if you are having troubles with this one, you are free to use another one</w:t>
      </w:r>
      <w:r>
        <w:rPr>
          <w:lang w:val="en-GB"/>
        </w:rPr>
        <w:t>)</w:t>
      </w:r>
    </w:p>
    <w:p w14:paraId="78EB22CD" w14:textId="7C258EBA" w:rsidR="00FA1AE7" w:rsidRPr="006F4DE2" w:rsidRDefault="00FA1AE7" w:rsidP="00DC29B9">
      <w:pPr>
        <w:pStyle w:val="ListParagraph"/>
        <w:numPr>
          <w:ilvl w:val="0"/>
          <w:numId w:val="21"/>
        </w:numPr>
        <w:jc w:val="both"/>
      </w:pPr>
      <w:r w:rsidRPr="006F4DE2">
        <w:rPr>
          <w:lang w:val="en-GB"/>
        </w:rPr>
        <w:t xml:space="preserve">Has </w:t>
      </w:r>
      <w:r w:rsidRPr="006F4DE2">
        <w:rPr>
          <w:rStyle w:val="CodeChar"/>
          <w:bCs/>
        </w:rPr>
        <w:t>Duration</w:t>
      </w:r>
      <w:r w:rsidRPr="006F4DE2">
        <w:rPr>
          <w:lang w:val="en-GB"/>
        </w:rPr>
        <w:t xml:space="preserve"> – </w:t>
      </w:r>
      <w:r w:rsidRPr="006F4DE2">
        <w:rPr>
          <w:rFonts w:ascii="Consolas" w:hAnsi="Consolas"/>
          <w:b/>
          <w:bCs/>
        </w:rPr>
        <w:t>integer</w:t>
      </w:r>
      <w:r w:rsidRPr="006F4DE2">
        <w:rPr>
          <w:b/>
          <w:bCs/>
          <w:lang w:val="en-GB"/>
        </w:rPr>
        <w:t xml:space="preserve"> </w:t>
      </w:r>
      <w:r w:rsidRPr="006F4DE2">
        <w:rPr>
          <w:lang w:val="en-GB"/>
        </w:rPr>
        <w:t>value</w:t>
      </w:r>
      <w:r w:rsidRPr="006F4DE2">
        <w:rPr>
          <w:b/>
          <w:bCs/>
          <w:lang w:val="en-GB"/>
        </w:rPr>
        <w:t xml:space="preserve"> </w:t>
      </w:r>
      <w:r w:rsidRPr="006F4DE2">
        <w:rPr>
          <w:lang w:val="en-GB"/>
        </w:rPr>
        <w:t>between</w:t>
      </w:r>
      <w:r w:rsidRPr="006F4DE2">
        <w:rPr>
          <w:b/>
          <w:bCs/>
          <w:lang w:val="en-GB"/>
        </w:rPr>
        <w:t xml:space="preserve"> 30 </w:t>
      </w:r>
      <w:r w:rsidRPr="006F4DE2">
        <w:rPr>
          <w:lang w:val="en-GB"/>
        </w:rPr>
        <w:t>and</w:t>
      </w:r>
      <w:r w:rsidRPr="006F4DE2">
        <w:rPr>
          <w:b/>
          <w:bCs/>
          <w:lang w:val="en-GB"/>
        </w:rPr>
        <w:t xml:space="preserve"> 180</w:t>
      </w:r>
    </w:p>
    <w:p w14:paraId="4AB33694" w14:textId="437F8F49" w:rsidR="000F395A" w:rsidRPr="00775FC7" w:rsidRDefault="000F395A" w:rsidP="000F395A">
      <w:pPr>
        <w:pStyle w:val="ListParagraph"/>
        <w:numPr>
          <w:ilvl w:val="0"/>
          <w:numId w:val="21"/>
        </w:numPr>
        <w:jc w:val="both"/>
        <w:rPr>
          <w:rFonts w:cstheme="minorHAnsi"/>
        </w:rPr>
      </w:pPr>
      <w:r>
        <w:t xml:space="preserve">Has </w:t>
      </w:r>
      <w:r w:rsidRPr="00383A42">
        <w:rPr>
          <w:rStyle w:val="CodeChar"/>
          <w:bCs/>
        </w:rPr>
        <w:t>CategoryId</w:t>
      </w:r>
      <w:r w:rsidRPr="00FA1AE7">
        <w:rPr>
          <w:sz w:val="20"/>
          <w:szCs w:val="20"/>
        </w:rPr>
        <w:t xml:space="preserve"> </w:t>
      </w:r>
      <w:r>
        <w:t xml:space="preserve">– </w:t>
      </w:r>
      <w:r w:rsidRPr="00A376A5">
        <w:rPr>
          <w:rFonts w:ascii="Consolas" w:hAnsi="Consolas"/>
          <w:b/>
          <w:bCs/>
        </w:rPr>
        <w:t>integer</w:t>
      </w:r>
      <w:r w:rsidRPr="00775FC7">
        <w:rPr>
          <w:rFonts w:cstheme="minorHAnsi"/>
          <w:b/>
          <w:bCs/>
        </w:rPr>
        <w:t>, foreign key (required)</w:t>
      </w:r>
    </w:p>
    <w:p w14:paraId="5E2E8E3A" w14:textId="565B90C4" w:rsidR="00DC29B9" w:rsidRDefault="000F395A" w:rsidP="000F395A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Category</w:t>
      </w:r>
      <w:r w:rsidRPr="003D6B10">
        <w:t xml:space="preserve"> – </w:t>
      </w:r>
      <w:r>
        <w:rPr>
          <w:rStyle w:val="CodeChar"/>
        </w:rPr>
        <w:t>Category</w:t>
      </w:r>
      <w:r w:rsidRPr="003D6B10">
        <w:t xml:space="preserve"> </w:t>
      </w:r>
      <w:r>
        <w:t>(</w:t>
      </w:r>
      <w:r w:rsidRPr="004E3171">
        <w:rPr>
          <w:b/>
          <w:bCs/>
        </w:rPr>
        <w:t>required</w:t>
      </w:r>
      <w:r>
        <w:t>)</w:t>
      </w:r>
    </w:p>
    <w:p w14:paraId="6AC30AC9" w14:textId="77F28E9C" w:rsidR="00383A42" w:rsidRPr="000F395A" w:rsidRDefault="00383A42" w:rsidP="000F395A">
      <w:pPr>
        <w:pStyle w:val="ListParagraph"/>
        <w:numPr>
          <w:ilvl w:val="0"/>
          <w:numId w:val="21"/>
        </w:numPr>
      </w:pPr>
      <w:r>
        <w:t xml:space="preserve">Has </w:t>
      </w:r>
      <w:proofErr w:type="spellStart"/>
      <w:r w:rsidR="00AF682D">
        <w:rPr>
          <w:rFonts w:ascii="Consolas" w:hAnsi="Consolas" w:cstheme="minorHAnsi"/>
          <w:b/>
          <w:bCs/>
          <w:color w:val="000000"/>
        </w:rPr>
        <w:t>Seminar</w:t>
      </w:r>
      <w:r>
        <w:rPr>
          <w:rFonts w:ascii="Consolas" w:hAnsi="Consolas" w:cstheme="minorHAnsi"/>
          <w:b/>
          <w:bCs/>
          <w:color w:val="000000"/>
        </w:rPr>
        <w:t>sParticipants</w:t>
      </w:r>
      <w:proofErr w:type="spellEnd"/>
      <w:r w:rsidRPr="00F36EC5">
        <w:rPr>
          <w:rFonts w:cstheme="minorHAnsi"/>
          <w:b/>
          <w:bCs/>
          <w:color w:val="000000"/>
        </w:rPr>
        <w:t xml:space="preserve"> </w:t>
      </w:r>
      <w:r>
        <w:t xml:space="preserve">– a collection of type </w:t>
      </w:r>
      <w:proofErr w:type="spellStart"/>
      <w:r w:rsidR="00AF682D">
        <w:rPr>
          <w:rFonts w:ascii="Consolas" w:hAnsi="Consolas"/>
          <w:b/>
          <w:bCs/>
        </w:rPr>
        <w:t>Seminar</w:t>
      </w:r>
      <w:r>
        <w:rPr>
          <w:rFonts w:ascii="Consolas" w:hAnsi="Consolas"/>
          <w:b/>
          <w:bCs/>
        </w:rPr>
        <w:t>Participant</w:t>
      </w:r>
      <w:proofErr w:type="spellEnd"/>
    </w:p>
    <w:p w14:paraId="538A03DD" w14:textId="789D421F" w:rsidR="00AA330D" w:rsidRPr="003D6B10" w:rsidRDefault="000F395A" w:rsidP="00AA330D">
      <w:pPr>
        <w:pStyle w:val="Heading3"/>
        <w:jc w:val="both"/>
        <w:rPr>
          <w:lang w:val="sq-AL"/>
        </w:rPr>
      </w:pPr>
      <w:r>
        <w:t>Category</w:t>
      </w:r>
    </w:p>
    <w:p w14:paraId="5961D314" w14:textId="77777777" w:rsidR="009A42D6" w:rsidRPr="003D6B10" w:rsidRDefault="009A42D6" w:rsidP="009A42D6">
      <w:pPr>
        <w:pStyle w:val="ListParagraph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1CE665C2" w14:textId="18061A87" w:rsidR="009A42D6" w:rsidRDefault="009A42D6" w:rsidP="009A42D6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EF1407">
        <w:rPr>
          <w:rStyle w:val="CodeChar"/>
        </w:rPr>
        <w:t>Name</w:t>
      </w:r>
      <w:r w:rsidRPr="003D6B10">
        <w:t xml:space="preserve"> – </w:t>
      </w:r>
      <w:r w:rsidRPr="003D6B10">
        <w:rPr>
          <w:rStyle w:val="CodeChar"/>
        </w:rPr>
        <w:t>string</w:t>
      </w:r>
      <w:r w:rsidRPr="003D6B10">
        <w:t xml:space="preserve"> with min length </w:t>
      </w:r>
      <w:r w:rsidR="000F395A">
        <w:rPr>
          <w:rFonts w:ascii="Consolas" w:hAnsi="Consolas"/>
          <w:b/>
          <w:bCs/>
        </w:rPr>
        <w:t>3</w:t>
      </w:r>
      <w:r w:rsidRPr="003D6B10">
        <w:t xml:space="preserve"> and max length </w:t>
      </w:r>
      <w:r w:rsidR="00FA1AE7">
        <w:rPr>
          <w:rFonts w:ascii="Consolas" w:hAnsi="Consolas"/>
          <w:b/>
          <w:bCs/>
        </w:rPr>
        <w:t>5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80B7766" w14:textId="6D98C713" w:rsidR="00C01F99" w:rsidRDefault="00C01F99" w:rsidP="009A42D6">
      <w:pPr>
        <w:pStyle w:val="ListParagraph"/>
        <w:numPr>
          <w:ilvl w:val="0"/>
          <w:numId w:val="21"/>
        </w:numPr>
      </w:pPr>
      <w:r>
        <w:t xml:space="preserve">Has </w:t>
      </w:r>
      <w:r w:rsidR="00FA1AE7">
        <w:rPr>
          <w:rFonts w:ascii="Consolas" w:hAnsi="Consolas"/>
          <w:b/>
          <w:bCs/>
        </w:rPr>
        <w:t>Seminars</w:t>
      </w:r>
      <w:r>
        <w:t xml:space="preserve"> – a collection of type </w:t>
      </w:r>
      <w:r w:rsidR="00FA1AE7">
        <w:rPr>
          <w:rFonts w:ascii="Consolas" w:hAnsi="Consolas"/>
          <w:b/>
          <w:bCs/>
        </w:rPr>
        <w:t>Seminar</w:t>
      </w:r>
    </w:p>
    <w:p w14:paraId="0468A94E" w14:textId="22442866" w:rsidR="00224DC6" w:rsidRPr="005D5553" w:rsidRDefault="00FA1AE7" w:rsidP="00224DC6">
      <w:pPr>
        <w:pStyle w:val="Heading3"/>
        <w:jc w:val="both"/>
      </w:pPr>
      <w:r>
        <w:rPr>
          <w:lang w:val="sq-AL"/>
        </w:rPr>
        <w:t>SeminarParticipant</w:t>
      </w:r>
    </w:p>
    <w:p w14:paraId="682A618E" w14:textId="5107AC92" w:rsidR="00FA1AE7" w:rsidRPr="003D6B10" w:rsidRDefault="00FA1AE7" w:rsidP="00FA1AE7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SeminarId</w:t>
      </w:r>
      <w:r w:rsidRPr="003D6B10">
        <w:t xml:space="preserve"> – </w:t>
      </w:r>
      <w:r w:rsidR="005803FB">
        <w:rPr>
          <w:rStyle w:val="CodeChar"/>
        </w:rPr>
        <w:t>integer</w:t>
      </w:r>
      <w:r w:rsidRPr="00FA1AE7">
        <w:rPr>
          <w:rStyle w:val="CodeChar"/>
          <w:rFonts w:asciiTheme="minorHAnsi" w:hAnsiTheme="minorHAnsi" w:cstheme="minorHAnsi"/>
        </w:rPr>
        <w:t>, PrimaryKey, foreign key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3CED69D1" w14:textId="19CBB86D" w:rsidR="00FA1AE7" w:rsidRPr="003D6B10" w:rsidRDefault="00FA1AE7" w:rsidP="00FA1AE7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Seminar</w:t>
      </w:r>
      <w:r w:rsidRPr="003D6B10">
        <w:t xml:space="preserve"> – </w:t>
      </w:r>
      <w:r w:rsidR="002E4B69">
        <w:rPr>
          <w:rStyle w:val="CodeChar"/>
        </w:rPr>
        <w:t>Seminar</w:t>
      </w:r>
    </w:p>
    <w:p w14:paraId="01342CC9" w14:textId="6DC12401" w:rsidR="00FA1AE7" w:rsidRPr="003D6B10" w:rsidRDefault="00FA1AE7" w:rsidP="00FA1AE7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ParticipantId</w:t>
      </w:r>
      <w:r w:rsidRPr="003D6B10">
        <w:t xml:space="preserve"> – </w:t>
      </w:r>
      <w:r>
        <w:rPr>
          <w:rStyle w:val="CodeChar"/>
        </w:rPr>
        <w:t>string</w:t>
      </w:r>
      <w:r w:rsidRPr="00FA1AE7">
        <w:rPr>
          <w:rStyle w:val="CodeChar"/>
          <w:rFonts w:asciiTheme="minorHAnsi" w:hAnsiTheme="minorHAnsi" w:cstheme="minorHAnsi"/>
        </w:rPr>
        <w:t>, PrimaryKey, foreign key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49A6BBB0" w14:textId="707BB482" w:rsidR="00FA1AE7" w:rsidRPr="003D6B10" w:rsidRDefault="00FA1AE7" w:rsidP="00FA1AE7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Participant</w:t>
      </w:r>
      <w:r w:rsidRPr="003D6B10">
        <w:t xml:space="preserve"> – </w:t>
      </w:r>
      <w:r>
        <w:rPr>
          <w:rStyle w:val="CodeChar"/>
        </w:rPr>
        <w:t>IdentityUser</w:t>
      </w:r>
    </w:p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4C94D700" w14:textId="2C89B889" w:rsidR="00655BFD" w:rsidRPr="00655BFD" w:rsidRDefault="00655BFD" w:rsidP="00655BFD">
      <w:pPr>
        <w:pStyle w:val="paragraph"/>
        <w:textAlignment w:val="baseline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Feel free to use the new syntax for 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6422B194" w14:textId="77777777" w:rsidR="00655BFD" w:rsidRPr="00655BFD" w:rsidRDefault="00655BFD" w:rsidP="00D72B79">
      <w:pPr>
        <w:jc w:val="both"/>
      </w:pPr>
    </w:p>
    <w:p w14:paraId="7DA53849" w14:textId="77777777" w:rsidR="00C516BB" w:rsidRDefault="0068038F" w:rsidP="00D72B79">
      <w:pPr>
        <w:pStyle w:val="Heading2"/>
        <w:jc w:val="both"/>
      </w:pPr>
      <w:r>
        <w:lastRenderedPageBreak/>
        <w:t>Page Requirements</w:t>
      </w:r>
    </w:p>
    <w:p w14:paraId="466D3B9C" w14:textId="77777777" w:rsidR="001120AB" w:rsidRPr="00F6090A" w:rsidRDefault="001120AB" w:rsidP="00D72B79">
      <w:pPr>
        <w:pStyle w:val="Heading3"/>
        <w:jc w:val="both"/>
      </w:pPr>
      <w:r w:rsidRPr="001C1CF6">
        <w:t>Index Page (logged-out user)</w:t>
      </w:r>
    </w:p>
    <w:p w14:paraId="27BED538" w14:textId="268252C4" w:rsidR="001F237B" w:rsidRDefault="000C33A3" w:rsidP="000C33A3">
      <w:pPr>
        <w:jc w:val="center"/>
      </w:pPr>
      <w:r w:rsidRPr="000C33A3">
        <w:rPr>
          <w:noProof/>
          <w:lang w:val="en-GB" w:eastAsia="en-GB"/>
        </w:rPr>
        <w:drawing>
          <wp:inline distT="0" distB="0" distL="0" distR="0" wp14:anchorId="70ADDF00" wp14:editId="04A12DF8">
            <wp:extent cx="6626225" cy="3302635"/>
            <wp:effectExtent l="152400" t="152400" r="365125" b="354965"/>
            <wp:docPr id="18528699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999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26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Heading3"/>
      </w:pPr>
      <w:r w:rsidRPr="001C1CF6">
        <w:t>Login Page (logged-out user)</w:t>
      </w:r>
    </w:p>
    <w:p w14:paraId="72705BBA" w14:textId="0C6570A8" w:rsidR="0015472D" w:rsidRDefault="00583A52" w:rsidP="0067198D">
      <w:r w:rsidRPr="00583A52">
        <w:rPr>
          <w:noProof/>
          <w:lang w:val="en-GB" w:eastAsia="en-GB"/>
        </w:rPr>
        <w:drawing>
          <wp:inline distT="0" distB="0" distL="0" distR="0" wp14:anchorId="2A9F9AD9" wp14:editId="7F8B5A41">
            <wp:extent cx="6626225" cy="3316605"/>
            <wp:effectExtent l="152400" t="152400" r="365125" b="360045"/>
            <wp:docPr id="9804843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048438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66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Heading3"/>
      </w:pPr>
      <w:r w:rsidRPr="001C1CF6">
        <w:lastRenderedPageBreak/>
        <w:t>Register Page (logged-out user)</w:t>
      </w:r>
    </w:p>
    <w:p w14:paraId="3AC667A6" w14:textId="70FED57B" w:rsidR="00967810" w:rsidRDefault="000332F2" w:rsidP="00A35333">
      <w:r w:rsidRPr="000332F2">
        <w:rPr>
          <w:noProof/>
          <w:lang w:val="en-GB" w:eastAsia="en-GB"/>
        </w:rPr>
        <w:drawing>
          <wp:inline distT="0" distB="0" distL="0" distR="0" wp14:anchorId="7B50D068" wp14:editId="398D63AD">
            <wp:extent cx="6626225" cy="3297555"/>
            <wp:effectExtent l="152400" t="152400" r="365125" b="360045"/>
            <wp:docPr id="18553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35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75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7F9AE808" w14:textId="77777777" w:rsidR="005D5553" w:rsidRDefault="005D5553" w:rsidP="005D5553">
      <w:pPr>
        <w:pStyle w:val="Heading3"/>
        <w:rPr>
          <w:noProof/>
        </w:rPr>
      </w:pPr>
      <w:r w:rsidRPr="00B35425">
        <w:lastRenderedPageBreak/>
        <w:t>/</w:t>
      </w:r>
      <w:r>
        <w:t>Seminar</w:t>
      </w:r>
      <w:r w:rsidRPr="00B35425">
        <w:t>/Add (logged-in user)</w:t>
      </w:r>
      <w:r>
        <w:br/>
      </w:r>
      <w:r w:rsidRPr="005D5553">
        <w:rPr>
          <w:noProof/>
          <w:lang w:val="en-GB" w:eastAsia="en-GB"/>
        </w:rPr>
        <w:drawing>
          <wp:inline distT="0" distB="0" distL="0" distR="0" wp14:anchorId="3099D429" wp14:editId="186CE8A9">
            <wp:extent cx="6626225" cy="3749040"/>
            <wp:effectExtent l="152400" t="152400" r="365125" b="365760"/>
            <wp:docPr id="11821864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89502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490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88DD34" w14:textId="117D85D8" w:rsidR="005D5553" w:rsidRPr="00AF304D" w:rsidRDefault="005D5553" w:rsidP="00AF304D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r w:rsidRPr="008D28CA">
        <w:rPr>
          <w:rFonts w:ascii="Consolas" w:hAnsi="Consolas"/>
          <w:b/>
          <w:bCs/>
          <w:lang w:val="en-GB"/>
        </w:rPr>
        <w:t>DateTime</w:t>
      </w:r>
      <w:r>
        <w:rPr>
          <w:lang w:val="en-GB"/>
        </w:rPr>
        <w:t xml:space="preserve"> format is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68831748" w14:textId="24BB8FD0" w:rsidR="006C6DFF" w:rsidRPr="001C1CF6" w:rsidRDefault="003347FD" w:rsidP="006C6DFF">
      <w:pPr>
        <w:pStyle w:val="Heading3"/>
      </w:pPr>
      <w:r w:rsidRPr="001C1CF6">
        <w:t>/</w:t>
      </w:r>
      <w:r w:rsidR="004665DF">
        <w:t>Seminar</w:t>
      </w:r>
      <w:r w:rsidR="00B12631" w:rsidRPr="001C1CF6">
        <w:t>/All</w:t>
      </w:r>
      <w:r w:rsidR="006C6DFF" w:rsidRPr="001C1CF6">
        <w:t xml:space="preserve"> (logged-in user</w:t>
      </w:r>
      <w:r w:rsidR="00281192">
        <w:t xml:space="preserve">, creator of </w:t>
      </w:r>
      <w:r w:rsidR="00AF403A">
        <w:t>a seminar</w:t>
      </w:r>
      <w:r w:rsidR="006C6DFF" w:rsidRPr="001C1CF6">
        <w:t>)</w:t>
      </w:r>
    </w:p>
    <w:p w14:paraId="0821060B" w14:textId="7A280646" w:rsidR="006C6DFF" w:rsidRDefault="00AF304D" w:rsidP="00AF304D">
      <w:pPr>
        <w:jc w:val="center"/>
        <w:rPr>
          <w:noProof/>
        </w:rPr>
      </w:pPr>
      <w:r w:rsidRPr="00AF304D">
        <w:rPr>
          <w:noProof/>
          <w:lang w:val="en-GB" w:eastAsia="en-GB"/>
        </w:rPr>
        <w:drawing>
          <wp:inline distT="0" distB="0" distL="0" distR="0" wp14:anchorId="6C859227" wp14:editId="69FEB27A">
            <wp:extent cx="5892800" cy="3297935"/>
            <wp:effectExtent l="152400" t="152400" r="355600" b="360045"/>
            <wp:docPr id="18600652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06524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33013" cy="332044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F18226" w14:textId="631D3AB1" w:rsidR="00C64017" w:rsidRDefault="00C64017" w:rsidP="001C2A95">
      <w:pPr>
        <w:rPr>
          <w:rFonts w:cstheme="minorHAnsi"/>
          <w:bCs/>
        </w:rPr>
      </w:pPr>
      <w:r w:rsidRPr="006F4DE2">
        <w:rPr>
          <w:b/>
          <w:bCs/>
          <w:u w:val="single"/>
        </w:rPr>
        <w:lastRenderedPageBreak/>
        <w:t>NOTE</w:t>
      </w:r>
      <w:r w:rsidRPr="006F4DE2">
        <w:rPr>
          <w:u w:val="single"/>
        </w:rPr>
        <w:t xml:space="preserve">: </w:t>
      </w:r>
      <w:r w:rsidR="003347FD" w:rsidRPr="006F4DE2">
        <w:rPr>
          <w:u w:val="single"/>
        </w:rPr>
        <w:t xml:space="preserve">If the user is </w:t>
      </w:r>
      <w:r w:rsidR="003347FD" w:rsidRPr="006F4DE2">
        <w:rPr>
          <w:b/>
          <w:bCs/>
          <w:u w:val="single"/>
        </w:rPr>
        <w:t>logged in</w:t>
      </w:r>
      <w:r w:rsidR="003347FD" w:rsidRPr="006F4DE2">
        <w:rPr>
          <w:u w:val="single"/>
        </w:rPr>
        <w:t xml:space="preserve"> and tries to go </w:t>
      </w:r>
      <w:r w:rsidR="00125B7B" w:rsidRPr="006F4DE2">
        <w:rPr>
          <w:u w:val="single"/>
        </w:rPr>
        <w:t xml:space="preserve">to </w:t>
      </w:r>
      <w:r w:rsidR="003347FD" w:rsidRPr="006F4DE2">
        <w:rPr>
          <w:u w:val="single"/>
        </w:rPr>
        <w:t xml:space="preserve">the </w:t>
      </w:r>
      <w:r w:rsidR="00BD7ECE" w:rsidRPr="006F4DE2">
        <w:rPr>
          <w:b/>
          <w:bCs/>
          <w:u w:val="single"/>
        </w:rPr>
        <w:t>H</w:t>
      </w:r>
      <w:r w:rsidR="003347FD" w:rsidRPr="006F4DE2">
        <w:rPr>
          <w:rFonts w:ascii="Consolas" w:hAnsi="Consolas"/>
          <w:b/>
          <w:bCs/>
          <w:u w:val="single"/>
        </w:rPr>
        <w:t>ome</w:t>
      </w:r>
      <w:r w:rsidR="003347FD" w:rsidRPr="006F4DE2">
        <w:rPr>
          <w:rFonts w:cstheme="minorHAnsi"/>
          <w:b/>
          <w:bCs/>
          <w:u w:val="single"/>
        </w:rPr>
        <w:t xml:space="preserve"> </w:t>
      </w:r>
      <w:r w:rsidR="003347FD" w:rsidRPr="006F4DE2">
        <w:rPr>
          <w:rFonts w:ascii="Consolas" w:hAnsi="Consolas"/>
          <w:b/>
          <w:bCs/>
          <w:u w:val="single"/>
        </w:rPr>
        <w:t>page</w:t>
      </w:r>
      <w:r w:rsidR="003347FD" w:rsidRPr="006F4DE2">
        <w:rPr>
          <w:u w:val="single"/>
        </w:rPr>
        <w:t xml:space="preserve">, the application must redirect </w:t>
      </w:r>
      <w:r w:rsidR="009114E2" w:rsidRPr="006F4DE2">
        <w:rPr>
          <w:u w:val="single"/>
        </w:rPr>
        <w:t>them</w:t>
      </w:r>
      <w:r w:rsidR="003347FD" w:rsidRPr="006F4DE2">
        <w:rPr>
          <w:u w:val="single"/>
        </w:rPr>
        <w:t xml:space="preserve"> to the </w:t>
      </w:r>
      <w:r w:rsidR="003347FD" w:rsidRPr="006F4DE2">
        <w:rPr>
          <w:rFonts w:ascii="Consolas" w:hAnsi="Consolas"/>
          <w:b/>
          <w:u w:val="single"/>
        </w:rPr>
        <w:t>/</w:t>
      </w:r>
      <w:r w:rsidR="004665DF" w:rsidRPr="006F4DE2">
        <w:rPr>
          <w:rFonts w:ascii="Consolas" w:hAnsi="Consolas"/>
          <w:b/>
          <w:u w:val="single"/>
        </w:rPr>
        <w:t>Seminar</w:t>
      </w:r>
      <w:r w:rsidR="003347FD" w:rsidRPr="006F4DE2">
        <w:rPr>
          <w:rFonts w:ascii="Consolas" w:hAnsi="Consolas"/>
          <w:b/>
          <w:u w:val="single"/>
        </w:rPr>
        <w:t>/All</w:t>
      </w:r>
      <w:r w:rsidR="00126D40" w:rsidRPr="006F4DE2">
        <w:rPr>
          <w:rFonts w:cstheme="minorHAnsi"/>
          <w:bCs/>
        </w:rPr>
        <w:t>.</w:t>
      </w:r>
    </w:p>
    <w:p w14:paraId="5FFC7803" w14:textId="4B91A70A" w:rsidR="000B5BE0" w:rsidRPr="001C1CF6" w:rsidRDefault="000B5BE0" w:rsidP="000B5BE0">
      <w:pPr>
        <w:pStyle w:val="Heading3"/>
      </w:pPr>
      <w:r w:rsidRPr="001C1CF6">
        <w:t>/</w:t>
      </w:r>
      <w:r w:rsidR="004665DF">
        <w:t>Seminar</w:t>
      </w:r>
      <w:r w:rsidRPr="001C1CF6">
        <w:t>/All (logged-in user</w:t>
      </w:r>
      <w:r w:rsidR="00A37EBD">
        <w:t xml:space="preserve">, not creator of a </w:t>
      </w:r>
      <w:r w:rsidR="00086F25">
        <w:t>seminar</w:t>
      </w:r>
      <w:r w:rsidRPr="001C1CF6">
        <w:t>)</w:t>
      </w:r>
    </w:p>
    <w:p w14:paraId="7395012D" w14:textId="7B45F96A" w:rsidR="000B5BE0" w:rsidRDefault="00AF304D" w:rsidP="00AF304D">
      <w:pPr>
        <w:jc w:val="center"/>
        <w:rPr>
          <w:noProof/>
        </w:rPr>
      </w:pPr>
      <w:r w:rsidRPr="00AF304D">
        <w:rPr>
          <w:noProof/>
          <w:lang w:val="en-GB" w:eastAsia="en-GB"/>
        </w:rPr>
        <w:drawing>
          <wp:inline distT="0" distB="0" distL="0" distR="0" wp14:anchorId="467E4BB9" wp14:editId="3EF47402">
            <wp:extent cx="5848140" cy="3274060"/>
            <wp:effectExtent l="152400" t="152400" r="362585" b="364490"/>
            <wp:docPr id="5196840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68400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65525" cy="328379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29C1CB" w14:textId="43134A31" w:rsidR="000B5BE0" w:rsidRPr="00F956FF" w:rsidRDefault="000B5BE0" w:rsidP="001C2A95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If the user is </w:t>
      </w:r>
      <w:r w:rsidRPr="00990073">
        <w:rPr>
          <w:b/>
          <w:bCs/>
          <w:u w:val="single"/>
        </w:rPr>
        <w:t>logged in</w:t>
      </w:r>
      <w:r w:rsidRPr="00F956FF">
        <w:rPr>
          <w:u w:val="single"/>
        </w:rPr>
        <w:t xml:space="preserve"> and tries to go to the </w:t>
      </w:r>
      <w:r w:rsidRPr="00BD7ECE">
        <w:rPr>
          <w:b/>
          <w:bCs/>
          <w:u w:val="single"/>
        </w:rPr>
        <w:t>H</w:t>
      </w:r>
      <w:r w:rsidRPr="00BD7ECE">
        <w:rPr>
          <w:rFonts w:ascii="Consolas" w:hAnsi="Consolas"/>
          <w:b/>
          <w:bCs/>
          <w:u w:val="single"/>
        </w:rPr>
        <w:t>ome</w:t>
      </w:r>
      <w:r w:rsidRPr="00C933E8">
        <w:rPr>
          <w:rFonts w:cstheme="minorHAnsi"/>
          <w:b/>
          <w:bCs/>
          <w:u w:val="single"/>
        </w:rPr>
        <w:t xml:space="preserve"> </w:t>
      </w:r>
      <w:r w:rsidRPr="00BD7ECE">
        <w:rPr>
          <w:rFonts w:ascii="Consolas" w:hAnsi="Consolas"/>
          <w:b/>
          <w:bCs/>
          <w:u w:val="single"/>
        </w:rPr>
        <w:t>page</w:t>
      </w:r>
      <w:r w:rsidRPr="00F956FF">
        <w:rPr>
          <w:u w:val="single"/>
        </w:rPr>
        <w:t xml:space="preserve">, the application must redirect </w:t>
      </w:r>
      <w:r>
        <w:rPr>
          <w:u w:val="single"/>
        </w:rPr>
        <w:t>them</w:t>
      </w:r>
      <w:r w:rsidRPr="00F956FF">
        <w:rPr>
          <w:u w:val="single"/>
        </w:rPr>
        <w:t xml:space="preserve"> to the </w:t>
      </w:r>
      <w:r w:rsidRPr="00BD7ECE">
        <w:rPr>
          <w:rFonts w:ascii="Consolas" w:hAnsi="Consolas"/>
          <w:b/>
          <w:u w:val="single"/>
        </w:rPr>
        <w:t>/</w:t>
      </w:r>
      <w:r w:rsidR="004665DF">
        <w:rPr>
          <w:rFonts w:ascii="Consolas" w:hAnsi="Consolas"/>
          <w:b/>
          <w:u w:val="single"/>
        </w:rPr>
        <w:t>Seminar</w:t>
      </w:r>
      <w:r w:rsidRPr="00BD7ECE">
        <w:rPr>
          <w:rFonts w:ascii="Consolas" w:hAnsi="Consolas"/>
          <w:b/>
          <w:u w:val="single"/>
        </w:rPr>
        <w:t>/All</w:t>
      </w:r>
      <w:r w:rsidRPr="006D123B">
        <w:rPr>
          <w:rFonts w:cstheme="minorHAnsi"/>
          <w:bCs/>
        </w:rPr>
        <w:t>.</w:t>
      </w:r>
    </w:p>
    <w:p w14:paraId="4D1AE7CF" w14:textId="41F862B9" w:rsidR="00D82B0E" w:rsidRDefault="00D82B0E" w:rsidP="00D82B0E">
      <w:pPr>
        <w:pStyle w:val="Heading3"/>
      </w:pPr>
      <w:r>
        <w:t>/</w:t>
      </w:r>
      <w:r w:rsidR="004665DF">
        <w:t>Seminar</w:t>
      </w:r>
      <w:r>
        <w:t>/</w:t>
      </w:r>
      <w:r w:rsidR="00E1556F">
        <w:t>Joined</w:t>
      </w:r>
      <w:r>
        <w:t xml:space="preserve"> (logged-in user)</w:t>
      </w:r>
    </w:p>
    <w:p w14:paraId="1C3BE1B8" w14:textId="7166C06B" w:rsidR="00D82B0E" w:rsidRDefault="00AF304D" w:rsidP="00AF304D">
      <w:pPr>
        <w:jc w:val="center"/>
      </w:pPr>
      <w:r w:rsidRPr="00AF304D">
        <w:rPr>
          <w:noProof/>
          <w:lang w:val="en-GB" w:eastAsia="en-GB"/>
        </w:rPr>
        <w:drawing>
          <wp:inline distT="0" distB="0" distL="0" distR="0" wp14:anchorId="0DF0B37F" wp14:editId="15E38661">
            <wp:extent cx="5801189" cy="3263900"/>
            <wp:effectExtent l="152400" t="152400" r="371475" b="355600"/>
            <wp:docPr id="1445453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4537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26908" cy="32783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A43D34" w14:textId="77777777" w:rsidR="008D597E" w:rsidRPr="005D0711" w:rsidRDefault="008D597E" w:rsidP="008D597E">
      <w:pPr>
        <w:tabs>
          <w:tab w:val="left" w:pos="4050"/>
        </w:tabs>
        <w:rPr>
          <w:b/>
          <w:bCs/>
          <w:u w:val="single"/>
        </w:rPr>
      </w:pPr>
      <w:r w:rsidRPr="005D0711">
        <w:rPr>
          <w:b/>
          <w:bCs/>
          <w:u w:val="single"/>
        </w:rPr>
        <w:lastRenderedPageBreak/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r w:rsidRPr="008D28CA">
        <w:rPr>
          <w:rFonts w:ascii="Consolas" w:hAnsi="Consolas"/>
          <w:b/>
          <w:bCs/>
          <w:lang w:val="en-GB"/>
        </w:rPr>
        <w:t>DateTime</w:t>
      </w:r>
      <w:r>
        <w:rPr>
          <w:lang w:val="en-GB"/>
        </w:rPr>
        <w:t xml:space="preserve"> format is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2639390B" w14:textId="2D61B37C" w:rsidR="000B5BE0" w:rsidRDefault="000B5BE0" w:rsidP="000B5BE0">
      <w:pPr>
        <w:pStyle w:val="Heading3"/>
      </w:pPr>
      <w:r w:rsidRPr="00B35425">
        <w:t>/</w:t>
      </w:r>
      <w:r w:rsidR="004665DF">
        <w:t>Seminar</w:t>
      </w:r>
      <w:r w:rsidRPr="00B35425">
        <w:t>/</w:t>
      </w:r>
      <w:r>
        <w:t>Edit/</w:t>
      </w:r>
      <w:r w:rsidR="002D3E58">
        <w:t>{id}</w:t>
      </w:r>
      <w:r w:rsidRPr="00B35425">
        <w:t xml:space="preserve"> (logged-in user)</w:t>
      </w:r>
      <w:r>
        <w:br/>
      </w:r>
      <w:r w:rsidR="00EC34BF" w:rsidRPr="00EC34BF">
        <w:rPr>
          <w:noProof/>
          <w:lang w:val="en-GB" w:eastAsia="en-GB"/>
        </w:rPr>
        <w:drawing>
          <wp:inline distT="0" distB="0" distL="0" distR="0" wp14:anchorId="182F54C5" wp14:editId="0A13AE70">
            <wp:extent cx="6014779" cy="3448050"/>
            <wp:effectExtent l="152400" t="152400" r="367030" b="361950"/>
            <wp:docPr id="8274696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746969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025950" cy="345445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555A73A" w14:textId="7FC1E005" w:rsidR="00375AB3" w:rsidRDefault="00375AB3" w:rsidP="00375AB3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r w:rsidRPr="008D28CA">
        <w:rPr>
          <w:rFonts w:ascii="Consolas" w:hAnsi="Consolas"/>
          <w:b/>
          <w:bCs/>
          <w:lang w:val="en-GB"/>
        </w:rPr>
        <w:t>DateTime</w:t>
      </w:r>
      <w:r>
        <w:rPr>
          <w:lang w:val="en-GB"/>
        </w:rPr>
        <w:t xml:space="preserve"> format </w:t>
      </w:r>
      <w:r w:rsidR="005B2614">
        <w:rPr>
          <w:lang w:val="en-GB"/>
        </w:rPr>
        <w:t>i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29A0FDDF" w14:textId="77B8503B" w:rsidR="003347FD" w:rsidRDefault="003347FD" w:rsidP="003347FD">
      <w:pPr>
        <w:pStyle w:val="Heading3"/>
        <w:rPr>
          <w:noProof/>
        </w:rPr>
      </w:pPr>
      <w:r w:rsidRPr="00DF6405">
        <w:rPr>
          <w:noProof/>
        </w:rPr>
        <w:t>/</w:t>
      </w:r>
      <w:r w:rsidR="004665DF">
        <w:rPr>
          <w:noProof/>
        </w:rPr>
        <w:t>Seminar</w:t>
      </w:r>
      <w:r w:rsidRPr="00DF6405">
        <w:rPr>
          <w:noProof/>
        </w:rPr>
        <w:t>/</w:t>
      </w:r>
      <w:r w:rsidR="00F266AA">
        <w:rPr>
          <w:noProof/>
        </w:rPr>
        <w:t>Join</w:t>
      </w:r>
      <w:r w:rsidRPr="00DF6405">
        <w:rPr>
          <w:noProof/>
        </w:rPr>
        <w:t>?</w:t>
      </w:r>
      <w:r w:rsidR="002D7DAB">
        <w:rPr>
          <w:noProof/>
        </w:rPr>
        <w:t>i</w:t>
      </w:r>
      <w:r w:rsidR="00D82B0E" w:rsidRPr="00DF6405">
        <w:rPr>
          <w:noProof/>
        </w:rPr>
        <w:t>d</w:t>
      </w:r>
      <w:r w:rsidRPr="00DF6405">
        <w:rPr>
          <w:noProof/>
        </w:rPr>
        <w:t>={</w:t>
      </w:r>
      <w:r w:rsidR="00F266AA">
        <w:rPr>
          <w:noProof/>
        </w:rPr>
        <w:t>id</w:t>
      </w:r>
      <w:r w:rsidRPr="00DF6405">
        <w:rPr>
          <w:noProof/>
        </w:rPr>
        <w:t>} (logged-in user)</w:t>
      </w:r>
    </w:p>
    <w:p w14:paraId="20381F77" w14:textId="52FD0CA5" w:rsidR="003347FD" w:rsidRDefault="003347FD" w:rsidP="003347FD">
      <w:r>
        <w:t xml:space="preserve">Adds the </w:t>
      </w:r>
      <w:r w:rsidR="00D82B0E">
        <w:t xml:space="preserve">selected </w:t>
      </w:r>
      <w:r w:rsidR="00985CEF">
        <w:t>seminar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985CEF">
        <w:t>seminars</w:t>
      </w:r>
      <w:r w:rsidR="00D82B0E">
        <w:t xml:space="preserve">. If the </w:t>
      </w:r>
      <w:r w:rsidR="00985CEF">
        <w:t>seminar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 xml:space="preserve">. If everything is successful, the </w:t>
      </w:r>
      <w:r w:rsidRPr="00F73172">
        <w:t>user must be redirect</w:t>
      </w:r>
      <w:r w:rsidR="00125B7B" w:rsidRPr="00F73172">
        <w:t>ed</w:t>
      </w:r>
      <w:r w:rsidRPr="00F73172">
        <w:t xml:space="preserve"> to </w:t>
      </w:r>
      <w:r w:rsidR="00CF27F5" w:rsidRPr="00F73172">
        <w:t>their collection</w:t>
      </w:r>
      <w:r w:rsidR="00D82B0E" w:rsidRPr="00F73172">
        <w:t xml:space="preserve"> "</w:t>
      </w:r>
      <w:r w:rsidR="00D82B0E" w:rsidRPr="00F73172">
        <w:rPr>
          <w:rFonts w:ascii="Consolas" w:hAnsi="Consolas"/>
          <w:b/>
          <w:bCs/>
        </w:rPr>
        <w:t>/</w:t>
      </w:r>
      <w:r w:rsidR="00985CEF" w:rsidRPr="00F73172">
        <w:rPr>
          <w:rFonts w:ascii="Consolas" w:hAnsi="Consolas"/>
          <w:b/>
          <w:bCs/>
        </w:rPr>
        <w:t>Seminar</w:t>
      </w:r>
      <w:r w:rsidR="00D82B0E" w:rsidRPr="00F73172">
        <w:rPr>
          <w:rFonts w:ascii="Consolas" w:hAnsi="Consolas"/>
          <w:b/>
          <w:bCs/>
        </w:rPr>
        <w:t>/</w:t>
      </w:r>
      <w:r w:rsidR="00031330" w:rsidRPr="00F73172">
        <w:rPr>
          <w:rFonts w:ascii="Consolas" w:hAnsi="Consolas"/>
          <w:b/>
          <w:bCs/>
        </w:rPr>
        <w:t>Joined</w:t>
      </w:r>
      <w:r w:rsidR="00D82B0E" w:rsidRPr="00F73172">
        <w:t>"</w:t>
      </w:r>
      <w:r w:rsidRPr="00F73172">
        <w:t xml:space="preserve"> page.</w:t>
      </w:r>
    </w:p>
    <w:p w14:paraId="241BEEB3" w14:textId="17EB918A" w:rsidR="00D82B0E" w:rsidRDefault="00D82B0E" w:rsidP="00D82B0E">
      <w:pPr>
        <w:pStyle w:val="Heading3"/>
        <w:rPr>
          <w:noProof/>
        </w:rPr>
      </w:pPr>
      <w:r>
        <w:rPr>
          <w:noProof/>
        </w:rPr>
        <w:t>/</w:t>
      </w:r>
      <w:r w:rsidR="004665DF">
        <w:rPr>
          <w:noProof/>
        </w:rPr>
        <w:t>Seminar</w:t>
      </w:r>
      <w:r w:rsidRPr="003347FD">
        <w:rPr>
          <w:noProof/>
        </w:rPr>
        <w:t>/</w:t>
      </w:r>
      <w:r w:rsidR="00FA571E">
        <w:rPr>
          <w:noProof/>
        </w:rPr>
        <w:t>Leave</w:t>
      </w:r>
      <w:r w:rsidRPr="003347FD">
        <w:rPr>
          <w:noProof/>
        </w:rPr>
        <w:t>?</w:t>
      </w:r>
      <w:r w:rsidR="00110989">
        <w:rPr>
          <w:noProof/>
        </w:rPr>
        <w:t>i</w:t>
      </w:r>
      <w:r>
        <w:rPr>
          <w:noProof/>
        </w:rPr>
        <w:t>d</w:t>
      </w:r>
      <w:r w:rsidRPr="003347FD">
        <w:rPr>
          <w:noProof/>
        </w:rPr>
        <w:t>=</w:t>
      </w:r>
      <w:r>
        <w:rPr>
          <w:noProof/>
        </w:rPr>
        <w:t>{</w:t>
      </w:r>
      <w:r w:rsidR="00FA571E">
        <w:rPr>
          <w:noProof/>
        </w:rPr>
        <w:t>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50DAFD6B" w:rsidR="00D82B0E" w:rsidRPr="00D82B0E" w:rsidRDefault="00D82B0E" w:rsidP="00D82B0E">
      <w:r>
        <w:t xml:space="preserve">Removes the selected </w:t>
      </w:r>
      <w:r w:rsidR="00985CEF">
        <w:t>seminar</w:t>
      </w:r>
      <w:r>
        <w:t xml:space="preserve"> from the user</w:t>
      </w:r>
      <w:r w:rsidR="006C6060">
        <w:t>'</w:t>
      </w:r>
      <w:r>
        <w:t xml:space="preserve">s collection of </w:t>
      </w:r>
      <w:r w:rsidR="00985CEF">
        <w:t>seminars</w:t>
      </w:r>
      <w:r>
        <w:t xml:space="preserve">. If everything is successful, the user must be </w:t>
      </w:r>
      <w:r w:rsidRPr="00F73172">
        <w:t>redirect</w:t>
      </w:r>
      <w:r w:rsidR="00125B7B" w:rsidRPr="00F73172">
        <w:t>ed</w:t>
      </w:r>
      <w:r w:rsidRPr="00F73172">
        <w:t xml:space="preserve"> to "</w:t>
      </w:r>
      <w:r w:rsidRPr="00F73172">
        <w:rPr>
          <w:rFonts w:ascii="Consolas" w:hAnsi="Consolas"/>
          <w:b/>
          <w:bCs/>
        </w:rPr>
        <w:t>/</w:t>
      </w:r>
      <w:r w:rsidR="00985CEF" w:rsidRPr="00F73172">
        <w:rPr>
          <w:rFonts w:ascii="Consolas" w:hAnsi="Consolas"/>
          <w:b/>
          <w:bCs/>
        </w:rPr>
        <w:t>Seminar</w:t>
      </w:r>
      <w:r w:rsidRPr="00F73172">
        <w:rPr>
          <w:rFonts w:ascii="Consolas" w:hAnsi="Consolas"/>
          <w:b/>
          <w:bCs/>
        </w:rPr>
        <w:t>/</w:t>
      </w:r>
      <w:r w:rsidR="00025C60" w:rsidRPr="00F73172">
        <w:rPr>
          <w:rFonts w:ascii="Consolas" w:hAnsi="Consolas"/>
          <w:b/>
          <w:bCs/>
        </w:rPr>
        <w:t>Joined</w:t>
      </w:r>
      <w:r w:rsidRPr="00F73172">
        <w:t>" page.</w:t>
      </w:r>
    </w:p>
    <w:p w14:paraId="7D241148" w14:textId="77777777" w:rsidR="005C3EA2" w:rsidRDefault="00320228" w:rsidP="005C3EA2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42D20CBF" w14:textId="4940D359" w:rsidR="00086F25" w:rsidRDefault="00086F25" w:rsidP="005C3EA2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lastRenderedPageBreak/>
        <w:t>Seminar/Details/{id}</w:t>
      </w:r>
      <w:r w:rsidR="005C3EA2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(logged-in</w:t>
      </w:r>
      <w:r w:rsidR="005C3EA2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user, creator of a seminar)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br/>
      </w:r>
      <w:r w:rsidR="008673CE">
        <w:rPr>
          <w:rFonts w:eastAsiaTheme="majorEastAsia" w:cstheme="majorBidi"/>
          <w:b/>
          <w:noProof/>
          <w:color w:val="8F400B"/>
          <w:sz w:val="32"/>
          <w:szCs w:val="32"/>
          <w:lang w:val="en-GB" w:eastAsia="en-GB"/>
        </w:rPr>
        <w:drawing>
          <wp:inline distT="0" distB="0" distL="0" distR="0" wp14:anchorId="56F8DA51" wp14:editId="64375207">
            <wp:extent cx="6626225" cy="2992120"/>
            <wp:effectExtent l="152400" t="152400" r="365125" b="360680"/>
            <wp:docPr id="1789815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81508" name="Picture 178981508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21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97D92FB" w14:textId="2EC6E73A" w:rsidR="00281550" w:rsidRPr="00281550" w:rsidRDefault="00281550" w:rsidP="00281550">
      <w:r w:rsidRPr="003F6F02">
        <w:rPr>
          <w:rFonts w:eastAsiaTheme="majorEastAsia" w:cstheme="majorBidi"/>
          <w:b/>
          <w:noProof/>
          <w:color w:val="8F400B"/>
          <w:sz w:val="32"/>
          <w:szCs w:val="32"/>
          <w:highlight w:val="yellow"/>
        </w:rPr>
        <w:t xml:space="preserve">Note: </w:t>
      </w:r>
      <w:r w:rsidRPr="003F6F02">
        <w:rPr>
          <w:highlight w:val="yellow"/>
        </w:rPr>
        <w:t xml:space="preserve">If the </w:t>
      </w:r>
      <w:r w:rsidRPr="003F6F02">
        <w:rPr>
          <w:b/>
          <w:bCs/>
          <w:highlight w:val="yellow"/>
        </w:rPr>
        <w:t>currently logged-in user is the creator of the seminar</w:t>
      </w:r>
      <w:r w:rsidRPr="003F6F02">
        <w:rPr>
          <w:highlight w:val="yellow"/>
        </w:rPr>
        <w:t>, the "</w:t>
      </w:r>
      <w:r w:rsidR="00DB16AA" w:rsidRPr="003F6F02">
        <w:rPr>
          <w:highlight w:val="yellow"/>
        </w:rPr>
        <w:t>Delete</w:t>
      </w:r>
      <w:r w:rsidRPr="003F6F02">
        <w:rPr>
          <w:highlight w:val="yellow"/>
        </w:rPr>
        <w:t xml:space="preserve">" </w:t>
      </w:r>
      <w:r w:rsidR="00DB16AA" w:rsidRPr="003F6F02">
        <w:rPr>
          <w:highlight w:val="yellow"/>
        </w:rPr>
        <w:t xml:space="preserve">and "Edit" </w:t>
      </w:r>
      <w:r w:rsidRPr="003F6F02">
        <w:rPr>
          <w:highlight w:val="yellow"/>
        </w:rPr>
        <w:t>button</w:t>
      </w:r>
      <w:r w:rsidR="00DB16AA" w:rsidRPr="003F6F02">
        <w:rPr>
          <w:highlight w:val="yellow"/>
        </w:rPr>
        <w:t>s</w:t>
      </w:r>
      <w:r w:rsidRPr="003F6F02">
        <w:rPr>
          <w:highlight w:val="yellow"/>
        </w:rPr>
        <w:t xml:space="preserve"> should be visible, allowing them full access to the seminar </w:t>
      </w:r>
      <w:r w:rsidR="00DB16AA" w:rsidRPr="003F6F02">
        <w:rPr>
          <w:highlight w:val="yellow"/>
        </w:rPr>
        <w:t>functionalities</w:t>
      </w:r>
      <w:r w:rsidRPr="003F6F02">
        <w:rPr>
          <w:highlight w:val="yellow"/>
        </w:rPr>
        <w:t>.</w:t>
      </w:r>
    </w:p>
    <w:p w14:paraId="372760A7" w14:textId="37373453" w:rsidR="00281550" w:rsidRDefault="00281550" w:rsidP="00281550">
      <w:r w:rsidRPr="00281550">
        <w:t xml:space="preserve">However, if the </w:t>
      </w:r>
      <w:r w:rsidRPr="00DB16AA">
        <w:rPr>
          <w:b/>
          <w:bCs/>
        </w:rPr>
        <w:t>logged-in user is</w:t>
      </w:r>
      <w:r w:rsidRPr="00281550">
        <w:t xml:space="preserve"> </w:t>
      </w:r>
      <w:r w:rsidRPr="00DB16AA">
        <w:rPr>
          <w:b/>
          <w:bCs/>
        </w:rPr>
        <w:t>not the creator</w:t>
      </w:r>
      <w:r w:rsidRPr="00281550">
        <w:t xml:space="preserve"> of the seminar, the "</w:t>
      </w:r>
      <w:r w:rsidR="00DB16AA">
        <w:t>Delete</w:t>
      </w:r>
      <w:proofErr w:type="gramStart"/>
      <w:r w:rsidRPr="00281550">
        <w:t xml:space="preserve">" </w:t>
      </w:r>
      <w:r w:rsidR="00DB16AA">
        <w:t xml:space="preserve"> and</w:t>
      </w:r>
      <w:proofErr w:type="gramEnd"/>
      <w:r w:rsidR="00DB16AA">
        <w:t xml:space="preserve"> "Edit" </w:t>
      </w:r>
      <w:r w:rsidRPr="00281550">
        <w:t>button</w:t>
      </w:r>
      <w:r w:rsidR="00DB16AA">
        <w:t>s</w:t>
      </w:r>
      <w:r w:rsidRPr="00281550">
        <w:t xml:space="preserve"> should not be visible. This ensures that only the seminar's creator can access its </w:t>
      </w:r>
      <w:r w:rsidR="00DB16AA">
        <w:t>functionalities.</w:t>
      </w:r>
    </w:p>
    <w:p w14:paraId="5FA88099" w14:textId="7E94C415" w:rsidR="00EC34BF" w:rsidRDefault="00EC34BF" w:rsidP="00EC34BF">
      <w:pPr>
        <w:pStyle w:val="Heading3"/>
        <w:rPr>
          <w:noProof/>
        </w:rPr>
      </w:pPr>
      <w:r>
        <w:rPr>
          <w:noProof/>
        </w:rPr>
        <w:lastRenderedPageBreak/>
        <w:t>Seminar</w:t>
      </w:r>
      <w:r>
        <w:t>/Details/{id}</w:t>
      </w:r>
      <w:r w:rsidRPr="00B35425">
        <w:t xml:space="preserve"> (logged-in user</w:t>
      </w:r>
      <w:r>
        <w:t>, not creator of a seminar</w:t>
      </w:r>
      <w:r w:rsidRPr="00B35425">
        <w:t>)</w:t>
      </w:r>
      <w:r>
        <w:br/>
      </w:r>
      <w:r w:rsidRPr="00EC34BF">
        <w:rPr>
          <w:noProof/>
          <w:lang w:val="en-GB" w:eastAsia="en-GB"/>
        </w:rPr>
        <w:drawing>
          <wp:inline distT="0" distB="0" distL="0" distR="0" wp14:anchorId="2C3349A6" wp14:editId="0C60FF98">
            <wp:extent cx="6626225" cy="3320415"/>
            <wp:effectExtent l="152400" t="152400" r="365125" b="356235"/>
            <wp:docPr id="15110312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1031235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204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B719686" w14:textId="77777777" w:rsidR="00EC34BF" w:rsidRDefault="00EC34BF" w:rsidP="00BE7903">
      <w:pPr>
        <w:pStyle w:val="Heading3"/>
        <w:rPr>
          <w:noProof/>
        </w:rPr>
      </w:pPr>
    </w:p>
    <w:p w14:paraId="63A59BC4" w14:textId="7BA386A6" w:rsidR="00EC069F" w:rsidRDefault="00EC069F" w:rsidP="00BE7903">
      <w:pPr>
        <w:pStyle w:val="Heading3"/>
      </w:pPr>
      <w:r>
        <w:rPr>
          <w:noProof/>
        </w:rPr>
        <w:t>Seminar</w:t>
      </w:r>
      <w:r>
        <w:t>/Delete/{id}</w:t>
      </w:r>
      <w:r w:rsidRPr="00B35425">
        <w:t xml:space="preserve"> (logged-in user</w:t>
      </w:r>
      <w:r>
        <w:t>, creator of a seminar</w:t>
      </w:r>
      <w:r w:rsidRPr="00B35425">
        <w:t>)</w:t>
      </w:r>
      <w:r>
        <w:br/>
      </w:r>
      <w:r w:rsidRPr="00EC069F">
        <w:rPr>
          <w:noProof/>
          <w:lang w:val="en-GB" w:eastAsia="en-GB"/>
        </w:rPr>
        <w:drawing>
          <wp:inline distT="0" distB="0" distL="0" distR="0" wp14:anchorId="01335F04" wp14:editId="14C10FCA">
            <wp:extent cx="6626225" cy="3323590"/>
            <wp:effectExtent l="152400" t="152400" r="365125" b="353060"/>
            <wp:docPr id="11549181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918199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235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73D3EF8" w14:textId="77777777" w:rsidR="00EC069F" w:rsidRPr="00EC069F" w:rsidRDefault="00EC069F" w:rsidP="00EC069F"/>
    <w:p w14:paraId="2A8451CA" w14:textId="77777777" w:rsidR="00320228" w:rsidRDefault="00A456CE" w:rsidP="00D72B79">
      <w:pPr>
        <w:pStyle w:val="Heading2"/>
        <w:jc w:val="both"/>
      </w:pPr>
      <w:r>
        <w:lastRenderedPageBreak/>
        <w:t>Functionality</w:t>
      </w:r>
    </w:p>
    <w:p w14:paraId="314284E1" w14:textId="754DCCB9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proofErr w:type="spellStart"/>
      <w:r w:rsidR="005E6BF1">
        <w:rPr>
          <w:rFonts w:ascii="Consolas" w:hAnsi="Consolas"/>
          <w:b/>
        </w:rPr>
        <w:t>SeminarHub</w:t>
      </w:r>
      <w:proofErr w:type="spellEnd"/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Heading3"/>
        <w:jc w:val="both"/>
      </w:pPr>
      <w:r>
        <w:t>Users</w:t>
      </w:r>
    </w:p>
    <w:p w14:paraId="292D3158" w14:textId="76767EDA" w:rsidR="004D2FEF" w:rsidRPr="003022C8" w:rsidRDefault="004D2FEF" w:rsidP="00D72B79">
      <w:pPr>
        <w:jc w:val="both"/>
        <w:rPr>
          <w:rFonts w:cstheme="minorHAnsi"/>
        </w:rPr>
      </w:pPr>
      <w:r w:rsidRPr="003022C8">
        <w:rPr>
          <w:rStyle w:val="CodeChar"/>
          <w:rFonts w:asciiTheme="minorHAnsi" w:hAnsiTheme="minorHAnsi" w:cstheme="minorHAnsi"/>
        </w:rPr>
        <w:t>Guests</w:t>
      </w:r>
      <w:r w:rsidRPr="003022C8">
        <w:rPr>
          <w:rFonts w:cstheme="minorHAnsi"/>
        </w:rPr>
        <w:t xml:space="preserve"> can </w:t>
      </w:r>
      <w:r w:rsidR="00E724DE" w:rsidRPr="003022C8">
        <w:rPr>
          <w:rStyle w:val="CodeChar"/>
          <w:rFonts w:asciiTheme="minorHAnsi" w:hAnsiTheme="minorHAnsi" w:cstheme="minorHAnsi"/>
        </w:rPr>
        <w:t>R</w:t>
      </w:r>
      <w:r w:rsidRPr="003022C8">
        <w:rPr>
          <w:rStyle w:val="CodeChar"/>
          <w:rFonts w:asciiTheme="minorHAnsi" w:hAnsiTheme="minorHAnsi" w:cstheme="minorHAnsi"/>
        </w:rPr>
        <w:t>egiste</w:t>
      </w:r>
      <w:r w:rsidR="001321B5" w:rsidRPr="003022C8">
        <w:rPr>
          <w:rStyle w:val="CodeChar"/>
          <w:rFonts w:asciiTheme="minorHAnsi" w:hAnsiTheme="minorHAnsi" w:cstheme="minorHAnsi"/>
        </w:rPr>
        <w:t>r</w:t>
      </w:r>
      <w:r w:rsidR="001321B5" w:rsidRPr="003022C8">
        <w:rPr>
          <w:rFonts w:cstheme="minorHAnsi"/>
        </w:rPr>
        <w:t xml:space="preserve">, </w:t>
      </w:r>
      <w:r w:rsidR="00E724DE" w:rsidRPr="003022C8">
        <w:rPr>
          <w:rStyle w:val="CodeChar"/>
          <w:rFonts w:asciiTheme="minorHAnsi" w:hAnsiTheme="minorHAnsi" w:cstheme="minorHAnsi"/>
        </w:rPr>
        <w:t>L</w:t>
      </w:r>
      <w:r w:rsidR="001321B5" w:rsidRPr="003022C8">
        <w:rPr>
          <w:rStyle w:val="CodeChar"/>
          <w:rFonts w:asciiTheme="minorHAnsi" w:hAnsiTheme="minorHAnsi" w:cstheme="minorHAnsi"/>
        </w:rPr>
        <w:t>ogin</w:t>
      </w:r>
      <w:r w:rsidR="001321B5" w:rsidRPr="003022C8">
        <w:rPr>
          <w:rFonts w:cstheme="minorHAnsi"/>
        </w:rPr>
        <w:t xml:space="preserve"> and view the </w:t>
      </w:r>
      <w:r w:rsidR="001321B5" w:rsidRPr="003022C8">
        <w:rPr>
          <w:rStyle w:val="CodeChar"/>
          <w:rFonts w:asciiTheme="minorHAnsi" w:hAnsiTheme="minorHAnsi" w:cstheme="minorHAnsi"/>
        </w:rPr>
        <w:t>Index</w:t>
      </w:r>
      <w:r w:rsidR="001321B5" w:rsidRPr="003022C8">
        <w:rPr>
          <w:rFonts w:cstheme="minorHAnsi"/>
        </w:rPr>
        <w:t xml:space="preserve"> </w:t>
      </w:r>
      <w:r w:rsidR="001321B5" w:rsidRPr="003022C8">
        <w:rPr>
          <w:rStyle w:val="CodeChar"/>
          <w:rFonts w:asciiTheme="minorHAnsi" w:hAnsiTheme="minorHAnsi" w:cstheme="minorHAnsi"/>
        </w:rPr>
        <w:t>Page</w:t>
      </w:r>
      <w:r w:rsidR="001321B5" w:rsidRPr="003022C8">
        <w:rPr>
          <w:rFonts w:cstheme="minorHAnsi"/>
        </w:rPr>
        <w:t xml:space="preserve">. </w:t>
      </w:r>
    </w:p>
    <w:p w14:paraId="7572CEEC" w14:textId="1F5A93E3" w:rsidR="00CE589E" w:rsidRDefault="00CE589E" w:rsidP="00D72B79">
      <w:pPr>
        <w:jc w:val="both"/>
      </w:pPr>
      <w:r>
        <w:rPr>
          <w:rStyle w:val="CodeChar"/>
          <w:rFonts w:asciiTheme="minorHAnsi" w:hAnsiTheme="minorHAnsi" w:cstheme="minorHAnsi"/>
        </w:rPr>
        <w:t>Users</w:t>
      </w:r>
      <w:r w:rsidR="00351133">
        <w:t xml:space="preserve"> can </w:t>
      </w:r>
      <w:r w:rsidR="003022C8" w:rsidRPr="003022C8">
        <w:rPr>
          <w:b/>
          <w:bCs/>
        </w:rPr>
        <w:t xml:space="preserve">add </w:t>
      </w:r>
      <w:r w:rsidR="002F4407">
        <w:rPr>
          <w:b/>
          <w:bCs/>
        </w:rPr>
        <w:t>seminars</w:t>
      </w:r>
      <w:r w:rsidR="003022C8">
        <w:t xml:space="preserve">, </w:t>
      </w:r>
      <w:r w:rsidR="003022C8" w:rsidRPr="003022C8">
        <w:rPr>
          <w:b/>
          <w:bCs/>
        </w:rPr>
        <w:t>edit</w:t>
      </w:r>
      <w:r w:rsidR="00086F25">
        <w:rPr>
          <w:b/>
          <w:bCs/>
        </w:rPr>
        <w:t xml:space="preserve"> and delete</w:t>
      </w:r>
      <w:r w:rsidR="003022C8" w:rsidRPr="003022C8">
        <w:rPr>
          <w:b/>
          <w:bCs/>
        </w:rPr>
        <w:t xml:space="preserve"> </w:t>
      </w:r>
      <w:r w:rsidR="002F4407">
        <w:rPr>
          <w:b/>
          <w:bCs/>
        </w:rPr>
        <w:t>seminars</w:t>
      </w:r>
      <w:r w:rsidR="003022C8">
        <w:t xml:space="preserve"> </w:t>
      </w:r>
      <w:r w:rsidR="00AE350E" w:rsidRPr="00775E62">
        <w:rPr>
          <w:b/>
          <w:bCs/>
        </w:rPr>
        <w:t>only they have added</w:t>
      </w:r>
      <w:r w:rsidR="00086F25">
        <w:t xml:space="preserve">, </w:t>
      </w:r>
      <w:r w:rsidR="00086F25" w:rsidRPr="00086F25">
        <w:rPr>
          <w:b/>
          <w:bCs/>
        </w:rPr>
        <w:t>subscribe</w:t>
      </w:r>
      <w:r w:rsidR="00086F25">
        <w:t xml:space="preserve"> </w:t>
      </w:r>
      <w:r w:rsidR="00EC069F">
        <w:t xml:space="preserve">for </w:t>
      </w:r>
      <w:r w:rsidR="00EC069F">
        <w:rPr>
          <w:b/>
          <w:bCs/>
        </w:rPr>
        <w:t>seminars</w:t>
      </w:r>
      <w:r w:rsidR="00EC069F" w:rsidRPr="00775E62">
        <w:rPr>
          <w:b/>
          <w:bCs/>
        </w:rPr>
        <w:t xml:space="preserve"> they have</w:t>
      </w:r>
      <w:r w:rsidR="00EC069F">
        <w:rPr>
          <w:b/>
          <w:bCs/>
        </w:rPr>
        <w:t>n’t</w:t>
      </w:r>
      <w:r w:rsidR="00EC069F" w:rsidRPr="00775E62">
        <w:rPr>
          <w:b/>
          <w:bCs/>
        </w:rPr>
        <w:t xml:space="preserve"> added</w:t>
      </w:r>
      <w:r w:rsidR="00EC069F">
        <w:t xml:space="preserve"> </w:t>
      </w:r>
      <w:r w:rsidR="00086F25">
        <w:t xml:space="preserve">and </w:t>
      </w:r>
      <w:r w:rsidR="003022C8" w:rsidRPr="003022C8">
        <w:rPr>
          <w:b/>
          <w:bCs/>
        </w:rPr>
        <w:t xml:space="preserve">view </w:t>
      </w:r>
      <w:r w:rsidR="00AE350E">
        <w:rPr>
          <w:b/>
          <w:bCs/>
        </w:rPr>
        <w:t>the</w:t>
      </w:r>
      <w:r w:rsidR="003022C8" w:rsidRPr="003022C8">
        <w:rPr>
          <w:b/>
          <w:bCs/>
        </w:rPr>
        <w:t xml:space="preserve"> details</w:t>
      </w:r>
      <w:r w:rsidR="00AE350E">
        <w:rPr>
          <w:b/>
          <w:bCs/>
        </w:rPr>
        <w:t xml:space="preserve"> of all </w:t>
      </w:r>
      <w:r w:rsidR="002F4407">
        <w:rPr>
          <w:b/>
          <w:bCs/>
        </w:rPr>
        <w:t>seminars</w:t>
      </w:r>
      <w:r w:rsidR="003022C8">
        <w:t>.</w:t>
      </w:r>
      <w:r w:rsidR="007E3496">
        <w:t xml:space="preserve"> </w:t>
      </w:r>
    </w:p>
    <w:p w14:paraId="373FCDE4" w14:textId="2F3B79A5" w:rsidR="00D07750" w:rsidRDefault="005A1798" w:rsidP="00D72B79">
      <w:pPr>
        <w:jc w:val="both"/>
      </w:pPr>
      <w:r>
        <w:rPr>
          <w:rStyle w:val="CodeChar"/>
          <w:rFonts w:asciiTheme="minorHAnsi" w:hAnsiTheme="minorHAnsi" w:cstheme="minorHAnsi"/>
        </w:rPr>
        <w:t>Users</w:t>
      </w:r>
      <w:r>
        <w:t xml:space="preserve"> </w:t>
      </w:r>
      <w:r w:rsidR="001E6047">
        <w:t xml:space="preserve">can </w:t>
      </w:r>
      <w:r w:rsidR="00134753">
        <w:t xml:space="preserve">see </w:t>
      </w:r>
      <w:r w:rsidR="00D82B0E" w:rsidRPr="001E6047">
        <w:rPr>
          <w:b/>
          <w:bCs/>
        </w:rPr>
        <w:t>a</w:t>
      </w:r>
      <w:r w:rsidR="007E3496" w:rsidRPr="001E6047">
        <w:rPr>
          <w:b/>
          <w:bCs/>
        </w:rPr>
        <w:t>dd</w:t>
      </w:r>
      <w:r w:rsidR="000A0AEB" w:rsidRPr="001E6047">
        <w:rPr>
          <w:b/>
          <w:bCs/>
        </w:rPr>
        <w:t>ed</w:t>
      </w:r>
      <w:r w:rsidR="001E6047">
        <w:t xml:space="preserve"> </w:t>
      </w:r>
      <w:r w:rsidR="002F4407">
        <w:rPr>
          <w:b/>
          <w:bCs/>
        </w:rPr>
        <w:t>seminars</w:t>
      </w:r>
      <w:r w:rsidR="000A4604" w:rsidRPr="000A4604">
        <w:rPr>
          <w:rStyle w:val="CodeChar"/>
          <w:rFonts w:asciiTheme="minorHAnsi" w:hAnsiTheme="minorHAnsi" w:cstheme="minorHAnsi"/>
          <w:b w:val="0"/>
          <w:bCs/>
        </w:rPr>
        <w:t xml:space="preserve"> by all</w:t>
      </w:r>
      <w:r w:rsidR="001E6047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1E6047" w:rsidRPr="001E6047">
        <w:rPr>
          <w:rStyle w:val="CodeChar"/>
          <w:rFonts w:asciiTheme="minorHAnsi" w:hAnsiTheme="minorHAnsi" w:cstheme="minorHAnsi"/>
        </w:rPr>
        <w:t>users</w:t>
      </w:r>
      <w:r w:rsidR="001E6047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134753">
        <w:t xml:space="preserve">on the </w:t>
      </w:r>
      <w:r w:rsidR="00134753" w:rsidRPr="001E6047">
        <w:rPr>
          <w:rStyle w:val="CodeChar"/>
          <w:rFonts w:asciiTheme="minorHAnsi" w:hAnsiTheme="minorHAnsi" w:cstheme="minorHAnsi"/>
        </w:rPr>
        <w:t>Home</w:t>
      </w:r>
      <w:r w:rsidR="00134753" w:rsidRPr="001E6047">
        <w:rPr>
          <w:rFonts w:cstheme="minorHAnsi"/>
        </w:rPr>
        <w:t xml:space="preserve"> </w:t>
      </w:r>
      <w:r w:rsidR="00134753" w:rsidRPr="001E6047">
        <w:rPr>
          <w:rStyle w:val="CodeChar"/>
          <w:rFonts w:asciiTheme="minorHAnsi" w:hAnsiTheme="minorHAnsi" w:cstheme="minorHAnsi"/>
        </w:rPr>
        <w:t>Page</w:t>
      </w:r>
      <w:r w:rsidR="00AA3AB8" w:rsidRPr="00AA3AB8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AA3AB8">
        <w:rPr>
          <w:rStyle w:val="CodeChar"/>
          <w:rFonts w:asciiTheme="minorHAnsi" w:hAnsiTheme="minorHAnsi" w:cstheme="minorHAnsi"/>
          <w:lang w:val="en-GB"/>
        </w:rPr>
        <w:t>(</w:t>
      </w:r>
      <w:r w:rsidR="00AA3AB8">
        <w:rPr>
          <w:rStyle w:val="CodeChar"/>
          <w:lang w:val="en-GB"/>
        </w:rPr>
        <w:t>/</w:t>
      </w:r>
      <w:r w:rsidR="005E6BF1">
        <w:rPr>
          <w:rStyle w:val="CodeChar"/>
          <w:lang w:val="en-GB"/>
        </w:rPr>
        <w:t>Seminar</w:t>
      </w:r>
      <w:r w:rsidR="00AA3AB8">
        <w:rPr>
          <w:rStyle w:val="CodeChar"/>
          <w:lang w:val="en-GB"/>
        </w:rPr>
        <w:t>/All)</w:t>
      </w:r>
      <w:r w:rsidR="002F57D5">
        <w:t>.</w:t>
      </w:r>
      <w:r w:rsidR="00884AD6">
        <w:t xml:space="preserve"> </w:t>
      </w:r>
    </w:p>
    <w:p w14:paraId="45CACCD8" w14:textId="36E73477" w:rsidR="00351133" w:rsidRDefault="00A36662" w:rsidP="00D72B79">
      <w:pPr>
        <w:jc w:val="both"/>
      </w:pPr>
      <w:r>
        <w:t xml:space="preserve">If the user is the creator of the </w:t>
      </w:r>
      <w:r w:rsidR="002F4407">
        <w:t>seminar</w:t>
      </w:r>
      <w:r>
        <w:t xml:space="preserve">, they can see the </w:t>
      </w:r>
      <w:r w:rsidR="00D07750" w:rsidRPr="00D07750">
        <w:rPr>
          <w:rFonts w:ascii="Consolas" w:hAnsi="Consolas"/>
          <w:b/>
          <w:bCs/>
        </w:rPr>
        <w:t>[</w:t>
      </w:r>
      <w:r w:rsidRPr="00D07750">
        <w:rPr>
          <w:rFonts w:ascii="Consolas" w:hAnsi="Consolas"/>
          <w:b/>
          <w:bCs/>
        </w:rPr>
        <w:t>Edit</w:t>
      </w:r>
      <w:r w:rsidR="00D07750">
        <w:rPr>
          <w:rFonts w:ascii="Consolas" w:hAnsi="Consolas"/>
          <w:b/>
          <w:bCs/>
        </w:rPr>
        <w:t>]</w:t>
      </w:r>
      <w:r w:rsidR="003D1556">
        <w:rPr>
          <w:rFonts w:ascii="Consolas" w:hAnsi="Consolas"/>
          <w:b/>
          <w:bCs/>
        </w:rPr>
        <w:t xml:space="preserve"> </w:t>
      </w:r>
      <w:r w:rsidR="003D1556" w:rsidRPr="003D1556">
        <w:t>and</w:t>
      </w:r>
      <w:r w:rsidR="003D1556">
        <w:rPr>
          <w:rFonts w:ascii="Consolas" w:hAnsi="Consolas"/>
          <w:b/>
          <w:bCs/>
        </w:rPr>
        <w:t xml:space="preserve"> [Delete]</w:t>
      </w:r>
      <w:r>
        <w:t xml:space="preserve"> button</w:t>
      </w:r>
      <w:r w:rsidR="003D1556">
        <w:t>s</w:t>
      </w:r>
      <w:r>
        <w:t xml:space="preserve">. If the user is not the creator of the </w:t>
      </w:r>
      <w:r w:rsidR="002F4407">
        <w:t>seminar</w:t>
      </w:r>
      <w:r>
        <w:t xml:space="preserve">, they can join the </w:t>
      </w:r>
      <w:r w:rsidR="002F4407">
        <w:t>seminar</w:t>
      </w:r>
      <w:r>
        <w:t xml:space="preserve">. </w:t>
      </w:r>
    </w:p>
    <w:p w14:paraId="10214613" w14:textId="24C8549A" w:rsidR="00F97DCA" w:rsidRDefault="002F4407" w:rsidP="00D72B79">
      <w:pPr>
        <w:pStyle w:val="Heading3"/>
        <w:jc w:val="both"/>
      </w:pPr>
      <w:r>
        <w:t>Seminar</w:t>
      </w:r>
    </w:p>
    <w:p w14:paraId="678A04F1" w14:textId="73B3D10E" w:rsidR="0019107D" w:rsidRPr="00733A52" w:rsidRDefault="002F4407" w:rsidP="00D72B79">
      <w:pPr>
        <w:jc w:val="both"/>
        <w:rPr>
          <w:rFonts w:cstheme="minorHAnsi"/>
        </w:rPr>
      </w:pPr>
      <w:r>
        <w:rPr>
          <w:rStyle w:val="CodeChar"/>
          <w:rFonts w:asciiTheme="minorHAnsi" w:hAnsiTheme="minorHAnsi" w:cstheme="minorHAnsi"/>
        </w:rPr>
        <w:t>Seminar</w:t>
      </w:r>
      <w:r w:rsidR="00480790" w:rsidRPr="00733A52">
        <w:rPr>
          <w:rFonts w:cstheme="minorHAnsi"/>
        </w:rPr>
        <w:t xml:space="preserve"> can be </w:t>
      </w:r>
      <w:r w:rsidR="00733A52" w:rsidRPr="00733A52">
        <w:rPr>
          <w:rFonts w:cstheme="minorHAnsi"/>
          <w:b/>
          <w:bCs/>
        </w:rPr>
        <w:t>a</w:t>
      </w:r>
      <w:r w:rsidR="007E3496" w:rsidRPr="00733A52">
        <w:rPr>
          <w:rStyle w:val="CodeChar"/>
          <w:rFonts w:asciiTheme="minorHAnsi" w:hAnsiTheme="minorHAnsi" w:cstheme="minorHAnsi"/>
        </w:rPr>
        <w:t>dded</w:t>
      </w:r>
      <w:r w:rsidR="00480790" w:rsidRPr="00733A52">
        <w:rPr>
          <w:rFonts w:cstheme="minorHAnsi"/>
        </w:rPr>
        <w:t xml:space="preserve"> by </w:t>
      </w:r>
      <w:r w:rsidR="00733A52">
        <w:rPr>
          <w:rStyle w:val="CodeChar"/>
          <w:rFonts w:asciiTheme="minorHAnsi" w:hAnsiTheme="minorHAnsi" w:cstheme="minorHAnsi"/>
        </w:rPr>
        <w:t>u</w:t>
      </w:r>
      <w:r w:rsidR="00480790" w:rsidRPr="00733A52">
        <w:rPr>
          <w:rStyle w:val="CodeChar"/>
          <w:rFonts w:asciiTheme="minorHAnsi" w:hAnsiTheme="minorHAnsi" w:cstheme="minorHAnsi"/>
        </w:rPr>
        <w:t>sers</w:t>
      </w:r>
      <w:r w:rsidR="00480790" w:rsidRPr="00733A52">
        <w:rPr>
          <w:rFonts w:cstheme="minorHAnsi"/>
        </w:rPr>
        <w:t>.</w:t>
      </w:r>
      <w:r w:rsidR="00D82B0E" w:rsidRPr="00733A52">
        <w:rPr>
          <w:rFonts w:cstheme="minorHAnsi"/>
        </w:rPr>
        <w:t xml:space="preserve"> </w:t>
      </w:r>
      <w:r w:rsidR="00527B66" w:rsidRPr="00733A52">
        <w:rPr>
          <w:rFonts w:cstheme="minorHAnsi"/>
        </w:rPr>
        <w:t xml:space="preserve">All </w:t>
      </w:r>
      <w:r w:rsidR="0006440E" w:rsidRPr="00733A52">
        <w:rPr>
          <w:rFonts w:cstheme="minorHAnsi"/>
        </w:rPr>
        <w:t>created</w:t>
      </w:r>
      <w:r w:rsidR="00527B66" w:rsidRPr="00733A52">
        <w:rPr>
          <w:rFonts w:cstheme="minorHAnsi"/>
        </w:rPr>
        <w:t xml:space="preserve"> </w:t>
      </w:r>
      <w:r>
        <w:rPr>
          <w:rStyle w:val="CodeChar"/>
          <w:rFonts w:asciiTheme="minorHAnsi" w:hAnsiTheme="minorHAnsi" w:cstheme="minorHAnsi"/>
        </w:rPr>
        <w:t>seminars</w:t>
      </w:r>
      <w:r w:rsidR="00527B66" w:rsidRPr="00733A52">
        <w:rPr>
          <w:rFonts w:cstheme="minorHAnsi"/>
        </w:rPr>
        <w:t xml:space="preserve"> are visualized on the </w:t>
      </w:r>
      <w:r w:rsidR="00527B66" w:rsidRPr="00733A52">
        <w:rPr>
          <w:rStyle w:val="CodeChar"/>
          <w:rFonts w:asciiTheme="minorHAnsi" w:hAnsiTheme="minorHAnsi" w:cstheme="minorHAnsi"/>
        </w:rPr>
        <w:t>Home</w:t>
      </w:r>
      <w:r w:rsidR="00527B66" w:rsidRPr="00733A52">
        <w:rPr>
          <w:rFonts w:cstheme="minorHAnsi"/>
        </w:rPr>
        <w:t xml:space="preserve"> </w:t>
      </w:r>
      <w:r w:rsidR="00527B66" w:rsidRPr="00733A52">
        <w:rPr>
          <w:rStyle w:val="CodeChar"/>
          <w:rFonts w:asciiTheme="minorHAnsi" w:hAnsiTheme="minorHAnsi" w:cstheme="minorHAnsi"/>
        </w:rPr>
        <w:t>Page</w:t>
      </w:r>
      <w:r w:rsidR="00AA3AB8" w:rsidRPr="00733A52">
        <w:rPr>
          <w:rStyle w:val="CodeChar"/>
          <w:rFonts w:asciiTheme="minorHAnsi" w:hAnsiTheme="minorHAnsi" w:cstheme="minorHAnsi"/>
        </w:rPr>
        <w:t xml:space="preserve"> (</w:t>
      </w:r>
      <w:r w:rsidR="00AA3AB8" w:rsidRPr="00733A52">
        <w:rPr>
          <w:rStyle w:val="CodeChar"/>
          <w:rFonts w:cstheme="minorHAnsi"/>
        </w:rPr>
        <w:t>/</w:t>
      </w:r>
      <w:r w:rsidR="005E6BF1">
        <w:rPr>
          <w:rStyle w:val="CodeChar"/>
          <w:rFonts w:cstheme="minorHAnsi"/>
        </w:rPr>
        <w:t>Seminar</w:t>
      </w:r>
      <w:r w:rsidR="00AA3AB8" w:rsidRPr="00733A52">
        <w:rPr>
          <w:rStyle w:val="CodeChar"/>
          <w:rFonts w:cstheme="minorHAnsi"/>
        </w:rPr>
        <w:t>/All</w:t>
      </w:r>
      <w:r w:rsidR="00AA3AB8" w:rsidRPr="00733A52">
        <w:rPr>
          <w:rStyle w:val="CodeChar"/>
          <w:rFonts w:asciiTheme="minorHAnsi" w:hAnsiTheme="minorHAnsi" w:cstheme="minorHAnsi"/>
        </w:rPr>
        <w:t>)</w:t>
      </w:r>
      <w:r w:rsidR="00485F79">
        <w:rPr>
          <w:rFonts w:cstheme="minorHAnsi"/>
        </w:rPr>
        <w:t>.</w:t>
      </w:r>
    </w:p>
    <w:p w14:paraId="34EC7AAD" w14:textId="64038713" w:rsidR="00CC651F" w:rsidRDefault="002F4407" w:rsidP="00D72B79">
      <w:pPr>
        <w:jc w:val="both"/>
      </w:pPr>
      <w:r>
        <w:rPr>
          <w:rStyle w:val="CodeChar"/>
          <w:rFonts w:asciiTheme="minorHAnsi" w:hAnsiTheme="minorHAnsi" w:cstheme="minorHAnsi"/>
        </w:rPr>
        <w:t>Seminars</w:t>
      </w:r>
      <w:r w:rsidR="00CC651F">
        <w:t xml:space="preserve"> 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>
        <w:rPr>
          <w:rStyle w:val="CodeChar"/>
        </w:rPr>
        <w:t>Seminar</w:t>
      </w:r>
      <w:r w:rsidR="00AA3AB8">
        <w:rPr>
          <w:rStyle w:val="CodeChar"/>
        </w:rPr>
        <w:t>/All)</w:t>
      </w:r>
      <w:r w:rsidR="00CC651F">
        <w:t xml:space="preserve"> </w:t>
      </w:r>
      <w:r w:rsidR="00F54352">
        <w:t xml:space="preserve">with </w:t>
      </w:r>
      <w:r w:rsidR="00485F79" w:rsidRPr="00485F79">
        <w:rPr>
          <w:b/>
          <w:bCs/>
        </w:rPr>
        <w:t>some</w:t>
      </w:r>
      <w:r w:rsidR="00485F79">
        <w:t xml:space="preserve"> of</w:t>
      </w:r>
      <w:r w:rsidR="00F54352">
        <w:t xml:space="preserve"> their information. </w:t>
      </w:r>
    </w:p>
    <w:p w14:paraId="40DAFAE8" w14:textId="1953716E" w:rsidR="00423FC4" w:rsidRDefault="002F4407" w:rsidP="00D72B79">
      <w:pPr>
        <w:jc w:val="both"/>
      </w:pPr>
      <w:r>
        <w:rPr>
          <w:rStyle w:val="CodeChar"/>
          <w:rFonts w:asciiTheme="minorHAnsi" w:hAnsiTheme="minorHAnsi" w:cstheme="minorHAnsi"/>
        </w:rPr>
        <w:t>Seminars</w:t>
      </w:r>
      <w:r w:rsidR="00852BC7">
        <w:t xml:space="preserve"> 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</w:t>
      </w:r>
      <w:r>
        <w:rPr>
          <w:rStyle w:val="CodeChar"/>
        </w:rPr>
        <w:t>Seminar</w:t>
      </w:r>
      <w:r w:rsidR="00151185">
        <w:rPr>
          <w:rStyle w:val="CodeChar"/>
        </w:rPr>
        <w:t>/All)</w:t>
      </w:r>
      <w:r w:rsidR="00D36E4B">
        <w:t xml:space="preserve"> with</w:t>
      </w:r>
      <w:r w:rsidR="0049547C">
        <w:t xml:space="preserve"> </w:t>
      </w:r>
      <w:r w:rsidR="00E70759">
        <w:t>two buttons</w:t>
      </w:r>
      <w:r w:rsidR="00423FC4">
        <w:t>:</w:t>
      </w:r>
    </w:p>
    <w:p w14:paraId="4D373C08" w14:textId="77777777" w:rsidR="00423FC4" w:rsidRPr="00423FC4" w:rsidRDefault="00423FC4" w:rsidP="00423FC4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423FC4">
        <w:rPr>
          <w:rFonts w:cstheme="minorHAnsi"/>
          <w:b/>
          <w:bCs/>
        </w:rPr>
        <w:t>First button:</w:t>
      </w:r>
    </w:p>
    <w:p w14:paraId="3AE553D4" w14:textId="6269F7DB" w:rsidR="00E70759" w:rsidRPr="00423FC4" w:rsidRDefault="00852BC7" w:rsidP="00423FC4">
      <w:pPr>
        <w:pStyle w:val="ListParagraph"/>
        <w:numPr>
          <w:ilvl w:val="1"/>
          <w:numId w:val="11"/>
        </w:numPr>
        <w:jc w:val="both"/>
      </w:pPr>
      <w:r w:rsidRPr="00423FC4">
        <w:rPr>
          <w:rFonts w:ascii="Consolas" w:hAnsi="Consolas"/>
          <w:b/>
          <w:bCs/>
        </w:rPr>
        <w:t>[</w:t>
      </w:r>
      <w:r w:rsidR="00E70759" w:rsidRPr="00423FC4">
        <w:rPr>
          <w:rFonts w:ascii="Consolas" w:hAnsi="Consolas"/>
          <w:b/>
        </w:rPr>
        <w:t>Details</w:t>
      </w:r>
      <w:r w:rsidR="0049547C" w:rsidRPr="00423FC4">
        <w:rPr>
          <w:rFonts w:ascii="Consolas" w:hAnsi="Consolas"/>
          <w:b/>
          <w:bCs/>
        </w:rPr>
        <w:t>]</w:t>
      </w:r>
    </w:p>
    <w:p w14:paraId="3BB42E54" w14:textId="3027E712" w:rsidR="00423FC4" w:rsidRPr="00423FC4" w:rsidRDefault="00423FC4" w:rsidP="00423FC4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423FC4">
        <w:rPr>
          <w:rFonts w:cstheme="minorHAnsi"/>
          <w:b/>
          <w:bCs/>
        </w:rPr>
        <w:t>Second button:</w:t>
      </w:r>
    </w:p>
    <w:p w14:paraId="6F2B129D" w14:textId="4E8D74C8" w:rsidR="009767F2" w:rsidRDefault="00E70759" w:rsidP="00423FC4">
      <w:pPr>
        <w:pStyle w:val="ListParagraph"/>
        <w:numPr>
          <w:ilvl w:val="1"/>
          <w:numId w:val="11"/>
        </w:numPr>
        <w:jc w:val="both"/>
      </w:pPr>
      <w:r w:rsidRPr="002F4407">
        <w:rPr>
          <w:b/>
          <w:bCs/>
        </w:rPr>
        <w:t>If</w:t>
      </w:r>
      <w:r>
        <w:t xml:space="preserve"> the user </w:t>
      </w:r>
      <w:r w:rsidR="00423FC4">
        <w:rPr>
          <w:b/>
          <w:bCs/>
        </w:rPr>
        <w:t>IS</w:t>
      </w:r>
      <w:r>
        <w:t xml:space="preserve"> the </w:t>
      </w:r>
      <w:r w:rsidRPr="00423FC4">
        <w:rPr>
          <w:b/>
          <w:bCs/>
        </w:rPr>
        <w:t>creator</w:t>
      </w:r>
      <w:r>
        <w:t xml:space="preserve"> of the </w:t>
      </w:r>
      <w:r w:rsidR="00DB66F1">
        <w:t>seminar</w:t>
      </w:r>
      <w:r>
        <w:t xml:space="preserve"> – </w:t>
      </w:r>
      <w:r w:rsidRPr="00E70759">
        <w:rPr>
          <w:rFonts w:ascii="Consolas" w:hAnsi="Consolas"/>
          <w:b/>
          <w:bCs/>
        </w:rPr>
        <w:t>[Edit]</w:t>
      </w:r>
      <w:r>
        <w:t>;</w:t>
      </w:r>
    </w:p>
    <w:p w14:paraId="3083E912" w14:textId="6D531FEA" w:rsidR="00FA2457" w:rsidRPr="00EE1669" w:rsidRDefault="00E70759" w:rsidP="00423FC4">
      <w:pPr>
        <w:pStyle w:val="ListParagraph"/>
        <w:numPr>
          <w:ilvl w:val="1"/>
          <w:numId w:val="11"/>
        </w:numPr>
        <w:jc w:val="both"/>
      </w:pPr>
      <w:r w:rsidRPr="002F4407">
        <w:rPr>
          <w:b/>
          <w:bCs/>
        </w:rPr>
        <w:t>If</w:t>
      </w:r>
      <w:r>
        <w:t xml:space="preserve"> the user </w:t>
      </w:r>
      <w:r w:rsidR="00423FC4" w:rsidRPr="00423FC4">
        <w:rPr>
          <w:b/>
          <w:bCs/>
        </w:rPr>
        <w:t>IS</w:t>
      </w:r>
      <w:r w:rsidRPr="00423FC4">
        <w:rPr>
          <w:b/>
          <w:bCs/>
        </w:rPr>
        <w:t xml:space="preserve"> NOT</w:t>
      </w:r>
      <w:r>
        <w:t xml:space="preserve"> the </w:t>
      </w:r>
      <w:r w:rsidRPr="00423FC4">
        <w:rPr>
          <w:b/>
          <w:bCs/>
        </w:rPr>
        <w:t>creator</w:t>
      </w:r>
      <w:r>
        <w:t xml:space="preserve"> of the </w:t>
      </w:r>
      <w:r w:rsidR="00DB66F1">
        <w:t>seminar</w:t>
      </w:r>
      <w:r>
        <w:t xml:space="preserve"> – </w:t>
      </w:r>
      <w:r w:rsidRPr="00E70759">
        <w:rPr>
          <w:rFonts w:ascii="Consolas" w:hAnsi="Consolas"/>
          <w:b/>
          <w:bCs/>
        </w:rPr>
        <w:t>[</w:t>
      </w:r>
      <w:r w:rsidR="008A0AB3">
        <w:rPr>
          <w:rFonts w:ascii="Consolas" w:hAnsi="Consolas"/>
          <w:b/>
          <w:bCs/>
        </w:rPr>
        <w:t>Subscribe</w:t>
      </w:r>
      <w:r w:rsidRPr="00E70759">
        <w:rPr>
          <w:rFonts w:ascii="Consolas" w:hAnsi="Consolas"/>
          <w:b/>
          <w:bCs/>
        </w:rPr>
        <w:t>]</w:t>
      </w:r>
    </w:p>
    <w:p w14:paraId="0402C5C1" w14:textId="1008A720" w:rsidR="00EE1669" w:rsidRDefault="00EE1669" w:rsidP="00EE1669">
      <w:pPr>
        <w:jc w:val="both"/>
      </w:pPr>
      <w:r>
        <w:t xml:space="preserve">The </w:t>
      </w:r>
      <w:r w:rsidRPr="00EE1669">
        <w:rPr>
          <w:rFonts w:ascii="Consolas" w:hAnsi="Consolas"/>
          <w:b/>
          <w:bCs/>
        </w:rPr>
        <w:t>[Details]</w:t>
      </w:r>
      <w:r>
        <w:t xml:space="preserve"> button displays a new page with </w:t>
      </w:r>
      <w:r w:rsidRPr="00EE1669">
        <w:rPr>
          <w:b/>
          <w:bCs/>
        </w:rPr>
        <w:t>all</w:t>
      </w:r>
      <w:r>
        <w:t xml:space="preserve"> of the </w:t>
      </w:r>
      <w:r w:rsidRPr="00EE1669">
        <w:rPr>
          <w:b/>
          <w:bCs/>
        </w:rPr>
        <w:t>info</w:t>
      </w:r>
      <w:r>
        <w:t xml:space="preserve"> for the </w:t>
      </w:r>
      <w:r w:rsidRPr="00EE1669">
        <w:rPr>
          <w:b/>
          <w:bCs/>
        </w:rPr>
        <w:t>selected</w:t>
      </w:r>
      <w:r>
        <w:t xml:space="preserve"> </w:t>
      </w:r>
      <w:r w:rsidR="002F4407">
        <w:rPr>
          <w:b/>
          <w:bCs/>
        </w:rPr>
        <w:t>seminar</w:t>
      </w:r>
      <w:r>
        <w:t>.</w:t>
      </w:r>
    </w:p>
    <w:p w14:paraId="5083D3C0" w14:textId="43238D94" w:rsidR="00F57DCF" w:rsidRDefault="00F57DCF" w:rsidP="00EE1669">
      <w:pPr>
        <w:jc w:val="both"/>
      </w:pPr>
      <w:r>
        <w:t xml:space="preserve">The </w:t>
      </w:r>
      <w:r w:rsidRPr="00EE1669">
        <w:rPr>
          <w:rFonts w:ascii="Consolas" w:hAnsi="Consolas"/>
          <w:b/>
          <w:bCs/>
        </w:rPr>
        <w:t>[</w:t>
      </w:r>
      <w:r>
        <w:rPr>
          <w:rFonts w:ascii="Consolas" w:hAnsi="Consolas"/>
          <w:b/>
          <w:bCs/>
        </w:rPr>
        <w:t>Edit</w:t>
      </w:r>
      <w:r w:rsidRPr="00EE1669">
        <w:rPr>
          <w:rFonts w:ascii="Consolas" w:hAnsi="Consolas"/>
          <w:b/>
          <w:bCs/>
        </w:rPr>
        <w:t>]</w:t>
      </w:r>
      <w:r>
        <w:t xml:space="preserve"> button displays a new page with a form, filled in with </w:t>
      </w:r>
      <w:r w:rsidRPr="00EE1669">
        <w:rPr>
          <w:b/>
          <w:bCs/>
        </w:rPr>
        <w:t>all</w:t>
      </w:r>
      <w:r>
        <w:t xml:space="preserve"> of the </w:t>
      </w:r>
      <w:r w:rsidRPr="00EE1669">
        <w:rPr>
          <w:b/>
          <w:bCs/>
        </w:rPr>
        <w:t>info</w:t>
      </w:r>
      <w:r>
        <w:t xml:space="preserve"> for the </w:t>
      </w:r>
      <w:r w:rsidRPr="00EE1669">
        <w:rPr>
          <w:b/>
          <w:bCs/>
        </w:rPr>
        <w:t>selected</w:t>
      </w:r>
      <w:r>
        <w:t xml:space="preserve"> </w:t>
      </w:r>
      <w:r w:rsidR="00DB66F1">
        <w:rPr>
          <w:b/>
          <w:bCs/>
        </w:rPr>
        <w:t>seminar</w:t>
      </w:r>
      <w:r>
        <w:t>. Users can change this info and save it.</w:t>
      </w:r>
    </w:p>
    <w:p w14:paraId="62761415" w14:textId="28FA6EAE" w:rsidR="0049547C" w:rsidRPr="00FA2457" w:rsidRDefault="0049547C" w:rsidP="00FA2457">
      <w:pPr>
        <w:jc w:val="both"/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="00FA2457" w:rsidRPr="00E70759">
        <w:rPr>
          <w:rFonts w:ascii="Consolas" w:hAnsi="Consolas"/>
          <w:b/>
          <w:bCs/>
        </w:rPr>
        <w:t>[</w:t>
      </w:r>
      <w:r w:rsidR="008A0AB3">
        <w:rPr>
          <w:rFonts w:ascii="Consolas" w:hAnsi="Consolas"/>
          <w:b/>
          <w:bCs/>
        </w:rPr>
        <w:t>Subscribe</w:t>
      </w:r>
      <w:r w:rsidR="00FA2457" w:rsidRPr="00E70759">
        <w:rPr>
          <w:rFonts w:ascii="Consolas" w:hAnsi="Consolas"/>
          <w:b/>
          <w:bCs/>
        </w:rPr>
        <w:t>]</w:t>
      </w:r>
      <w:r w:rsidR="00FA2457" w:rsidRPr="00FA2457">
        <w:rPr>
          <w:rFonts w:cstheme="minorHAnsi"/>
          <w:b/>
          <w:bCs/>
        </w:rPr>
        <w:t xml:space="preserve"> </w:t>
      </w:r>
      <w:r w:rsidR="00096AA4">
        <w:t xml:space="preserve">button </w:t>
      </w:r>
      <w:r w:rsidR="00F54352">
        <w:t xml:space="preserve">adds the </w:t>
      </w:r>
      <w:r w:rsidR="00DB66F1">
        <w:rPr>
          <w:rStyle w:val="CodeChar"/>
          <w:rFonts w:asciiTheme="minorHAnsi" w:hAnsiTheme="minorHAnsi" w:cstheme="minorHAnsi"/>
        </w:rPr>
        <w:t>seminar</w:t>
      </w:r>
      <w:r w:rsidR="00F54352">
        <w:t xml:space="preserve"> to the </w:t>
      </w:r>
      <w:r w:rsidR="00916336">
        <w:rPr>
          <w:rStyle w:val="CodeChar"/>
          <w:rFonts w:asciiTheme="minorHAnsi" w:hAnsiTheme="minorHAnsi" w:cstheme="minorHAnsi"/>
        </w:rPr>
        <w:t>u</w:t>
      </w:r>
      <w:r w:rsidR="00F54352" w:rsidRPr="00FA2457">
        <w:rPr>
          <w:rStyle w:val="CodeChar"/>
          <w:rFonts w:asciiTheme="minorHAnsi" w:hAnsiTheme="minorHAnsi" w:cstheme="minorHAnsi"/>
        </w:rPr>
        <w:t>ser</w:t>
      </w:r>
      <w:r w:rsidR="008B0BD0" w:rsidRPr="00FA2457">
        <w:rPr>
          <w:rStyle w:val="CodeChar"/>
          <w:rFonts w:asciiTheme="minorHAnsi" w:hAnsiTheme="minorHAnsi" w:cstheme="minorHAnsi"/>
          <w:b w:val="0"/>
          <w:bCs/>
        </w:rPr>
        <w:t>'</w:t>
      </w:r>
      <w:r w:rsidR="00F54352" w:rsidRPr="00FA2457">
        <w:rPr>
          <w:rFonts w:cstheme="minorHAnsi"/>
        </w:rPr>
        <w:t>s</w:t>
      </w:r>
      <w:r w:rsidR="00F54352">
        <w:t xml:space="preserve"> collection of </w:t>
      </w:r>
      <w:r w:rsidR="00DB66F1">
        <w:rPr>
          <w:rStyle w:val="CodeChar"/>
          <w:rFonts w:asciiTheme="minorHAnsi" w:hAnsiTheme="minorHAnsi" w:cstheme="minorHAnsi"/>
        </w:rPr>
        <w:t>seminars</w:t>
      </w:r>
      <w:r w:rsidR="008B0BD0">
        <w:t xml:space="preserve">, </w:t>
      </w:r>
      <w:r w:rsidR="00F54352" w:rsidRPr="00FA2457">
        <w:rPr>
          <w:b/>
        </w:rPr>
        <w:t xml:space="preserve">unless it is already </w:t>
      </w:r>
      <w:r w:rsidR="008B0BD0" w:rsidRPr="00FA2457">
        <w:rPr>
          <w:b/>
        </w:rPr>
        <w:t>added</w:t>
      </w:r>
      <w:r w:rsidR="00F54352">
        <w:t>.</w:t>
      </w:r>
    </w:p>
    <w:p w14:paraId="66ED5DFE" w14:textId="3D74D48E" w:rsidR="0049547C" w:rsidRDefault="00F54352" w:rsidP="0049547C">
      <w:pPr>
        <w:jc w:val="both"/>
        <w:rPr>
          <w:rStyle w:val="CodeChar"/>
        </w:rPr>
      </w:pPr>
      <w:r w:rsidRPr="00733A52">
        <w:rPr>
          <w:rStyle w:val="CodeChar"/>
          <w:rFonts w:asciiTheme="minorHAnsi" w:hAnsiTheme="minorHAnsi" w:cstheme="minorHAnsi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 w:rsidR="00916336">
        <w:rPr>
          <w:rStyle w:val="CodeChar"/>
        </w:rPr>
        <w:t>My</w:t>
      </w:r>
      <w:r w:rsidR="00916336" w:rsidRPr="00916336">
        <w:rPr>
          <w:rStyle w:val="CodeChar"/>
          <w:rFonts w:asciiTheme="minorHAnsi" w:hAnsiTheme="minorHAnsi" w:cstheme="minorHAnsi"/>
        </w:rPr>
        <w:t xml:space="preserve"> </w:t>
      </w:r>
      <w:r w:rsidR="00DB66F1">
        <w:rPr>
          <w:rStyle w:val="CodeChar"/>
        </w:rPr>
        <w:t>Seminars</w:t>
      </w:r>
      <w:r w:rsidR="00916336" w:rsidRPr="00916336">
        <w:rPr>
          <w:rStyle w:val="CodeChar"/>
          <w:rFonts w:asciiTheme="minorHAnsi" w:hAnsiTheme="minorHAnsi" w:cstheme="minorHAnsi"/>
        </w:rPr>
        <w:t xml:space="preserve"> </w:t>
      </w:r>
      <w:r w:rsidRPr="00F54352">
        <w:t xml:space="preserve">page where only the </w:t>
      </w:r>
      <w:r w:rsidR="00DB66F1">
        <w:rPr>
          <w:rStyle w:val="CodeChar"/>
          <w:rFonts w:asciiTheme="minorHAnsi" w:hAnsiTheme="minorHAnsi" w:cstheme="minorHAnsi"/>
        </w:rPr>
        <w:t>seminars</w:t>
      </w:r>
      <w:r w:rsidRPr="00F54352">
        <w:rPr>
          <w:b/>
        </w:rPr>
        <w:t xml:space="preserve"> </w:t>
      </w:r>
      <w:r w:rsidRPr="00F54352">
        <w:t>in their collection are visualized.</w:t>
      </w:r>
    </w:p>
    <w:p w14:paraId="3B3BB67C" w14:textId="14AB6825" w:rsidR="00F54352" w:rsidRPr="00F54352" w:rsidRDefault="00F54352" w:rsidP="0049547C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</w:t>
      </w:r>
      <w:r w:rsidR="00272540">
        <w:t xml:space="preserve"> </w:t>
      </w:r>
      <w:r w:rsidR="00272540" w:rsidRPr="00272540">
        <w:rPr>
          <w:rFonts w:ascii="Consolas" w:hAnsi="Consolas"/>
          <w:b/>
          <w:bCs/>
        </w:rPr>
        <w:t>[</w:t>
      </w:r>
      <w:r w:rsidR="008A0AB3">
        <w:rPr>
          <w:rFonts w:ascii="Consolas" w:hAnsi="Consolas"/>
          <w:b/>
          <w:bCs/>
        </w:rPr>
        <w:t>Unsubscribe</w:t>
      </w:r>
      <w:r w:rsidR="00272540" w:rsidRPr="00272540">
        <w:rPr>
          <w:rFonts w:ascii="Consolas" w:hAnsi="Consolas"/>
          <w:b/>
          <w:bCs/>
        </w:rPr>
        <w:t>]</w:t>
      </w:r>
      <w:r>
        <w:t xml:space="preserve"> button </w:t>
      </w:r>
      <w:r w:rsidRPr="00DB00AC">
        <w:rPr>
          <w:b/>
          <w:bCs/>
        </w:rPr>
        <w:t>removes</w:t>
      </w:r>
      <w:r>
        <w:t xml:space="preserve"> the</w:t>
      </w:r>
      <w:r w:rsidR="00272540">
        <w:t xml:space="preserve"> </w:t>
      </w:r>
      <w:r w:rsidR="00DB66F1">
        <w:rPr>
          <w:b/>
          <w:bCs/>
        </w:rPr>
        <w:t>seminar</w:t>
      </w:r>
      <w:r>
        <w:t xml:space="preserve"> from the</w:t>
      </w:r>
      <w:r w:rsidR="00272540">
        <w:t xml:space="preserve"> </w:t>
      </w:r>
      <w:r w:rsidR="00272540" w:rsidRPr="00DB00AC">
        <w:rPr>
          <w:b/>
          <w:bCs/>
        </w:rPr>
        <w:t>user'</w:t>
      </w:r>
      <w:r w:rsidRPr="00DB00AC">
        <w:rPr>
          <w:b/>
          <w:bCs/>
        </w:rPr>
        <w:t>s</w:t>
      </w:r>
      <w:r>
        <w:t xml:space="preserve"> collection of</w:t>
      </w:r>
      <w:r w:rsidR="00630D2D">
        <w:t xml:space="preserve"> </w:t>
      </w:r>
      <w:r w:rsidR="00DB66F1">
        <w:rPr>
          <w:b/>
          <w:bCs/>
        </w:rPr>
        <w:t>seminars</w:t>
      </w:r>
      <w:r>
        <w:t>.</w:t>
      </w:r>
    </w:p>
    <w:p w14:paraId="7CD48B62" w14:textId="77777777" w:rsidR="00443BD8" w:rsidRDefault="00443BD8" w:rsidP="00D72B79">
      <w:pPr>
        <w:pStyle w:val="Heading3"/>
        <w:jc w:val="both"/>
      </w:pPr>
      <w:r>
        <w:t>Redirections</w:t>
      </w:r>
    </w:p>
    <w:p w14:paraId="33977C71" w14:textId="43F28225" w:rsidR="00710380" w:rsidRPr="00257466" w:rsidRDefault="00710380" w:rsidP="00D72B79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257466">
        <w:rPr>
          <w:highlight w:val="yellow"/>
        </w:rPr>
        <w:t xml:space="preserve">Upon </w:t>
      </w:r>
      <w:r w:rsidRPr="00257466">
        <w:rPr>
          <w:rFonts w:cstheme="minorHAnsi"/>
          <w:highlight w:val="yellow"/>
        </w:rPr>
        <w:t xml:space="preserve">successful </w:t>
      </w:r>
      <w:r w:rsidR="00C42156" w:rsidRPr="00257466">
        <w:rPr>
          <w:rStyle w:val="CodeChar"/>
          <w:rFonts w:asciiTheme="minorHAnsi" w:hAnsiTheme="minorHAnsi" w:cstheme="minorHAnsi"/>
          <w:highlight w:val="yellow"/>
        </w:rPr>
        <w:t>Login</w:t>
      </w:r>
      <w:r w:rsidRPr="00257466">
        <w:rPr>
          <w:highlight w:val="yellow"/>
        </w:rPr>
        <w:t xml:space="preserve"> of a</w:t>
      </w:r>
      <w:r w:rsidR="00326F4F" w:rsidRPr="00257466">
        <w:rPr>
          <w:highlight w:val="yellow"/>
        </w:rPr>
        <w:t>n</w:t>
      </w:r>
      <w:r w:rsidRPr="00257466">
        <w:rPr>
          <w:highlight w:val="yellow"/>
        </w:rPr>
        <w:t xml:space="preserve"> </w:t>
      </w:r>
      <w:r w:rsidR="00326F4F" w:rsidRPr="00257466">
        <w:rPr>
          <w:rFonts w:ascii="Consolas" w:hAnsi="Consolas"/>
          <w:b/>
          <w:bCs/>
          <w:highlight w:val="yellow"/>
        </w:rPr>
        <w:t>IdentityUser</w:t>
      </w:r>
      <w:r w:rsidRPr="00257466">
        <w:rPr>
          <w:highlight w:val="yellow"/>
        </w:rPr>
        <w:t xml:space="preserve">, you should be redirected to the </w:t>
      </w:r>
      <w:r w:rsidR="00E1625E" w:rsidRPr="00257466">
        <w:rPr>
          <w:highlight w:val="yellow"/>
        </w:rPr>
        <w:t>/</w:t>
      </w:r>
      <w:r w:rsidR="005E6BF1" w:rsidRPr="00257466">
        <w:rPr>
          <w:rStyle w:val="CodeChar"/>
          <w:highlight w:val="yellow"/>
        </w:rPr>
        <w:t>Seminar</w:t>
      </w:r>
      <w:r w:rsidR="008F1259" w:rsidRPr="00257466">
        <w:rPr>
          <w:rStyle w:val="CodeChar"/>
          <w:highlight w:val="yellow"/>
        </w:rPr>
        <w:t>/All</w:t>
      </w:r>
      <w:r w:rsidRPr="00257466">
        <w:rPr>
          <w:highlight w:val="yellow"/>
        </w:rPr>
        <w:t>.</w:t>
      </w:r>
    </w:p>
    <w:p w14:paraId="558DCFB8" w14:textId="59195DD3" w:rsidR="00064B34" w:rsidRPr="00257466" w:rsidRDefault="00303E57" w:rsidP="00D72B79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257466">
        <w:rPr>
          <w:highlight w:val="yellow"/>
        </w:rPr>
        <w:t xml:space="preserve">Upon </w:t>
      </w:r>
      <w:r w:rsidRPr="00257466">
        <w:rPr>
          <w:rFonts w:cstheme="minorHAnsi"/>
          <w:highlight w:val="yellow"/>
        </w:rPr>
        <w:t xml:space="preserve">successful </w:t>
      </w:r>
      <w:r w:rsidR="00880329" w:rsidRPr="00257466">
        <w:rPr>
          <w:rStyle w:val="CodeChar"/>
          <w:rFonts w:asciiTheme="minorHAnsi" w:hAnsiTheme="minorHAnsi" w:cstheme="minorHAnsi"/>
          <w:highlight w:val="yellow"/>
        </w:rPr>
        <w:t>Creation</w:t>
      </w:r>
      <w:r w:rsidRPr="00257466">
        <w:rPr>
          <w:highlight w:val="yellow"/>
        </w:rPr>
        <w:t xml:space="preserve"> of a </w:t>
      </w:r>
      <w:r w:rsidR="00F56A14" w:rsidRPr="00257466">
        <w:rPr>
          <w:rStyle w:val="CodeChar"/>
          <w:rFonts w:asciiTheme="minorHAnsi" w:hAnsiTheme="minorHAnsi" w:cstheme="minorHAnsi"/>
          <w:highlight w:val="yellow"/>
        </w:rPr>
        <w:t>Seminar</w:t>
      </w:r>
      <w:r w:rsidR="00E279F4" w:rsidRPr="00257466">
        <w:rPr>
          <w:highlight w:val="yellow"/>
        </w:rPr>
        <w:t>,</w:t>
      </w:r>
      <w:r w:rsidRPr="00257466">
        <w:rPr>
          <w:highlight w:val="yellow"/>
        </w:rPr>
        <w:t xml:space="preserve"> you should be redirected to the</w:t>
      </w:r>
      <w:r w:rsidR="006D0ACF" w:rsidRPr="00257466">
        <w:rPr>
          <w:highlight w:val="yellow"/>
        </w:rPr>
        <w:t xml:space="preserve"> </w:t>
      </w:r>
      <w:r w:rsidR="00E1625E" w:rsidRPr="00257466">
        <w:rPr>
          <w:highlight w:val="yellow"/>
        </w:rPr>
        <w:t>/</w:t>
      </w:r>
      <w:r w:rsidR="005E6BF1" w:rsidRPr="00257466">
        <w:rPr>
          <w:rStyle w:val="CodeChar"/>
          <w:highlight w:val="yellow"/>
        </w:rPr>
        <w:t>Seminar</w:t>
      </w:r>
      <w:r w:rsidR="008F1259" w:rsidRPr="00257466">
        <w:rPr>
          <w:rStyle w:val="CodeChar"/>
          <w:highlight w:val="yellow"/>
        </w:rPr>
        <w:t>/</w:t>
      </w:r>
      <w:r w:rsidR="00EC069F" w:rsidRPr="00257466">
        <w:rPr>
          <w:rStyle w:val="CodeChar"/>
          <w:highlight w:val="yellow"/>
        </w:rPr>
        <w:t>All</w:t>
      </w:r>
      <w:r w:rsidRPr="00257466">
        <w:rPr>
          <w:highlight w:val="yellow"/>
        </w:rPr>
        <w:t>.</w:t>
      </w:r>
    </w:p>
    <w:p w14:paraId="3C66B4ED" w14:textId="34E75897" w:rsidR="007F11D8" w:rsidRPr="00257466" w:rsidRDefault="001F745A" w:rsidP="00D72B79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257466">
        <w:rPr>
          <w:highlight w:val="yellow"/>
        </w:rPr>
        <w:t xml:space="preserve">Upon </w:t>
      </w:r>
      <w:r w:rsidRPr="00257466">
        <w:rPr>
          <w:rFonts w:cstheme="minorHAnsi"/>
          <w:highlight w:val="yellow"/>
        </w:rPr>
        <w:t xml:space="preserve">successful </w:t>
      </w:r>
      <w:r w:rsidR="008F1259" w:rsidRPr="00257466">
        <w:rPr>
          <w:rStyle w:val="CodeChar"/>
          <w:rFonts w:asciiTheme="minorHAnsi" w:hAnsiTheme="minorHAnsi" w:cstheme="minorHAnsi"/>
          <w:highlight w:val="yellow"/>
        </w:rPr>
        <w:t>Adding</w:t>
      </w:r>
      <w:r w:rsidR="00F54352" w:rsidRPr="00257466">
        <w:rPr>
          <w:highlight w:val="yellow"/>
        </w:rPr>
        <w:t xml:space="preserve"> a</w:t>
      </w:r>
      <w:r w:rsidR="006E62D0" w:rsidRPr="00257466">
        <w:rPr>
          <w:highlight w:val="yellow"/>
        </w:rPr>
        <w:t xml:space="preserve"> </w:t>
      </w:r>
      <w:r w:rsidR="005E6BF1" w:rsidRPr="00257466">
        <w:rPr>
          <w:rFonts w:cstheme="minorHAnsi"/>
          <w:b/>
          <w:bCs/>
          <w:highlight w:val="yellow"/>
        </w:rPr>
        <w:t>Seminar</w:t>
      </w:r>
      <w:r w:rsidR="006E62D0" w:rsidRPr="00257466">
        <w:rPr>
          <w:highlight w:val="yellow"/>
        </w:rPr>
        <w:t xml:space="preserve"> </w:t>
      </w:r>
      <w:r w:rsidR="00F54352" w:rsidRPr="00257466">
        <w:rPr>
          <w:highlight w:val="yellow"/>
        </w:rPr>
        <w:t xml:space="preserve">to the </w:t>
      </w:r>
      <w:r w:rsidR="00F54352" w:rsidRPr="00257466">
        <w:rPr>
          <w:rStyle w:val="CodeChar"/>
          <w:rFonts w:asciiTheme="minorHAnsi" w:hAnsiTheme="minorHAnsi" w:cstheme="minorHAnsi"/>
          <w:highlight w:val="yellow"/>
        </w:rPr>
        <w:t>User</w:t>
      </w:r>
      <w:r w:rsidR="009E7D71" w:rsidRPr="00257466">
        <w:rPr>
          <w:rFonts w:cstheme="minorHAnsi"/>
          <w:highlight w:val="yellow"/>
        </w:rPr>
        <w:t>'</w:t>
      </w:r>
      <w:r w:rsidR="00F54352" w:rsidRPr="00257466">
        <w:rPr>
          <w:rFonts w:cstheme="minorHAnsi"/>
          <w:highlight w:val="yellow"/>
        </w:rPr>
        <w:t>s</w:t>
      </w:r>
      <w:r w:rsidR="00F54352" w:rsidRPr="00257466">
        <w:rPr>
          <w:highlight w:val="yellow"/>
        </w:rPr>
        <w:t xml:space="preserve"> collection</w:t>
      </w:r>
      <w:r w:rsidR="00BF37F8" w:rsidRPr="00257466">
        <w:rPr>
          <w:highlight w:val="yellow"/>
        </w:rPr>
        <w:t>,</w:t>
      </w:r>
      <w:r w:rsidRPr="00257466">
        <w:rPr>
          <w:highlight w:val="yellow"/>
        </w:rPr>
        <w:t xml:space="preserve"> should be redirected to </w:t>
      </w:r>
      <w:r w:rsidR="00F257F0" w:rsidRPr="00257466">
        <w:rPr>
          <w:highlight w:val="yellow"/>
        </w:rPr>
        <w:t>the</w:t>
      </w:r>
      <w:r w:rsidR="00D26404" w:rsidRPr="00257466">
        <w:rPr>
          <w:highlight w:val="yellow"/>
        </w:rPr>
        <w:t xml:space="preserve"> </w:t>
      </w:r>
      <w:r w:rsidR="00E1625E" w:rsidRPr="00257466">
        <w:rPr>
          <w:highlight w:val="yellow"/>
        </w:rPr>
        <w:t>/</w:t>
      </w:r>
      <w:r w:rsidR="005E6BF1" w:rsidRPr="00257466">
        <w:rPr>
          <w:rStyle w:val="CodeChar"/>
          <w:highlight w:val="yellow"/>
        </w:rPr>
        <w:t>Seminar</w:t>
      </w:r>
      <w:r w:rsidR="008F1259" w:rsidRPr="00257466">
        <w:rPr>
          <w:rStyle w:val="CodeChar"/>
          <w:highlight w:val="yellow"/>
        </w:rPr>
        <w:t>/</w:t>
      </w:r>
      <w:r w:rsidR="00EC069F" w:rsidRPr="00257466">
        <w:rPr>
          <w:rStyle w:val="CodeChar"/>
          <w:highlight w:val="yellow"/>
        </w:rPr>
        <w:t>Joined</w:t>
      </w:r>
      <w:r w:rsidRPr="00257466">
        <w:rPr>
          <w:highlight w:val="yellow"/>
        </w:rPr>
        <w:t>.</w:t>
      </w:r>
    </w:p>
    <w:p w14:paraId="4F86C8C7" w14:textId="5135A972" w:rsidR="00B426FA" w:rsidRPr="00257466" w:rsidRDefault="00B426FA" w:rsidP="00D72B79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257466">
        <w:rPr>
          <w:highlight w:val="yellow"/>
        </w:rPr>
        <w:t xml:space="preserve">Upon successful </w:t>
      </w:r>
      <w:r w:rsidRPr="00257466">
        <w:rPr>
          <w:b/>
          <w:bCs/>
          <w:highlight w:val="yellow"/>
        </w:rPr>
        <w:t>Editin</w:t>
      </w:r>
      <w:r w:rsidR="005C3D7E" w:rsidRPr="00257466">
        <w:rPr>
          <w:b/>
          <w:bCs/>
          <w:highlight w:val="yellow"/>
        </w:rPr>
        <w:t>g</w:t>
      </w:r>
      <w:r w:rsidRPr="00257466">
        <w:rPr>
          <w:highlight w:val="yellow"/>
        </w:rPr>
        <w:t xml:space="preserve"> of a </w:t>
      </w:r>
      <w:r w:rsidR="00F56A14" w:rsidRPr="00257466">
        <w:rPr>
          <w:b/>
          <w:bCs/>
          <w:highlight w:val="yellow"/>
        </w:rPr>
        <w:t>Seminar</w:t>
      </w:r>
      <w:r w:rsidRPr="00257466">
        <w:rPr>
          <w:highlight w:val="yellow"/>
        </w:rPr>
        <w:t xml:space="preserve">, you should be redirected to the </w:t>
      </w:r>
      <w:r w:rsidRPr="00257466">
        <w:rPr>
          <w:rFonts w:ascii="Consolas" w:hAnsi="Consolas"/>
          <w:b/>
          <w:bCs/>
          <w:highlight w:val="yellow"/>
        </w:rPr>
        <w:t>/</w:t>
      </w:r>
      <w:r w:rsidR="00F56A14" w:rsidRPr="00257466">
        <w:rPr>
          <w:rFonts w:ascii="Consolas" w:hAnsi="Consolas"/>
          <w:b/>
          <w:bCs/>
          <w:highlight w:val="yellow"/>
        </w:rPr>
        <w:t>Seminar</w:t>
      </w:r>
      <w:r w:rsidRPr="00257466">
        <w:rPr>
          <w:rFonts w:ascii="Consolas" w:hAnsi="Consolas"/>
          <w:b/>
          <w:bCs/>
          <w:highlight w:val="yellow"/>
        </w:rPr>
        <w:t>/</w:t>
      </w:r>
      <w:r w:rsidR="00EC069F" w:rsidRPr="00257466">
        <w:rPr>
          <w:rFonts w:ascii="Consolas" w:hAnsi="Consolas"/>
          <w:b/>
          <w:bCs/>
          <w:highlight w:val="yellow"/>
        </w:rPr>
        <w:t>All</w:t>
      </w:r>
      <w:r w:rsidRPr="00257466">
        <w:rPr>
          <w:highlight w:val="yellow"/>
        </w:rPr>
        <w:t>.</w:t>
      </w:r>
    </w:p>
    <w:p w14:paraId="13BC708B" w14:textId="0D3697EF" w:rsidR="003D1556" w:rsidRPr="00257466" w:rsidRDefault="003D1556" w:rsidP="003D1556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257466">
        <w:rPr>
          <w:highlight w:val="yellow"/>
        </w:rPr>
        <w:t xml:space="preserve">Upon successful </w:t>
      </w:r>
      <w:r w:rsidRPr="00257466">
        <w:rPr>
          <w:b/>
          <w:bCs/>
          <w:highlight w:val="yellow"/>
        </w:rPr>
        <w:t>Deletion</w:t>
      </w:r>
      <w:r w:rsidRPr="00257466">
        <w:rPr>
          <w:highlight w:val="yellow"/>
        </w:rPr>
        <w:t xml:space="preserve"> of a </w:t>
      </w:r>
      <w:r w:rsidRPr="00257466">
        <w:rPr>
          <w:b/>
          <w:bCs/>
          <w:highlight w:val="yellow"/>
        </w:rPr>
        <w:t>Seminar</w:t>
      </w:r>
      <w:r w:rsidRPr="00257466">
        <w:rPr>
          <w:highlight w:val="yellow"/>
        </w:rPr>
        <w:t xml:space="preserve">, you should be redirected to the </w:t>
      </w:r>
      <w:r w:rsidRPr="00257466">
        <w:rPr>
          <w:rFonts w:ascii="Consolas" w:hAnsi="Consolas"/>
          <w:b/>
          <w:bCs/>
          <w:highlight w:val="yellow"/>
        </w:rPr>
        <w:t>/Seminar/All</w:t>
      </w:r>
      <w:r w:rsidRPr="00257466">
        <w:rPr>
          <w:highlight w:val="yellow"/>
        </w:rPr>
        <w:t>.</w:t>
      </w:r>
    </w:p>
    <w:p w14:paraId="4B37B99F" w14:textId="33708F06" w:rsidR="00F54352" w:rsidRPr="00257466" w:rsidRDefault="00F54352" w:rsidP="00F54352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257466">
        <w:rPr>
          <w:highlight w:val="yellow"/>
        </w:rPr>
        <w:t xml:space="preserve">Upon </w:t>
      </w:r>
      <w:r w:rsidRPr="00257466">
        <w:rPr>
          <w:rFonts w:cstheme="minorHAnsi"/>
          <w:highlight w:val="yellow"/>
        </w:rPr>
        <w:t xml:space="preserve">successful </w:t>
      </w:r>
      <w:r w:rsidRPr="00257466">
        <w:rPr>
          <w:rStyle w:val="CodeChar"/>
          <w:rFonts w:asciiTheme="minorHAnsi" w:hAnsiTheme="minorHAnsi" w:cstheme="minorHAnsi"/>
          <w:highlight w:val="yellow"/>
        </w:rPr>
        <w:t>Removal</w:t>
      </w:r>
      <w:r w:rsidRPr="00257466">
        <w:rPr>
          <w:highlight w:val="yellow"/>
        </w:rPr>
        <w:t xml:space="preserve"> of a</w:t>
      </w:r>
      <w:r w:rsidR="0039294C" w:rsidRPr="00257466">
        <w:rPr>
          <w:highlight w:val="yellow"/>
        </w:rPr>
        <w:t xml:space="preserve"> </w:t>
      </w:r>
      <w:r w:rsidR="00F56A14" w:rsidRPr="00257466">
        <w:rPr>
          <w:b/>
          <w:bCs/>
          <w:highlight w:val="yellow"/>
        </w:rPr>
        <w:t>Seminar</w:t>
      </w:r>
      <w:r w:rsidR="0039294C" w:rsidRPr="00257466">
        <w:rPr>
          <w:highlight w:val="yellow"/>
        </w:rPr>
        <w:t xml:space="preserve"> </w:t>
      </w:r>
      <w:r w:rsidRPr="00257466">
        <w:rPr>
          <w:highlight w:val="yellow"/>
        </w:rPr>
        <w:t>from the</w:t>
      </w:r>
      <w:r w:rsidR="0039294C" w:rsidRPr="00257466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257466">
        <w:rPr>
          <w:rStyle w:val="CodeChar"/>
          <w:rFonts w:asciiTheme="minorHAnsi" w:hAnsiTheme="minorHAnsi" w:cstheme="minorHAnsi"/>
          <w:highlight w:val="yellow"/>
        </w:rPr>
        <w:t>User</w:t>
      </w:r>
      <w:r w:rsidR="00413AB2" w:rsidRPr="00257466">
        <w:rPr>
          <w:rFonts w:cstheme="minorHAnsi"/>
          <w:highlight w:val="yellow"/>
        </w:rPr>
        <w:t>'</w:t>
      </w:r>
      <w:r w:rsidRPr="00257466">
        <w:rPr>
          <w:rFonts w:cstheme="minorHAnsi"/>
          <w:highlight w:val="yellow"/>
        </w:rPr>
        <w:t>s</w:t>
      </w:r>
      <w:r w:rsidRPr="00257466">
        <w:rPr>
          <w:highlight w:val="yellow"/>
        </w:rPr>
        <w:t xml:space="preserve"> collection, should be redirected to the /</w:t>
      </w:r>
      <w:r w:rsidR="00F56A14" w:rsidRPr="00257466">
        <w:rPr>
          <w:rStyle w:val="CodeChar"/>
          <w:highlight w:val="yellow"/>
        </w:rPr>
        <w:t>Seminar</w:t>
      </w:r>
      <w:r w:rsidRPr="00257466">
        <w:rPr>
          <w:rStyle w:val="CodeChar"/>
          <w:highlight w:val="yellow"/>
        </w:rPr>
        <w:t>/</w:t>
      </w:r>
      <w:r w:rsidR="004419A6" w:rsidRPr="00257466">
        <w:rPr>
          <w:rStyle w:val="CodeChar"/>
          <w:highlight w:val="yellow"/>
        </w:rPr>
        <w:t>Joined</w:t>
      </w:r>
      <w:r w:rsidRPr="00257466">
        <w:rPr>
          <w:highlight w:val="yellow"/>
        </w:rPr>
        <w:t>.</w:t>
      </w:r>
    </w:p>
    <w:p w14:paraId="33D8D437" w14:textId="034CDCD9" w:rsidR="003B5430" w:rsidRPr="00257466" w:rsidRDefault="003B5430" w:rsidP="00F54352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257466">
        <w:rPr>
          <w:rFonts w:cstheme="minorHAnsi"/>
          <w:highlight w:val="yellow"/>
        </w:rPr>
        <w:t xml:space="preserve">If a </w:t>
      </w:r>
      <w:r w:rsidRPr="00257466">
        <w:rPr>
          <w:rStyle w:val="CodeChar"/>
          <w:rFonts w:asciiTheme="minorHAnsi" w:hAnsiTheme="minorHAnsi" w:cstheme="minorHAnsi"/>
          <w:highlight w:val="yellow"/>
        </w:rPr>
        <w:t>User</w:t>
      </w:r>
      <w:r w:rsidRPr="00257466">
        <w:rPr>
          <w:rFonts w:cstheme="minorHAnsi"/>
          <w:highlight w:val="yellow"/>
        </w:rPr>
        <w:t xml:space="preserve"> tries to </w:t>
      </w:r>
      <w:r w:rsidRPr="00257466">
        <w:rPr>
          <w:rFonts w:cstheme="minorHAnsi"/>
          <w:b/>
          <w:highlight w:val="yellow"/>
        </w:rPr>
        <w:t>add</w:t>
      </w:r>
      <w:r w:rsidRPr="00257466">
        <w:rPr>
          <w:rFonts w:cstheme="minorHAnsi"/>
          <w:highlight w:val="yellow"/>
        </w:rPr>
        <w:t xml:space="preserve"> an </w:t>
      </w:r>
      <w:r w:rsidRPr="00257466">
        <w:rPr>
          <w:rFonts w:cstheme="minorHAnsi"/>
          <w:b/>
          <w:highlight w:val="yellow"/>
        </w:rPr>
        <w:t xml:space="preserve">already </w:t>
      </w:r>
      <w:r w:rsidR="00B35DDC" w:rsidRPr="00257466">
        <w:rPr>
          <w:rFonts w:cstheme="minorHAnsi"/>
          <w:b/>
          <w:highlight w:val="yellow"/>
        </w:rPr>
        <w:t>added</w:t>
      </w:r>
      <w:r w:rsidRPr="00257466">
        <w:rPr>
          <w:rFonts w:cstheme="minorHAnsi"/>
          <w:highlight w:val="yellow"/>
        </w:rPr>
        <w:t xml:space="preserve"> </w:t>
      </w:r>
      <w:r w:rsidR="00F56A14" w:rsidRPr="00257466">
        <w:rPr>
          <w:rStyle w:val="CodeChar"/>
          <w:rFonts w:asciiTheme="minorHAnsi" w:hAnsiTheme="minorHAnsi" w:cstheme="minorHAnsi"/>
          <w:highlight w:val="yellow"/>
        </w:rPr>
        <w:t>Seminar</w:t>
      </w:r>
      <w:r w:rsidR="00FC4DAE" w:rsidRPr="00257466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257466">
        <w:rPr>
          <w:rFonts w:cstheme="minorHAnsi"/>
          <w:highlight w:val="yellow"/>
        </w:rPr>
        <w:t xml:space="preserve">to their </w:t>
      </w:r>
      <w:r w:rsidRPr="00257466">
        <w:rPr>
          <w:rFonts w:cstheme="minorHAnsi"/>
          <w:b/>
          <w:highlight w:val="yellow"/>
        </w:rPr>
        <w:t>collection</w:t>
      </w:r>
      <w:r w:rsidRPr="00257466">
        <w:rPr>
          <w:rFonts w:cstheme="minorHAnsi"/>
          <w:highlight w:val="yellow"/>
        </w:rPr>
        <w:t>, they should be redirected</w:t>
      </w:r>
      <w:r w:rsidRPr="00257466">
        <w:rPr>
          <w:highlight w:val="yellow"/>
        </w:rPr>
        <w:t xml:space="preserve"> to </w:t>
      </w:r>
      <w:r w:rsidRPr="00257466">
        <w:rPr>
          <w:rStyle w:val="CodeChar"/>
          <w:highlight w:val="yellow"/>
        </w:rPr>
        <w:t>/</w:t>
      </w:r>
      <w:r w:rsidR="00F56A14" w:rsidRPr="00257466">
        <w:rPr>
          <w:rStyle w:val="CodeChar"/>
          <w:highlight w:val="yellow"/>
        </w:rPr>
        <w:t>Seminar</w:t>
      </w:r>
      <w:r w:rsidRPr="00257466">
        <w:rPr>
          <w:rStyle w:val="CodeChar"/>
          <w:highlight w:val="yellow"/>
        </w:rPr>
        <w:t>/</w:t>
      </w:r>
      <w:r w:rsidR="004419A6" w:rsidRPr="00257466">
        <w:rPr>
          <w:rStyle w:val="CodeChar"/>
          <w:highlight w:val="yellow"/>
        </w:rPr>
        <w:t>All</w:t>
      </w:r>
      <w:r w:rsidRPr="00257466">
        <w:rPr>
          <w:highlight w:val="yellow"/>
        </w:rPr>
        <w:t>.</w:t>
      </w:r>
    </w:p>
    <w:p w14:paraId="31E2A320" w14:textId="1B141E9E" w:rsidR="00BE7903" w:rsidRPr="00257466" w:rsidRDefault="00BE7903" w:rsidP="00BE7903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257466">
        <w:rPr>
          <w:highlight w:val="yellow"/>
        </w:rPr>
        <w:t xml:space="preserve">Upon </w:t>
      </w:r>
      <w:r w:rsidRPr="00257466">
        <w:rPr>
          <w:b/>
          <w:bCs/>
          <w:highlight w:val="yellow"/>
        </w:rPr>
        <w:t xml:space="preserve">successful deletion </w:t>
      </w:r>
      <w:r w:rsidRPr="00257466">
        <w:rPr>
          <w:highlight w:val="yellow"/>
        </w:rPr>
        <w:t>or</w:t>
      </w:r>
      <w:r w:rsidRPr="00257466">
        <w:rPr>
          <w:b/>
          <w:bCs/>
          <w:highlight w:val="yellow"/>
        </w:rPr>
        <w:t xml:space="preserve"> abort deletion</w:t>
      </w:r>
      <w:r w:rsidRPr="00257466">
        <w:rPr>
          <w:highlight w:val="yellow"/>
        </w:rPr>
        <w:t xml:space="preserve">, the user should be redirected to </w:t>
      </w:r>
      <w:r w:rsidRPr="00257466">
        <w:rPr>
          <w:rStyle w:val="CodeChar"/>
          <w:rFonts w:asciiTheme="minorHAnsi" w:hAnsiTheme="minorHAnsi" w:cstheme="minorHAnsi"/>
          <w:highlight w:val="yellow"/>
        </w:rPr>
        <w:t>Home</w:t>
      </w:r>
      <w:r w:rsidRPr="00257466">
        <w:rPr>
          <w:rFonts w:cstheme="minorHAnsi"/>
          <w:highlight w:val="yellow"/>
        </w:rPr>
        <w:t xml:space="preserve"> </w:t>
      </w:r>
      <w:r w:rsidRPr="00257466">
        <w:rPr>
          <w:rStyle w:val="CodeChar"/>
          <w:rFonts w:asciiTheme="minorHAnsi" w:hAnsiTheme="minorHAnsi" w:cstheme="minorHAnsi"/>
          <w:highlight w:val="yellow"/>
        </w:rPr>
        <w:t>Page (</w:t>
      </w:r>
      <w:r w:rsidRPr="00257466">
        <w:rPr>
          <w:rStyle w:val="CodeChar"/>
          <w:rFonts w:cstheme="minorHAnsi"/>
          <w:highlight w:val="yellow"/>
        </w:rPr>
        <w:t>/Seminar/All</w:t>
      </w:r>
      <w:r w:rsidRPr="00257466">
        <w:rPr>
          <w:rStyle w:val="CodeChar"/>
          <w:rFonts w:asciiTheme="minorHAnsi" w:hAnsiTheme="minorHAnsi" w:cstheme="minorHAnsi"/>
          <w:highlight w:val="yellow"/>
        </w:rPr>
        <w:t>)</w:t>
      </w:r>
      <w:r w:rsidRPr="00257466">
        <w:rPr>
          <w:rFonts w:cstheme="minorHAnsi"/>
          <w:highlight w:val="yellow"/>
        </w:rPr>
        <w:t>.</w:t>
      </w:r>
    </w:p>
    <w:p w14:paraId="190C008A" w14:textId="25F2BAD4" w:rsidR="008829E1" w:rsidRPr="00257466" w:rsidRDefault="008829E1" w:rsidP="008829E1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257466">
        <w:rPr>
          <w:highlight w:val="yellow"/>
        </w:rPr>
        <w:t xml:space="preserve">Upon </w:t>
      </w:r>
      <w:r w:rsidRPr="00257466">
        <w:rPr>
          <w:rFonts w:cstheme="minorHAnsi"/>
          <w:highlight w:val="yellow"/>
        </w:rPr>
        <w:t xml:space="preserve">successful </w:t>
      </w:r>
      <w:r w:rsidRPr="00257466">
        <w:rPr>
          <w:rStyle w:val="CodeChar"/>
          <w:rFonts w:asciiTheme="minorHAnsi" w:hAnsiTheme="minorHAnsi" w:cstheme="minorHAnsi"/>
          <w:highlight w:val="yellow"/>
        </w:rPr>
        <w:t>Logout</w:t>
      </w:r>
      <w:r w:rsidRPr="00257466">
        <w:rPr>
          <w:highlight w:val="yellow"/>
        </w:rPr>
        <w:t xml:space="preserve"> of a </w:t>
      </w:r>
      <w:r w:rsidRPr="00257466">
        <w:rPr>
          <w:rStyle w:val="CodeChar"/>
          <w:rFonts w:asciiTheme="minorHAnsi" w:hAnsiTheme="minorHAnsi" w:cstheme="minorHAnsi"/>
          <w:highlight w:val="yellow"/>
        </w:rPr>
        <w:t>User</w:t>
      </w:r>
      <w:r w:rsidRPr="00257466">
        <w:rPr>
          <w:highlight w:val="yellow"/>
        </w:rPr>
        <w:t xml:space="preserve">, you should be redirected to the </w:t>
      </w:r>
      <w:r w:rsidRPr="00257466">
        <w:rPr>
          <w:rStyle w:val="CodeChar"/>
          <w:highlight w:val="yellow"/>
        </w:rPr>
        <w:t>Index</w:t>
      </w:r>
      <w:r w:rsidRPr="00257466">
        <w:rPr>
          <w:highlight w:val="yellow"/>
        </w:rPr>
        <w:t xml:space="preserve"> </w:t>
      </w:r>
      <w:r w:rsidRPr="00257466">
        <w:rPr>
          <w:rStyle w:val="CodeChar"/>
          <w:highlight w:val="yellow"/>
        </w:rPr>
        <w:t>Page</w:t>
      </w:r>
      <w:r w:rsidRPr="00257466">
        <w:rPr>
          <w:highlight w:val="yellow"/>
        </w:rPr>
        <w:t>.</w:t>
      </w:r>
    </w:p>
    <w:p w14:paraId="20521873" w14:textId="38140660" w:rsidR="00D36E4B" w:rsidRPr="00257466" w:rsidRDefault="00D809EC" w:rsidP="00F54352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257466">
        <w:rPr>
          <w:highlight w:val="yellow"/>
        </w:rPr>
        <w:t xml:space="preserve">If any of the </w:t>
      </w:r>
      <w:r w:rsidRPr="00257466">
        <w:rPr>
          <w:b/>
          <w:highlight w:val="yellow"/>
        </w:rPr>
        <w:t>validations</w:t>
      </w:r>
      <w:r w:rsidRPr="00257466">
        <w:rPr>
          <w:highlight w:val="yellow"/>
        </w:rPr>
        <w:t xml:space="preserve"> in the POST forms </w:t>
      </w:r>
      <w:r w:rsidRPr="00257466">
        <w:rPr>
          <w:b/>
          <w:highlight w:val="yellow"/>
        </w:rPr>
        <w:t>don</w:t>
      </w:r>
      <w:r w:rsidR="00890DD5" w:rsidRPr="00257466">
        <w:rPr>
          <w:b/>
          <w:highlight w:val="yellow"/>
        </w:rPr>
        <w:t>'</w:t>
      </w:r>
      <w:r w:rsidRPr="00257466">
        <w:rPr>
          <w:b/>
          <w:highlight w:val="yellow"/>
        </w:rPr>
        <w:t>t pass</w:t>
      </w:r>
      <w:r w:rsidRPr="00257466">
        <w:rPr>
          <w:highlight w:val="yellow"/>
        </w:rPr>
        <w:t xml:space="preserve">, </w:t>
      </w:r>
      <w:r w:rsidRPr="00257466">
        <w:rPr>
          <w:b/>
          <w:highlight w:val="yellow"/>
        </w:rPr>
        <w:t>redirect</w:t>
      </w:r>
      <w:r w:rsidRPr="00257466">
        <w:rPr>
          <w:highlight w:val="yellow"/>
        </w:rPr>
        <w:t xml:space="preserve"> to the </w:t>
      </w:r>
      <w:r w:rsidRPr="00257466">
        <w:rPr>
          <w:b/>
          <w:highlight w:val="yellow"/>
        </w:rPr>
        <w:t>same page</w:t>
      </w:r>
      <w:r w:rsidRPr="00257466">
        <w:rPr>
          <w:highlight w:val="yellow"/>
        </w:rPr>
        <w:t xml:space="preserve"> (</w:t>
      </w:r>
      <w:r w:rsidRPr="00257466">
        <w:rPr>
          <w:b/>
          <w:highlight w:val="yellow"/>
        </w:rPr>
        <w:t>reload/refresh</w:t>
      </w:r>
      <w:r w:rsidRPr="00257466">
        <w:rPr>
          <w:highlight w:val="yellow"/>
        </w:rPr>
        <w:t xml:space="preserve"> it).</w:t>
      </w:r>
    </w:p>
    <w:p w14:paraId="0880BEC9" w14:textId="77777777" w:rsidR="00DA4F05" w:rsidRDefault="00DA4F05" w:rsidP="00D72B79">
      <w:pPr>
        <w:pStyle w:val="Heading2"/>
        <w:jc w:val="both"/>
      </w:pPr>
      <w:r>
        <w:lastRenderedPageBreak/>
        <w:t>Security</w:t>
      </w:r>
    </w:p>
    <w:p w14:paraId="4E23D1AD" w14:textId="77777777" w:rsidR="00DA4F05" w:rsidRPr="00063236" w:rsidRDefault="00DA4F05" w:rsidP="00D72B79">
      <w:pPr>
        <w:jc w:val="both"/>
      </w:pPr>
      <w:r w:rsidRPr="00063236">
        <w:t xml:space="preserve">The </w:t>
      </w:r>
      <w:r w:rsidRPr="001B0DE8">
        <w:rPr>
          <w:rStyle w:val="CodeChar"/>
          <w:rFonts w:asciiTheme="minorHAnsi" w:hAnsiTheme="minorHAnsi" w:cstheme="minorHAnsi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>access requirements. Configurations about which users can access specific functionaliti</w:t>
      </w:r>
      <w:r w:rsidR="00D72B79" w:rsidRPr="00063236">
        <w:t>es and pages:</w:t>
      </w:r>
    </w:p>
    <w:p w14:paraId="4F2FBD94" w14:textId="5A6A8DE0" w:rsidR="00DA4F05" w:rsidRPr="00257466" w:rsidRDefault="00DA4F05" w:rsidP="00D72B79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257466">
        <w:rPr>
          <w:rStyle w:val="CodeChar"/>
          <w:rFonts w:asciiTheme="minorHAnsi" w:hAnsiTheme="minorHAnsi" w:cstheme="minorHAnsi"/>
          <w:highlight w:val="yellow"/>
        </w:rPr>
        <w:t>Guest</w:t>
      </w:r>
      <w:r w:rsidRPr="00257466">
        <w:rPr>
          <w:highlight w:val="yellow"/>
        </w:rPr>
        <w:t xml:space="preserve"> (not logged in) users can access </w:t>
      </w:r>
      <w:r w:rsidR="00125B7B" w:rsidRPr="00257466">
        <w:rPr>
          <w:highlight w:val="yellow"/>
        </w:rPr>
        <w:t xml:space="preserve">the </w:t>
      </w:r>
      <w:r w:rsidRPr="00257466">
        <w:rPr>
          <w:rStyle w:val="CodeChar"/>
          <w:highlight w:val="yellow"/>
        </w:rPr>
        <w:t>Index</w:t>
      </w:r>
      <w:r w:rsidRPr="00257466">
        <w:rPr>
          <w:highlight w:val="yellow"/>
        </w:rPr>
        <w:t xml:space="preserve"> page.</w:t>
      </w:r>
    </w:p>
    <w:p w14:paraId="7588A789" w14:textId="44D1B4B3" w:rsidR="00DA4F05" w:rsidRPr="00257466" w:rsidRDefault="00DA4F05" w:rsidP="00D72B79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257466">
        <w:rPr>
          <w:rStyle w:val="CodeChar"/>
          <w:rFonts w:asciiTheme="minorHAnsi" w:hAnsiTheme="minorHAnsi" w:cstheme="minorHAnsi"/>
          <w:highlight w:val="yellow"/>
        </w:rPr>
        <w:t>Guest</w:t>
      </w:r>
      <w:r w:rsidRPr="00257466">
        <w:rPr>
          <w:highlight w:val="yellow"/>
        </w:rPr>
        <w:t xml:space="preserve"> (not logged in) users can access </w:t>
      </w:r>
      <w:r w:rsidR="00125B7B" w:rsidRPr="00257466">
        <w:rPr>
          <w:highlight w:val="yellow"/>
        </w:rPr>
        <w:t xml:space="preserve">the </w:t>
      </w:r>
      <w:r w:rsidRPr="00257466">
        <w:rPr>
          <w:rStyle w:val="CodeChar"/>
          <w:highlight w:val="yellow"/>
        </w:rPr>
        <w:t>Login</w:t>
      </w:r>
      <w:r w:rsidRPr="00257466">
        <w:rPr>
          <w:highlight w:val="yellow"/>
        </w:rPr>
        <w:t xml:space="preserve"> page.</w:t>
      </w:r>
    </w:p>
    <w:p w14:paraId="16902BA2" w14:textId="3C0E0734" w:rsidR="00DA4F05" w:rsidRPr="00257466" w:rsidRDefault="00DA4F05" w:rsidP="00D72B79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257466">
        <w:rPr>
          <w:rStyle w:val="CodeChar"/>
          <w:rFonts w:asciiTheme="minorHAnsi" w:hAnsiTheme="minorHAnsi" w:cstheme="minorHAnsi"/>
          <w:highlight w:val="yellow"/>
        </w:rPr>
        <w:t>Guest</w:t>
      </w:r>
      <w:r w:rsidRPr="00257466">
        <w:rPr>
          <w:highlight w:val="yellow"/>
        </w:rPr>
        <w:t xml:space="preserve"> (not logged in) users can access </w:t>
      </w:r>
      <w:r w:rsidR="00125B7B" w:rsidRPr="00257466">
        <w:rPr>
          <w:highlight w:val="yellow"/>
        </w:rPr>
        <w:t xml:space="preserve">the </w:t>
      </w:r>
      <w:r w:rsidRPr="00257466">
        <w:rPr>
          <w:rStyle w:val="CodeChar"/>
          <w:highlight w:val="yellow"/>
        </w:rPr>
        <w:t>Register</w:t>
      </w:r>
      <w:r w:rsidRPr="00257466">
        <w:rPr>
          <w:highlight w:val="yellow"/>
        </w:rPr>
        <w:t xml:space="preserve"> page.</w:t>
      </w:r>
    </w:p>
    <w:p w14:paraId="33E698E1" w14:textId="77777777" w:rsidR="00F54352" w:rsidRPr="00257466" w:rsidRDefault="00F54352" w:rsidP="00D72B79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257466">
        <w:rPr>
          <w:rStyle w:val="CodeChar"/>
          <w:rFonts w:asciiTheme="minorHAnsi" w:hAnsiTheme="minorHAnsi" w:cstheme="minorHAnsi"/>
          <w:highlight w:val="yellow"/>
        </w:rPr>
        <w:t>Guests</w:t>
      </w:r>
      <w:r w:rsidRPr="00257466">
        <w:rPr>
          <w:highlight w:val="yellow"/>
        </w:rPr>
        <w:t xml:space="preserve"> (not logged in) cannot </w:t>
      </w:r>
      <w:r w:rsidRPr="00257466">
        <w:rPr>
          <w:rFonts w:cstheme="minorHAnsi"/>
          <w:highlight w:val="yellow"/>
        </w:rPr>
        <w:t xml:space="preserve">access </w:t>
      </w:r>
      <w:r w:rsidRPr="00257466">
        <w:rPr>
          <w:rStyle w:val="CodeChar"/>
          <w:rFonts w:asciiTheme="minorHAnsi" w:hAnsiTheme="minorHAnsi" w:cstheme="minorHAnsi"/>
          <w:highlight w:val="yellow"/>
        </w:rPr>
        <w:t>Users-only</w:t>
      </w:r>
      <w:r w:rsidRPr="00257466">
        <w:rPr>
          <w:highlight w:val="yellow"/>
        </w:rPr>
        <w:t xml:space="preserve"> pages.</w:t>
      </w:r>
    </w:p>
    <w:p w14:paraId="3083BDF7" w14:textId="77777777" w:rsidR="00DA4F05" w:rsidRPr="00257466" w:rsidRDefault="00DA4F05" w:rsidP="00D72B79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257466">
        <w:rPr>
          <w:rStyle w:val="CodeChar"/>
          <w:rFonts w:asciiTheme="minorHAnsi" w:hAnsiTheme="minorHAnsi" w:cstheme="minorHAnsi"/>
          <w:highlight w:val="yellow"/>
        </w:rPr>
        <w:t>Users</w:t>
      </w:r>
      <w:r w:rsidRPr="00257466">
        <w:rPr>
          <w:highlight w:val="yellow"/>
        </w:rPr>
        <w:t xml:space="preserve"> (logged in) cannot access </w:t>
      </w:r>
      <w:r w:rsidRPr="00257466">
        <w:rPr>
          <w:rStyle w:val="CodeChar"/>
          <w:rFonts w:asciiTheme="minorHAnsi" w:hAnsiTheme="minorHAnsi" w:cstheme="minorHAnsi"/>
          <w:highlight w:val="yellow"/>
        </w:rPr>
        <w:t>Guest</w:t>
      </w:r>
      <w:r w:rsidRPr="00257466">
        <w:rPr>
          <w:highlight w:val="yellow"/>
        </w:rPr>
        <w:t xml:space="preserve"> pages.</w:t>
      </w:r>
    </w:p>
    <w:p w14:paraId="491B787C" w14:textId="42611A1C" w:rsidR="00DA4F05" w:rsidRPr="00AE00E9" w:rsidRDefault="00DA4F05" w:rsidP="00D72B79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bookmarkStart w:id="0" w:name="_GoBack"/>
      <w:bookmarkEnd w:id="0"/>
      <w:r w:rsidRPr="00AE00E9">
        <w:rPr>
          <w:rStyle w:val="CodeChar"/>
          <w:rFonts w:asciiTheme="minorHAnsi" w:hAnsiTheme="minorHAnsi" w:cstheme="minorHAnsi"/>
          <w:highlight w:val="yellow"/>
        </w:rPr>
        <w:t>Users</w:t>
      </w:r>
      <w:r w:rsidRPr="00AE00E9">
        <w:rPr>
          <w:highlight w:val="yellow"/>
        </w:rPr>
        <w:t xml:space="preserve"> (logged in) can access </w:t>
      </w:r>
      <w:r w:rsidR="00125B7B" w:rsidRPr="00AE00E9">
        <w:rPr>
          <w:highlight w:val="yellow"/>
        </w:rPr>
        <w:t xml:space="preserve">the </w:t>
      </w:r>
      <w:r w:rsidR="00F56A14" w:rsidRPr="00AE00E9">
        <w:rPr>
          <w:rStyle w:val="CodeChar"/>
          <w:highlight w:val="yellow"/>
        </w:rPr>
        <w:t>Seminar</w:t>
      </w:r>
      <w:r w:rsidR="005F5925" w:rsidRPr="00AE00E9">
        <w:rPr>
          <w:rStyle w:val="CodeChar"/>
          <w:highlight w:val="yellow"/>
        </w:rPr>
        <w:t>/</w:t>
      </w:r>
      <w:r w:rsidR="00F54352" w:rsidRPr="00AE00E9">
        <w:rPr>
          <w:rStyle w:val="CodeChar"/>
          <w:highlight w:val="yellow"/>
        </w:rPr>
        <w:t>Add</w:t>
      </w:r>
      <w:r w:rsidRPr="00AE00E9">
        <w:rPr>
          <w:highlight w:val="yellow"/>
        </w:rPr>
        <w:t xml:space="preserve"> page</w:t>
      </w:r>
      <w:r w:rsidR="006D12C8" w:rsidRPr="00AE00E9">
        <w:rPr>
          <w:highlight w:val="yellow"/>
        </w:rPr>
        <w:t xml:space="preserve"> and funct</w:t>
      </w:r>
      <w:r w:rsidR="00E516BB" w:rsidRPr="00AE00E9">
        <w:rPr>
          <w:highlight w:val="yellow"/>
        </w:rPr>
        <w:t>io</w:t>
      </w:r>
      <w:r w:rsidR="006D12C8" w:rsidRPr="00AE00E9">
        <w:rPr>
          <w:highlight w:val="yellow"/>
        </w:rPr>
        <w:t>nality</w:t>
      </w:r>
      <w:r w:rsidRPr="00AE00E9">
        <w:rPr>
          <w:highlight w:val="yellow"/>
        </w:rPr>
        <w:t>.</w:t>
      </w:r>
    </w:p>
    <w:p w14:paraId="0374A99C" w14:textId="047EC28A" w:rsidR="003D1556" w:rsidRPr="00AE00E9" w:rsidRDefault="003D1556" w:rsidP="003D1556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AE00E9">
        <w:rPr>
          <w:rStyle w:val="CodeChar"/>
          <w:rFonts w:asciiTheme="minorHAnsi" w:hAnsiTheme="minorHAnsi" w:cstheme="minorHAnsi"/>
          <w:highlight w:val="yellow"/>
        </w:rPr>
        <w:t>Users</w:t>
      </w:r>
      <w:r w:rsidRPr="00AE00E9">
        <w:rPr>
          <w:highlight w:val="yellow"/>
        </w:rPr>
        <w:t xml:space="preserve"> (logged in) can access the </w:t>
      </w:r>
      <w:r w:rsidRPr="00AE00E9">
        <w:rPr>
          <w:rStyle w:val="CodeChar"/>
          <w:highlight w:val="yellow"/>
        </w:rPr>
        <w:t>Seminar/Details</w:t>
      </w:r>
      <w:r w:rsidRPr="00AE00E9">
        <w:rPr>
          <w:highlight w:val="yellow"/>
        </w:rPr>
        <w:t xml:space="preserve"> page and functionality.</w:t>
      </w:r>
    </w:p>
    <w:p w14:paraId="5B3566A8" w14:textId="16C0C1F6" w:rsidR="002365BF" w:rsidRPr="00AE00E9" w:rsidRDefault="002365BF" w:rsidP="002365BF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AE00E9">
        <w:rPr>
          <w:rStyle w:val="CodeChar"/>
          <w:rFonts w:asciiTheme="minorHAnsi" w:hAnsiTheme="minorHAnsi" w:cstheme="minorHAnsi"/>
          <w:highlight w:val="yellow"/>
        </w:rPr>
        <w:t>Users</w:t>
      </w:r>
      <w:r w:rsidRPr="00AE00E9">
        <w:rPr>
          <w:highlight w:val="yellow"/>
        </w:rPr>
        <w:t xml:space="preserve"> (logged in) can access the </w:t>
      </w:r>
      <w:r w:rsidR="00F56A14" w:rsidRPr="00AE00E9">
        <w:rPr>
          <w:rStyle w:val="CodeChar"/>
          <w:highlight w:val="yellow"/>
        </w:rPr>
        <w:t>Seminar</w:t>
      </w:r>
      <w:r w:rsidRPr="00AE00E9">
        <w:rPr>
          <w:rStyle w:val="CodeChar"/>
          <w:highlight w:val="yellow"/>
        </w:rPr>
        <w:t>/Edit</w:t>
      </w:r>
      <w:r w:rsidRPr="00AE00E9">
        <w:rPr>
          <w:highlight w:val="yellow"/>
        </w:rPr>
        <w:t xml:space="preserve"> page and functionality.</w:t>
      </w:r>
    </w:p>
    <w:p w14:paraId="47398C86" w14:textId="6D4208EE" w:rsidR="003D1556" w:rsidRPr="00AE00E9" w:rsidRDefault="003D1556" w:rsidP="003D1556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AE00E9">
        <w:rPr>
          <w:rStyle w:val="CodeChar"/>
          <w:rFonts w:asciiTheme="minorHAnsi" w:hAnsiTheme="minorHAnsi" w:cstheme="minorHAnsi"/>
          <w:highlight w:val="yellow"/>
        </w:rPr>
        <w:t>Users</w:t>
      </w:r>
      <w:r w:rsidRPr="00AE00E9">
        <w:rPr>
          <w:highlight w:val="yellow"/>
        </w:rPr>
        <w:t xml:space="preserve"> (logged in) can access the </w:t>
      </w:r>
      <w:r w:rsidRPr="00AE00E9">
        <w:rPr>
          <w:rStyle w:val="CodeChar"/>
          <w:highlight w:val="yellow"/>
        </w:rPr>
        <w:t>Seminar/Delete</w:t>
      </w:r>
      <w:r w:rsidRPr="00AE00E9">
        <w:rPr>
          <w:highlight w:val="yellow"/>
        </w:rPr>
        <w:t xml:space="preserve"> page and functionality.</w:t>
      </w:r>
    </w:p>
    <w:p w14:paraId="3DE9F906" w14:textId="60B40B5B" w:rsidR="00DA4F05" w:rsidRPr="00AE00E9" w:rsidRDefault="00DA4F05" w:rsidP="00D72B79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AE00E9">
        <w:rPr>
          <w:rStyle w:val="CodeChar"/>
          <w:rFonts w:asciiTheme="minorHAnsi" w:hAnsiTheme="minorHAnsi" w:cstheme="minorHAnsi"/>
          <w:highlight w:val="yellow"/>
        </w:rPr>
        <w:t>Users</w:t>
      </w:r>
      <w:r w:rsidRPr="00AE00E9">
        <w:rPr>
          <w:highlight w:val="yellow"/>
        </w:rPr>
        <w:t xml:space="preserve"> (logged in) can access </w:t>
      </w:r>
      <w:r w:rsidR="00125B7B" w:rsidRPr="00AE00E9">
        <w:rPr>
          <w:highlight w:val="yellow"/>
        </w:rPr>
        <w:t xml:space="preserve">the </w:t>
      </w:r>
      <w:r w:rsidR="00F56A14" w:rsidRPr="00AE00E9">
        <w:rPr>
          <w:rStyle w:val="CodeChar"/>
          <w:highlight w:val="yellow"/>
        </w:rPr>
        <w:t>Seminar</w:t>
      </w:r>
      <w:r w:rsidR="005F5925" w:rsidRPr="00AE00E9">
        <w:rPr>
          <w:rStyle w:val="CodeChar"/>
          <w:rFonts w:asciiTheme="minorHAnsi" w:hAnsiTheme="minorHAnsi" w:cstheme="minorHAnsi"/>
          <w:highlight w:val="yellow"/>
        </w:rPr>
        <w:t>/</w:t>
      </w:r>
      <w:r w:rsidR="00F54352" w:rsidRPr="00AE00E9">
        <w:rPr>
          <w:rStyle w:val="CodeChar"/>
          <w:highlight w:val="yellow"/>
        </w:rPr>
        <w:t>All</w:t>
      </w:r>
      <w:r w:rsidRPr="00AE00E9">
        <w:rPr>
          <w:highlight w:val="yellow"/>
        </w:rPr>
        <w:t xml:space="preserve"> </w:t>
      </w:r>
      <w:r w:rsidR="009603FF" w:rsidRPr="00AE00E9">
        <w:rPr>
          <w:highlight w:val="yellow"/>
        </w:rPr>
        <w:t>page</w:t>
      </w:r>
      <w:r w:rsidRPr="00AE00E9">
        <w:rPr>
          <w:highlight w:val="yellow"/>
        </w:rPr>
        <w:t>.</w:t>
      </w:r>
    </w:p>
    <w:p w14:paraId="1BCFB8BE" w14:textId="5378CDBE" w:rsidR="00F56A14" w:rsidRPr="00AE00E9" w:rsidRDefault="00F56A14" w:rsidP="00F56A14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AE00E9">
        <w:rPr>
          <w:rStyle w:val="CodeChar"/>
          <w:rFonts w:asciiTheme="minorHAnsi" w:hAnsiTheme="minorHAnsi" w:cstheme="minorHAnsi"/>
          <w:highlight w:val="yellow"/>
        </w:rPr>
        <w:t>Users</w:t>
      </w:r>
      <w:r w:rsidRPr="00AE00E9">
        <w:rPr>
          <w:rFonts w:cstheme="minorHAnsi"/>
          <w:highlight w:val="yellow"/>
        </w:rPr>
        <w:t xml:space="preserve"> (logged</w:t>
      </w:r>
      <w:r w:rsidRPr="00AE00E9">
        <w:rPr>
          <w:highlight w:val="yellow"/>
        </w:rPr>
        <w:t xml:space="preserve"> in) can access the </w:t>
      </w:r>
      <w:r w:rsidRPr="00AE00E9">
        <w:rPr>
          <w:rFonts w:ascii="Consolas" w:hAnsi="Consolas"/>
          <w:b/>
          <w:bCs/>
          <w:highlight w:val="yellow"/>
        </w:rPr>
        <w:t>Joined</w:t>
      </w:r>
      <w:r w:rsidRPr="00AE00E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AE00E9">
        <w:rPr>
          <w:highlight w:val="yellow"/>
        </w:rPr>
        <w:t>page.</w:t>
      </w:r>
    </w:p>
    <w:p w14:paraId="1B240656" w14:textId="47322684" w:rsidR="00DA4F05" w:rsidRPr="00AE00E9" w:rsidRDefault="00DA4F05" w:rsidP="00D72B79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AE00E9">
        <w:rPr>
          <w:rStyle w:val="CodeChar"/>
          <w:rFonts w:asciiTheme="minorHAnsi" w:hAnsiTheme="minorHAnsi" w:cstheme="minorHAnsi"/>
          <w:highlight w:val="yellow"/>
        </w:rPr>
        <w:t>Users</w:t>
      </w:r>
      <w:r w:rsidRPr="00AE00E9">
        <w:rPr>
          <w:rFonts w:cstheme="minorHAnsi"/>
          <w:highlight w:val="yellow"/>
        </w:rPr>
        <w:t xml:space="preserve"> (l</w:t>
      </w:r>
      <w:r w:rsidRPr="00AE00E9">
        <w:rPr>
          <w:highlight w:val="yellow"/>
        </w:rPr>
        <w:t xml:space="preserve">ogged in) can access </w:t>
      </w:r>
      <w:r w:rsidRPr="00AE00E9">
        <w:rPr>
          <w:rStyle w:val="CodeChar"/>
          <w:highlight w:val="yellow"/>
        </w:rPr>
        <w:t>Logout</w:t>
      </w:r>
      <w:r w:rsidRPr="00AE00E9">
        <w:rPr>
          <w:highlight w:val="yellow"/>
        </w:rPr>
        <w:t xml:space="preserve"> functionality.</w:t>
      </w:r>
    </w:p>
    <w:p w14:paraId="69FC5F9B" w14:textId="1D1E3845" w:rsidR="00A64FE4" w:rsidRPr="00AE00E9" w:rsidRDefault="00A64FE4" w:rsidP="00D72B79">
      <w:pPr>
        <w:pStyle w:val="ListParagraph"/>
        <w:numPr>
          <w:ilvl w:val="0"/>
          <w:numId w:val="5"/>
        </w:numPr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AE00E9">
        <w:rPr>
          <w:rStyle w:val="CodeChar"/>
          <w:rFonts w:asciiTheme="minorHAnsi" w:hAnsiTheme="minorHAnsi" w:cstheme="minorHAnsi"/>
          <w:highlight w:val="yellow"/>
        </w:rPr>
        <w:t>Users (</w:t>
      </w:r>
      <w:r w:rsidRPr="00AE00E9">
        <w:rPr>
          <w:rStyle w:val="CodeChar"/>
          <w:rFonts w:asciiTheme="minorHAnsi" w:hAnsiTheme="minorHAnsi" w:cstheme="minorHAnsi"/>
          <w:b w:val="0"/>
          <w:bCs/>
          <w:highlight w:val="yellow"/>
        </w:rPr>
        <w:t>logged in</w:t>
      </w:r>
      <w:r w:rsidRPr="00AE00E9">
        <w:rPr>
          <w:rStyle w:val="CodeChar"/>
          <w:rFonts w:asciiTheme="minorHAnsi" w:hAnsiTheme="minorHAnsi" w:cstheme="minorHAnsi"/>
          <w:highlight w:val="yellow"/>
        </w:rPr>
        <w:t xml:space="preserve">) </w:t>
      </w:r>
      <w:r w:rsidRPr="00AE00E9">
        <w:rPr>
          <w:rStyle w:val="CodeChar"/>
          <w:rFonts w:asciiTheme="minorHAnsi" w:hAnsiTheme="minorHAnsi" w:cstheme="minorHAnsi"/>
          <w:b w:val="0"/>
          <w:bCs/>
          <w:highlight w:val="yellow"/>
        </w:rPr>
        <w:t>cannot access</w:t>
      </w:r>
      <w:r w:rsidRPr="00AE00E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AE00E9">
        <w:rPr>
          <w:rStyle w:val="CodeChar"/>
          <w:rFonts w:asciiTheme="minorHAnsi" w:hAnsiTheme="minorHAnsi" w:cstheme="minorHAnsi"/>
          <w:b w:val="0"/>
          <w:bCs/>
          <w:highlight w:val="yellow"/>
        </w:rPr>
        <w:t>the</w:t>
      </w:r>
      <w:r w:rsidRPr="00AE00E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F56A14" w:rsidRPr="00AE00E9">
        <w:rPr>
          <w:rStyle w:val="CodeChar"/>
          <w:rFonts w:cstheme="minorHAnsi"/>
          <w:highlight w:val="yellow"/>
        </w:rPr>
        <w:t>Seminar</w:t>
      </w:r>
      <w:r w:rsidRPr="00AE00E9">
        <w:rPr>
          <w:rStyle w:val="CodeChar"/>
          <w:rFonts w:cstheme="minorHAnsi"/>
          <w:highlight w:val="yellow"/>
        </w:rPr>
        <w:t>/Edit</w:t>
      </w:r>
      <w:r w:rsidRPr="00AE00E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AE00E9">
        <w:rPr>
          <w:rStyle w:val="CodeChar"/>
          <w:rFonts w:asciiTheme="minorHAnsi" w:hAnsiTheme="minorHAnsi" w:cstheme="minorHAnsi"/>
          <w:b w:val="0"/>
          <w:bCs/>
          <w:highlight w:val="yellow"/>
        </w:rPr>
        <w:t>page of a</w:t>
      </w:r>
      <w:r w:rsidRPr="00AE00E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F56A14" w:rsidRPr="00AE00E9">
        <w:rPr>
          <w:rStyle w:val="CodeChar"/>
          <w:rFonts w:cstheme="minorHAnsi"/>
          <w:highlight w:val="yellow"/>
        </w:rPr>
        <w:t>Seminar</w:t>
      </w:r>
      <w:r w:rsidRPr="00AE00E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AE00E9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that have another user as a </w:t>
      </w:r>
      <w:r w:rsidR="00F56A14" w:rsidRPr="00AE00E9">
        <w:rPr>
          <w:rStyle w:val="CodeChar"/>
          <w:rFonts w:asciiTheme="minorHAnsi" w:hAnsiTheme="minorHAnsi" w:cstheme="minorHAnsi"/>
          <w:b w:val="0"/>
          <w:bCs/>
          <w:highlight w:val="yellow"/>
        </w:rPr>
        <w:t>organizer</w:t>
      </w:r>
      <w:r w:rsidRPr="00AE00E9">
        <w:rPr>
          <w:rStyle w:val="CodeChar"/>
          <w:rFonts w:asciiTheme="minorHAnsi" w:hAnsiTheme="minorHAnsi" w:cstheme="minorHAnsi"/>
          <w:b w:val="0"/>
          <w:bCs/>
          <w:highlight w:val="yellow"/>
        </w:rPr>
        <w:t>.</w:t>
      </w:r>
    </w:p>
    <w:p w14:paraId="611E5FB1" w14:textId="6C68A2CD" w:rsidR="004419A6" w:rsidRPr="00AE00E9" w:rsidRDefault="004419A6" w:rsidP="004419A6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AE00E9">
        <w:rPr>
          <w:rStyle w:val="CodeChar"/>
          <w:rFonts w:asciiTheme="minorHAnsi" w:hAnsiTheme="minorHAnsi" w:cstheme="minorHAnsi"/>
          <w:highlight w:val="yellow"/>
        </w:rPr>
        <w:t>Users (</w:t>
      </w:r>
      <w:r w:rsidRPr="00AE00E9">
        <w:rPr>
          <w:rStyle w:val="CodeChar"/>
          <w:rFonts w:asciiTheme="minorHAnsi" w:hAnsiTheme="minorHAnsi" w:cstheme="minorHAnsi"/>
          <w:b w:val="0"/>
          <w:bCs/>
          <w:highlight w:val="yellow"/>
        </w:rPr>
        <w:t>logged in</w:t>
      </w:r>
      <w:r w:rsidRPr="00AE00E9">
        <w:rPr>
          <w:rStyle w:val="CodeChar"/>
          <w:rFonts w:asciiTheme="minorHAnsi" w:hAnsiTheme="minorHAnsi" w:cstheme="minorHAnsi"/>
          <w:highlight w:val="yellow"/>
        </w:rPr>
        <w:t xml:space="preserve">) </w:t>
      </w:r>
      <w:r w:rsidRPr="00AE00E9">
        <w:rPr>
          <w:rStyle w:val="CodeChar"/>
          <w:rFonts w:asciiTheme="minorHAnsi" w:hAnsiTheme="minorHAnsi" w:cstheme="minorHAnsi"/>
          <w:b w:val="0"/>
          <w:bCs/>
          <w:highlight w:val="yellow"/>
        </w:rPr>
        <w:t>cannot access</w:t>
      </w:r>
      <w:r w:rsidRPr="00AE00E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AE00E9">
        <w:rPr>
          <w:rStyle w:val="CodeChar"/>
          <w:rFonts w:asciiTheme="minorHAnsi" w:hAnsiTheme="minorHAnsi" w:cstheme="minorHAnsi"/>
          <w:b w:val="0"/>
          <w:bCs/>
          <w:highlight w:val="yellow"/>
        </w:rPr>
        <w:t>the</w:t>
      </w:r>
      <w:r w:rsidRPr="00AE00E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AE00E9">
        <w:rPr>
          <w:rStyle w:val="CodeChar"/>
          <w:rFonts w:cstheme="minorHAnsi"/>
          <w:highlight w:val="yellow"/>
        </w:rPr>
        <w:t>Seminar/</w:t>
      </w:r>
      <w:r w:rsidR="00BE7903" w:rsidRPr="00AE00E9">
        <w:rPr>
          <w:rStyle w:val="CodeChar"/>
          <w:rFonts w:cstheme="minorHAnsi"/>
          <w:highlight w:val="yellow"/>
        </w:rPr>
        <w:t>Delete</w:t>
      </w:r>
      <w:r w:rsidRPr="00AE00E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AE00E9">
        <w:rPr>
          <w:rStyle w:val="CodeChar"/>
          <w:rFonts w:asciiTheme="minorHAnsi" w:hAnsiTheme="minorHAnsi" w:cstheme="minorHAnsi"/>
          <w:b w:val="0"/>
          <w:bCs/>
          <w:highlight w:val="yellow"/>
        </w:rPr>
        <w:t>page of a</w:t>
      </w:r>
      <w:r w:rsidRPr="00AE00E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AE00E9">
        <w:rPr>
          <w:rStyle w:val="CodeChar"/>
          <w:rFonts w:cstheme="minorHAnsi"/>
          <w:highlight w:val="yellow"/>
        </w:rPr>
        <w:t>Seminar</w:t>
      </w:r>
      <w:r w:rsidRPr="00AE00E9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AE00E9">
        <w:rPr>
          <w:rStyle w:val="CodeChar"/>
          <w:rFonts w:asciiTheme="minorHAnsi" w:hAnsiTheme="minorHAnsi" w:cstheme="minorHAnsi"/>
          <w:b w:val="0"/>
          <w:bCs/>
          <w:highlight w:val="yellow"/>
        </w:rPr>
        <w:t>that have another user as a organizer.</w:t>
      </w:r>
    </w:p>
    <w:p w14:paraId="7ED8E035" w14:textId="77777777" w:rsidR="004419A6" w:rsidRPr="00063236" w:rsidRDefault="004419A6" w:rsidP="004419A6">
      <w:pPr>
        <w:jc w:val="both"/>
      </w:pPr>
    </w:p>
    <w:p w14:paraId="5013C085" w14:textId="77777777" w:rsidR="00DA4F05" w:rsidRDefault="00AA7326" w:rsidP="00D72B79">
      <w:pPr>
        <w:pStyle w:val="Heading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5EC800A2" w:rsidR="005E4889" w:rsidRDefault="00BA377F" w:rsidP="00D72B79">
      <w:pPr>
        <w:pStyle w:val="Heading2"/>
        <w:jc w:val="both"/>
      </w:pPr>
      <w:r>
        <w:t>Scoring</w:t>
      </w:r>
    </w:p>
    <w:p w14:paraId="39CD3CDD" w14:textId="43E8CE10" w:rsidR="00FA6A78" w:rsidRPr="00A80B72" w:rsidRDefault="00FA6A78" w:rsidP="00A80B72">
      <w:pPr>
        <w:pStyle w:val="Heading3"/>
        <w:jc w:val="both"/>
        <w:rPr>
          <w:noProof/>
          <w:lang w:val="bg-BG"/>
        </w:rPr>
      </w:pPr>
      <w:r w:rsidRPr="00A80B72">
        <w:rPr>
          <w:noProof/>
          <w:lang w:val="bg-BG"/>
        </w:rPr>
        <w:t xml:space="preserve">Identity Requirements </w:t>
      </w:r>
      <w:r w:rsidR="00E54DB5" w:rsidRPr="00121195">
        <w:rPr>
          <w:noProof/>
          <w:lang w:val="bg-BG"/>
        </w:rPr>
        <w:t>–</w:t>
      </w:r>
      <w:r w:rsidRPr="00A80B72">
        <w:rPr>
          <w:noProof/>
          <w:lang w:val="bg-BG"/>
        </w:rPr>
        <w:t xml:space="preserve"> </w:t>
      </w:r>
      <w:r w:rsidR="00E54DB5">
        <w:rPr>
          <w:noProof/>
          <w:lang w:val="bg-BG"/>
        </w:rPr>
        <w:t>5</w:t>
      </w:r>
      <w:r w:rsidRPr="00A80B72">
        <w:rPr>
          <w:noProof/>
          <w:lang w:val="bg-BG"/>
        </w:rPr>
        <w:t xml:space="preserve"> points</w:t>
      </w:r>
    </w:p>
    <w:p w14:paraId="633647D6" w14:textId="3C7BBA57" w:rsidR="00D26404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346ED441" w14:textId="71A86AA7" w:rsidR="00D26404" w:rsidRDefault="00D26404" w:rsidP="00D72B79">
      <w:pPr>
        <w:pStyle w:val="Heading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1AD19097" w14:textId="65107AB5" w:rsidR="00D26404" w:rsidRPr="004F20D0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</w:t>
      </w:r>
    </w:p>
    <w:p w14:paraId="74A4B590" w14:textId="2ED743C8" w:rsidR="00D26404" w:rsidRPr="005514E1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 xml:space="preserve">– </w:t>
      </w:r>
      <w:r w:rsidR="00E54DB5">
        <w:rPr>
          <w:noProof/>
          <w:lang w:val="bg-BG"/>
        </w:rPr>
        <w:t>5</w:t>
      </w:r>
      <w:r w:rsidRPr="00121195">
        <w:rPr>
          <w:noProof/>
          <w:lang w:val="bg-BG"/>
        </w:rPr>
        <w:t xml:space="preserve"> points</w:t>
      </w:r>
    </w:p>
    <w:p w14:paraId="6DD644CE" w14:textId="7447395E" w:rsidR="00D26404" w:rsidRDefault="008F1259" w:rsidP="00D72B79">
      <w:pPr>
        <w:pStyle w:val="Heading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</w:t>
      </w:r>
    </w:p>
    <w:p w14:paraId="7C718CBB" w14:textId="426BBB58" w:rsidR="00833C10" w:rsidRPr="00833C10" w:rsidRDefault="00D26404" w:rsidP="00833C10">
      <w:pPr>
        <w:pStyle w:val="Heading3"/>
        <w:jc w:val="both"/>
      </w:pPr>
      <w:r>
        <w:t xml:space="preserve">Data Validation – </w:t>
      </w:r>
      <w:r w:rsidR="008F1259">
        <w:t>1</w:t>
      </w:r>
      <w:r>
        <w:t>0 points</w:t>
      </w:r>
    </w:p>
    <w:sectPr w:rsidR="00833C10" w:rsidRPr="00833C10" w:rsidSect="00C122AD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CEBEAF8" w14:textId="77777777" w:rsidR="0008389F" w:rsidRDefault="0008389F" w:rsidP="008068A2">
      <w:pPr>
        <w:spacing w:after="0" w:line="240" w:lineRule="auto"/>
      </w:pPr>
      <w:r>
        <w:separator/>
      </w:r>
    </w:p>
  </w:endnote>
  <w:endnote w:type="continuationSeparator" w:id="0">
    <w:p w14:paraId="0DF8C873" w14:textId="77777777" w:rsidR="0008389F" w:rsidRDefault="0008389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5D9330" w14:textId="18D9A67D" w:rsidR="0049547C" w:rsidRPr="000D7796" w:rsidRDefault="000D7796" w:rsidP="000D7796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00E9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00E9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00E9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00E9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D1645A" w14:textId="77777777" w:rsidR="0008389F" w:rsidRDefault="0008389F" w:rsidP="008068A2">
      <w:pPr>
        <w:spacing w:after="0" w:line="240" w:lineRule="auto"/>
      </w:pPr>
      <w:r>
        <w:separator/>
      </w:r>
    </w:p>
  </w:footnote>
  <w:footnote w:type="continuationSeparator" w:id="0">
    <w:p w14:paraId="6080BB1C" w14:textId="77777777" w:rsidR="0008389F" w:rsidRDefault="0008389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D47E2F"/>
    <w:multiLevelType w:val="hybridMultilevel"/>
    <w:tmpl w:val="6FC0A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6"/>
  </w:num>
  <w:num w:numId="3">
    <w:abstractNumId w:val="10"/>
  </w:num>
  <w:num w:numId="4">
    <w:abstractNumId w:val="8"/>
  </w:num>
  <w:num w:numId="5">
    <w:abstractNumId w:val="18"/>
  </w:num>
  <w:num w:numId="6">
    <w:abstractNumId w:val="7"/>
  </w:num>
  <w:num w:numId="7">
    <w:abstractNumId w:val="20"/>
  </w:num>
  <w:num w:numId="8">
    <w:abstractNumId w:val="13"/>
  </w:num>
  <w:num w:numId="9">
    <w:abstractNumId w:val="2"/>
  </w:num>
  <w:num w:numId="10">
    <w:abstractNumId w:val="22"/>
  </w:num>
  <w:num w:numId="11">
    <w:abstractNumId w:val="21"/>
  </w:num>
  <w:num w:numId="12">
    <w:abstractNumId w:val="4"/>
  </w:num>
  <w:num w:numId="13">
    <w:abstractNumId w:val="15"/>
  </w:num>
  <w:num w:numId="14">
    <w:abstractNumId w:val="12"/>
  </w:num>
  <w:num w:numId="15">
    <w:abstractNumId w:val="0"/>
  </w:num>
  <w:num w:numId="16">
    <w:abstractNumId w:val="23"/>
  </w:num>
  <w:num w:numId="17">
    <w:abstractNumId w:val="11"/>
  </w:num>
  <w:num w:numId="18">
    <w:abstractNumId w:val="17"/>
  </w:num>
  <w:num w:numId="19">
    <w:abstractNumId w:val="9"/>
  </w:num>
  <w:num w:numId="20">
    <w:abstractNumId w:val="6"/>
  </w:num>
  <w:num w:numId="21">
    <w:abstractNumId w:val="22"/>
  </w:num>
  <w:num w:numId="22">
    <w:abstractNumId w:val="1"/>
  </w:num>
  <w:num w:numId="23">
    <w:abstractNumId w:val="19"/>
  </w:num>
  <w:num w:numId="24">
    <w:abstractNumId w:val="14"/>
  </w:num>
  <w:num w:numId="25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2D0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C60"/>
    <w:rsid w:val="00025F04"/>
    <w:rsid w:val="0002617E"/>
    <w:rsid w:val="00026594"/>
    <w:rsid w:val="0002690C"/>
    <w:rsid w:val="000271F9"/>
    <w:rsid w:val="000277CC"/>
    <w:rsid w:val="00027EAA"/>
    <w:rsid w:val="00031330"/>
    <w:rsid w:val="00031F73"/>
    <w:rsid w:val="000322C0"/>
    <w:rsid w:val="000328B6"/>
    <w:rsid w:val="0003315B"/>
    <w:rsid w:val="000332F2"/>
    <w:rsid w:val="00034142"/>
    <w:rsid w:val="00034A6E"/>
    <w:rsid w:val="000407D1"/>
    <w:rsid w:val="00043791"/>
    <w:rsid w:val="000460A0"/>
    <w:rsid w:val="00046411"/>
    <w:rsid w:val="00046CAC"/>
    <w:rsid w:val="00047E56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389F"/>
    <w:rsid w:val="00084B67"/>
    <w:rsid w:val="000856CD"/>
    <w:rsid w:val="00085880"/>
    <w:rsid w:val="00086727"/>
    <w:rsid w:val="00086ED4"/>
    <w:rsid w:val="00086F25"/>
    <w:rsid w:val="00090867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5BE0"/>
    <w:rsid w:val="000B76D3"/>
    <w:rsid w:val="000C07B6"/>
    <w:rsid w:val="000C0C50"/>
    <w:rsid w:val="000C16DC"/>
    <w:rsid w:val="000C17EB"/>
    <w:rsid w:val="000C1D68"/>
    <w:rsid w:val="000C2457"/>
    <w:rsid w:val="000C32B5"/>
    <w:rsid w:val="000C33A3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95A"/>
    <w:rsid w:val="000F3C1F"/>
    <w:rsid w:val="000F4444"/>
    <w:rsid w:val="000F49DE"/>
    <w:rsid w:val="000F560F"/>
    <w:rsid w:val="000F6DFE"/>
    <w:rsid w:val="000F7E65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20D44"/>
    <w:rsid w:val="0012316A"/>
    <w:rsid w:val="00123CC9"/>
    <w:rsid w:val="00124647"/>
    <w:rsid w:val="00124E46"/>
    <w:rsid w:val="00124F24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1977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4D72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0DE8"/>
    <w:rsid w:val="001B13DA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09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071"/>
    <w:rsid w:val="001E26E6"/>
    <w:rsid w:val="001E2ACE"/>
    <w:rsid w:val="001E37F1"/>
    <w:rsid w:val="001E3AC3"/>
    <w:rsid w:val="001E3FEF"/>
    <w:rsid w:val="001E5B0F"/>
    <w:rsid w:val="001E5B8D"/>
    <w:rsid w:val="001E6047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162DE"/>
    <w:rsid w:val="002164E8"/>
    <w:rsid w:val="002229A0"/>
    <w:rsid w:val="00222DBE"/>
    <w:rsid w:val="00222EEB"/>
    <w:rsid w:val="00223276"/>
    <w:rsid w:val="002233E3"/>
    <w:rsid w:val="0022459E"/>
    <w:rsid w:val="00224C66"/>
    <w:rsid w:val="00224DC6"/>
    <w:rsid w:val="002253D5"/>
    <w:rsid w:val="00225F4F"/>
    <w:rsid w:val="00230617"/>
    <w:rsid w:val="00230809"/>
    <w:rsid w:val="00231C8A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65BF"/>
    <w:rsid w:val="00237E87"/>
    <w:rsid w:val="002402D0"/>
    <w:rsid w:val="0024055E"/>
    <w:rsid w:val="002430F3"/>
    <w:rsid w:val="00243504"/>
    <w:rsid w:val="00243776"/>
    <w:rsid w:val="00244819"/>
    <w:rsid w:val="002452EC"/>
    <w:rsid w:val="0024587D"/>
    <w:rsid w:val="00246488"/>
    <w:rsid w:val="00247062"/>
    <w:rsid w:val="002470AE"/>
    <w:rsid w:val="00250650"/>
    <w:rsid w:val="002511C0"/>
    <w:rsid w:val="00251B91"/>
    <w:rsid w:val="00252EC0"/>
    <w:rsid w:val="002530D9"/>
    <w:rsid w:val="002535B5"/>
    <w:rsid w:val="00253D6D"/>
    <w:rsid w:val="0025652F"/>
    <w:rsid w:val="00257466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3CF"/>
    <w:rsid w:val="00267F30"/>
    <w:rsid w:val="00270A09"/>
    <w:rsid w:val="00272540"/>
    <w:rsid w:val="00272E5B"/>
    <w:rsid w:val="00273AB6"/>
    <w:rsid w:val="0027423A"/>
    <w:rsid w:val="00274400"/>
    <w:rsid w:val="0027601D"/>
    <w:rsid w:val="0028004B"/>
    <w:rsid w:val="00280AE5"/>
    <w:rsid w:val="00281192"/>
    <w:rsid w:val="00281550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6355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3E58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4B5A"/>
    <w:rsid w:val="002E4B69"/>
    <w:rsid w:val="002E63DF"/>
    <w:rsid w:val="002E7226"/>
    <w:rsid w:val="002E7BF0"/>
    <w:rsid w:val="002F01BF"/>
    <w:rsid w:val="002F2560"/>
    <w:rsid w:val="002F29A7"/>
    <w:rsid w:val="002F3378"/>
    <w:rsid w:val="002F4407"/>
    <w:rsid w:val="002F55F1"/>
    <w:rsid w:val="002F57D5"/>
    <w:rsid w:val="002F7480"/>
    <w:rsid w:val="002F7611"/>
    <w:rsid w:val="00301789"/>
    <w:rsid w:val="00302114"/>
    <w:rsid w:val="003022C8"/>
    <w:rsid w:val="00302667"/>
    <w:rsid w:val="003028EF"/>
    <w:rsid w:val="0030336B"/>
    <w:rsid w:val="00303A5C"/>
    <w:rsid w:val="00303B21"/>
    <w:rsid w:val="00303E57"/>
    <w:rsid w:val="0030433B"/>
    <w:rsid w:val="00307F8D"/>
    <w:rsid w:val="00310829"/>
    <w:rsid w:val="00310ACD"/>
    <w:rsid w:val="003114EC"/>
    <w:rsid w:val="003118A4"/>
    <w:rsid w:val="00312F8F"/>
    <w:rsid w:val="0031358C"/>
    <w:rsid w:val="00313852"/>
    <w:rsid w:val="00313931"/>
    <w:rsid w:val="0031554A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019E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3A30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70773"/>
    <w:rsid w:val="00371219"/>
    <w:rsid w:val="00371906"/>
    <w:rsid w:val="003719CB"/>
    <w:rsid w:val="003719EC"/>
    <w:rsid w:val="0037305F"/>
    <w:rsid w:val="0037351A"/>
    <w:rsid w:val="00375AB3"/>
    <w:rsid w:val="00376400"/>
    <w:rsid w:val="00380100"/>
    <w:rsid w:val="00381407"/>
    <w:rsid w:val="003817EF"/>
    <w:rsid w:val="0038239B"/>
    <w:rsid w:val="00382A45"/>
    <w:rsid w:val="00383A42"/>
    <w:rsid w:val="003864C5"/>
    <w:rsid w:val="00386DD2"/>
    <w:rsid w:val="003879DB"/>
    <w:rsid w:val="00387EEE"/>
    <w:rsid w:val="00387F4F"/>
    <w:rsid w:val="00390B44"/>
    <w:rsid w:val="00391924"/>
    <w:rsid w:val="00392635"/>
    <w:rsid w:val="0039294C"/>
    <w:rsid w:val="003949C4"/>
    <w:rsid w:val="0039522B"/>
    <w:rsid w:val="0039526E"/>
    <w:rsid w:val="00395692"/>
    <w:rsid w:val="00396876"/>
    <w:rsid w:val="00397C38"/>
    <w:rsid w:val="003A0A99"/>
    <w:rsid w:val="003A1601"/>
    <w:rsid w:val="003A1F1C"/>
    <w:rsid w:val="003A2566"/>
    <w:rsid w:val="003A2C05"/>
    <w:rsid w:val="003A353C"/>
    <w:rsid w:val="003A5602"/>
    <w:rsid w:val="003A68DA"/>
    <w:rsid w:val="003B0278"/>
    <w:rsid w:val="003B08DF"/>
    <w:rsid w:val="003B0AAD"/>
    <w:rsid w:val="003B0DE0"/>
    <w:rsid w:val="003B34C4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1556"/>
    <w:rsid w:val="003D20FC"/>
    <w:rsid w:val="003D241D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1BB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3F6F02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FC4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19A6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5A67"/>
    <w:rsid w:val="0045670C"/>
    <w:rsid w:val="00457CFB"/>
    <w:rsid w:val="00460372"/>
    <w:rsid w:val="00460994"/>
    <w:rsid w:val="00462786"/>
    <w:rsid w:val="004630FC"/>
    <w:rsid w:val="0046338E"/>
    <w:rsid w:val="00463444"/>
    <w:rsid w:val="004656EB"/>
    <w:rsid w:val="00465740"/>
    <w:rsid w:val="00465A29"/>
    <w:rsid w:val="004665DF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4210"/>
    <w:rsid w:val="00485F79"/>
    <w:rsid w:val="00486CE9"/>
    <w:rsid w:val="00486FE7"/>
    <w:rsid w:val="00487671"/>
    <w:rsid w:val="004879B8"/>
    <w:rsid w:val="0049008D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18D"/>
    <w:rsid w:val="004B2BB0"/>
    <w:rsid w:val="004B36A7"/>
    <w:rsid w:val="004B3B11"/>
    <w:rsid w:val="004B4CB7"/>
    <w:rsid w:val="004B519A"/>
    <w:rsid w:val="004B5D52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08F"/>
    <w:rsid w:val="00503409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2D"/>
    <w:rsid w:val="00531B8C"/>
    <w:rsid w:val="00531B91"/>
    <w:rsid w:val="005326D9"/>
    <w:rsid w:val="00532B6D"/>
    <w:rsid w:val="00535107"/>
    <w:rsid w:val="00535783"/>
    <w:rsid w:val="00535A6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47797"/>
    <w:rsid w:val="00550AE5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3F10"/>
    <w:rsid w:val="00564029"/>
    <w:rsid w:val="005643BD"/>
    <w:rsid w:val="00564767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4BB"/>
    <w:rsid w:val="00575D25"/>
    <w:rsid w:val="00575F37"/>
    <w:rsid w:val="0057719A"/>
    <w:rsid w:val="005772DE"/>
    <w:rsid w:val="005803E5"/>
    <w:rsid w:val="005803FB"/>
    <w:rsid w:val="0058326A"/>
    <w:rsid w:val="00583A52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13F"/>
    <w:rsid w:val="00596357"/>
    <w:rsid w:val="00596E2C"/>
    <w:rsid w:val="00597C5F"/>
    <w:rsid w:val="00597FCD"/>
    <w:rsid w:val="005A1364"/>
    <w:rsid w:val="005A1798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614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D7E"/>
    <w:rsid w:val="005C3E4C"/>
    <w:rsid w:val="005C3EA2"/>
    <w:rsid w:val="005C573C"/>
    <w:rsid w:val="005C5E34"/>
    <w:rsid w:val="005C6A24"/>
    <w:rsid w:val="005C74AF"/>
    <w:rsid w:val="005C7A0B"/>
    <w:rsid w:val="005C7E85"/>
    <w:rsid w:val="005C7FCF"/>
    <w:rsid w:val="005D0711"/>
    <w:rsid w:val="005D13F5"/>
    <w:rsid w:val="005D2266"/>
    <w:rsid w:val="005D228A"/>
    <w:rsid w:val="005D258F"/>
    <w:rsid w:val="005D2692"/>
    <w:rsid w:val="005D2C5F"/>
    <w:rsid w:val="005D3208"/>
    <w:rsid w:val="005D5553"/>
    <w:rsid w:val="005D65FD"/>
    <w:rsid w:val="005D6A45"/>
    <w:rsid w:val="005D6C30"/>
    <w:rsid w:val="005D73DB"/>
    <w:rsid w:val="005E00F5"/>
    <w:rsid w:val="005E04CE"/>
    <w:rsid w:val="005E1D12"/>
    <w:rsid w:val="005E2377"/>
    <w:rsid w:val="005E33C3"/>
    <w:rsid w:val="005E4889"/>
    <w:rsid w:val="005E4B2A"/>
    <w:rsid w:val="005E4F42"/>
    <w:rsid w:val="005E5E63"/>
    <w:rsid w:val="005E6B12"/>
    <w:rsid w:val="005E6BF1"/>
    <w:rsid w:val="005E6CC4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2E6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4D6"/>
    <w:rsid w:val="00604CCD"/>
    <w:rsid w:val="00604E83"/>
    <w:rsid w:val="006058EA"/>
    <w:rsid w:val="0060610A"/>
    <w:rsid w:val="0060650E"/>
    <w:rsid w:val="0060666B"/>
    <w:rsid w:val="00610391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0D2D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8FE"/>
    <w:rsid w:val="006659BB"/>
    <w:rsid w:val="006660E2"/>
    <w:rsid w:val="006670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3A0D"/>
    <w:rsid w:val="00683CE4"/>
    <w:rsid w:val="00684474"/>
    <w:rsid w:val="006849A3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5E3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2D0"/>
    <w:rsid w:val="006E6F1B"/>
    <w:rsid w:val="006E7E50"/>
    <w:rsid w:val="006F0B0F"/>
    <w:rsid w:val="006F2352"/>
    <w:rsid w:val="006F38E5"/>
    <w:rsid w:val="006F3C72"/>
    <w:rsid w:val="006F3CDC"/>
    <w:rsid w:val="006F45B9"/>
    <w:rsid w:val="006F4DE2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286E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124F"/>
    <w:rsid w:val="007325E5"/>
    <w:rsid w:val="0073295E"/>
    <w:rsid w:val="00733A52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24E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78E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E62"/>
    <w:rsid w:val="00775FC7"/>
    <w:rsid w:val="007774C0"/>
    <w:rsid w:val="00782FA3"/>
    <w:rsid w:val="00784922"/>
    <w:rsid w:val="00785258"/>
    <w:rsid w:val="007863BB"/>
    <w:rsid w:val="00786724"/>
    <w:rsid w:val="0078785B"/>
    <w:rsid w:val="007903D2"/>
    <w:rsid w:val="00790CC3"/>
    <w:rsid w:val="00790CF1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C84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5836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1E3"/>
    <w:rsid w:val="008326B8"/>
    <w:rsid w:val="00832B64"/>
    <w:rsid w:val="00833C10"/>
    <w:rsid w:val="00833D2B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2E96"/>
    <w:rsid w:val="0084377A"/>
    <w:rsid w:val="00844234"/>
    <w:rsid w:val="0084629D"/>
    <w:rsid w:val="00847662"/>
    <w:rsid w:val="00850E7D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2FE4"/>
    <w:rsid w:val="00863C18"/>
    <w:rsid w:val="00865262"/>
    <w:rsid w:val="008673CE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4AD6"/>
    <w:rsid w:val="00885C3B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0AB3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0C24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8CA"/>
    <w:rsid w:val="008D359D"/>
    <w:rsid w:val="008D3BE1"/>
    <w:rsid w:val="008D597E"/>
    <w:rsid w:val="008D5A38"/>
    <w:rsid w:val="008D6AF3"/>
    <w:rsid w:val="008D7856"/>
    <w:rsid w:val="008E0567"/>
    <w:rsid w:val="008E0652"/>
    <w:rsid w:val="008E19F4"/>
    <w:rsid w:val="008E29A1"/>
    <w:rsid w:val="008E62FB"/>
    <w:rsid w:val="008E632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2C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5A0C"/>
    <w:rsid w:val="00905DDB"/>
    <w:rsid w:val="009063A1"/>
    <w:rsid w:val="009079F5"/>
    <w:rsid w:val="009114E2"/>
    <w:rsid w:val="00911DA1"/>
    <w:rsid w:val="00912BC6"/>
    <w:rsid w:val="0091563E"/>
    <w:rsid w:val="00916336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07E"/>
    <w:rsid w:val="00926232"/>
    <w:rsid w:val="009269A4"/>
    <w:rsid w:val="00926C73"/>
    <w:rsid w:val="00926E7B"/>
    <w:rsid w:val="0092792F"/>
    <w:rsid w:val="00930E70"/>
    <w:rsid w:val="009327A8"/>
    <w:rsid w:val="00932B97"/>
    <w:rsid w:val="00934183"/>
    <w:rsid w:val="00934573"/>
    <w:rsid w:val="00935952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6F6F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4FCD"/>
    <w:rsid w:val="00975003"/>
    <w:rsid w:val="0097588A"/>
    <w:rsid w:val="00975F08"/>
    <w:rsid w:val="009767F2"/>
    <w:rsid w:val="00976E46"/>
    <w:rsid w:val="009808DB"/>
    <w:rsid w:val="00980DAE"/>
    <w:rsid w:val="00981077"/>
    <w:rsid w:val="00981EBA"/>
    <w:rsid w:val="00981F64"/>
    <w:rsid w:val="00984F91"/>
    <w:rsid w:val="00985CEF"/>
    <w:rsid w:val="009863F0"/>
    <w:rsid w:val="00986412"/>
    <w:rsid w:val="009865FD"/>
    <w:rsid w:val="00986CD2"/>
    <w:rsid w:val="00987FA8"/>
    <w:rsid w:val="00990073"/>
    <w:rsid w:val="00990879"/>
    <w:rsid w:val="00991539"/>
    <w:rsid w:val="00993186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28F4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22D"/>
    <w:rsid w:val="009F4D7B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641"/>
    <w:rsid w:val="00A13B10"/>
    <w:rsid w:val="00A15EF9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4F08"/>
    <w:rsid w:val="00A35333"/>
    <w:rsid w:val="00A360FB"/>
    <w:rsid w:val="00A361AD"/>
    <w:rsid w:val="00A36662"/>
    <w:rsid w:val="00A366FE"/>
    <w:rsid w:val="00A36D9F"/>
    <w:rsid w:val="00A376A5"/>
    <w:rsid w:val="00A37EBD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3964"/>
    <w:rsid w:val="00A64585"/>
    <w:rsid w:val="00A64FE4"/>
    <w:rsid w:val="00A66A10"/>
    <w:rsid w:val="00A66DE2"/>
    <w:rsid w:val="00A66E2B"/>
    <w:rsid w:val="00A67C00"/>
    <w:rsid w:val="00A67EBD"/>
    <w:rsid w:val="00A70227"/>
    <w:rsid w:val="00A71814"/>
    <w:rsid w:val="00A720B0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E84"/>
    <w:rsid w:val="00AB4457"/>
    <w:rsid w:val="00AB4488"/>
    <w:rsid w:val="00AB513F"/>
    <w:rsid w:val="00AB5729"/>
    <w:rsid w:val="00AC34BA"/>
    <w:rsid w:val="00AC49A0"/>
    <w:rsid w:val="00AC4DC6"/>
    <w:rsid w:val="00AC53DD"/>
    <w:rsid w:val="00AC6082"/>
    <w:rsid w:val="00AC60FE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39C"/>
    <w:rsid w:val="00AD7570"/>
    <w:rsid w:val="00AD7CDE"/>
    <w:rsid w:val="00AE0057"/>
    <w:rsid w:val="00AE00E9"/>
    <w:rsid w:val="00AE05D3"/>
    <w:rsid w:val="00AE0A10"/>
    <w:rsid w:val="00AE2043"/>
    <w:rsid w:val="00AE350E"/>
    <w:rsid w:val="00AE4F6D"/>
    <w:rsid w:val="00AE6D60"/>
    <w:rsid w:val="00AE750C"/>
    <w:rsid w:val="00AF2358"/>
    <w:rsid w:val="00AF2FB3"/>
    <w:rsid w:val="00AF304D"/>
    <w:rsid w:val="00AF403A"/>
    <w:rsid w:val="00AF5A71"/>
    <w:rsid w:val="00AF5F1D"/>
    <w:rsid w:val="00AF60A0"/>
    <w:rsid w:val="00AF6239"/>
    <w:rsid w:val="00AF682D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DA9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396F"/>
    <w:rsid w:val="00B35425"/>
    <w:rsid w:val="00B357DA"/>
    <w:rsid w:val="00B35B05"/>
    <w:rsid w:val="00B35DDC"/>
    <w:rsid w:val="00B3684B"/>
    <w:rsid w:val="00B37A5C"/>
    <w:rsid w:val="00B37F83"/>
    <w:rsid w:val="00B401D5"/>
    <w:rsid w:val="00B40F37"/>
    <w:rsid w:val="00B411BD"/>
    <w:rsid w:val="00B426FA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0CE"/>
    <w:rsid w:val="00B6597D"/>
    <w:rsid w:val="00B66CC0"/>
    <w:rsid w:val="00B671BA"/>
    <w:rsid w:val="00B67924"/>
    <w:rsid w:val="00B67BD0"/>
    <w:rsid w:val="00B7145A"/>
    <w:rsid w:val="00B71830"/>
    <w:rsid w:val="00B71D76"/>
    <w:rsid w:val="00B73235"/>
    <w:rsid w:val="00B7368C"/>
    <w:rsid w:val="00B73BC5"/>
    <w:rsid w:val="00B7418A"/>
    <w:rsid w:val="00B805C0"/>
    <w:rsid w:val="00B80ECC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9F9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A7B76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98C"/>
    <w:rsid w:val="00BB5B10"/>
    <w:rsid w:val="00BC0C15"/>
    <w:rsid w:val="00BC1635"/>
    <w:rsid w:val="00BC17CA"/>
    <w:rsid w:val="00BC2D72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1C05"/>
    <w:rsid w:val="00BE2E5E"/>
    <w:rsid w:val="00BE4A7D"/>
    <w:rsid w:val="00BE4EC3"/>
    <w:rsid w:val="00BE4F9F"/>
    <w:rsid w:val="00BE5B7A"/>
    <w:rsid w:val="00BE5F09"/>
    <w:rsid w:val="00BE738A"/>
    <w:rsid w:val="00BE7903"/>
    <w:rsid w:val="00BE7CB6"/>
    <w:rsid w:val="00BF14DC"/>
    <w:rsid w:val="00BF16D5"/>
    <w:rsid w:val="00BF1775"/>
    <w:rsid w:val="00BF1C96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2AD"/>
    <w:rsid w:val="00C12AEC"/>
    <w:rsid w:val="00C13384"/>
    <w:rsid w:val="00C14014"/>
    <w:rsid w:val="00C14C80"/>
    <w:rsid w:val="00C14E45"/>
    <w:rsid w:val="00C16F49"/>
    <w:rsid w:val="00C17C4B"/>
    <w:rsid w:val="00C17E69"/>
    <w:rsid w:val="00C20DBC"/>
    <w:rsid w:val="00C21261"/>
    <w:rsid w:val="00C212C0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0D4"/>
    <w:rsid w:val="00C26617"/>
    <w:rsid w:val="00C3043E"/>
    <w:rsid w:val="00C3194B"/>
    <w:rsid w:val="00C3271C"/>
    <w:rsid w:val="00C32DAE"/>
    <w:rsid w:val="00C34F46"/>
    <w:rsid w:val="00C355A5"/>
    <w:rsid w:val="00C3635C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3464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2EDF"/>
    <w:rsid w:val="00CA4837"/>
    <w:rsid w:val="00CA65FD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D10F5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2A16"/>
    <w:rsid w:val="00CE3363"/>
    <w:rsid w:val="00CE44FB"/>
    <w:rsid w:val="00CE4A71"/>
    <w:rsid w:val="00CE511B"/>
    <w:rsid w:val="00CE589E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27F5"/>
    <w:rsid w:val="00CF3F25"/>
    <w:rsid w:val="00CF40C3"/>
    <w:rsid w:val="00CF4470"/>
    <w:rsid w:val="00CF5B08"/>
    <w:rsid w:val="00CF5EB1"/>
    <w:rsid w:val="00CF77F9"/>
    <w:rsid w:val="00CF7B9B"/>
    <w:rsid w:val="00D0009C"/>
    <w:rsid w:val="00D009F4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750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0045"/>
    <w:rsid w:val="00D41322"/>
    <w:rsid w:val="00D434A2"/>
    <w:rsid w:val="00D4354E"/>
    <w:rsid w:val="00D43F69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9DE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32D4"/>
    <w:rsid w:val="00D87334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96002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00AC"/>
    <w:rsid w:val="00DB16AA"/>
    <w:rsid w:val="00DB1CCE"/>
    <w:rsid w:val="00DB211B"/>
    <w:rsid w:val="00DB25CF"/>
    <w:rsid w:val="00DB3410"/>
    <w:rsid w:val="00DB436D"/>
    <w:rsid w:val="00DB4375"/>
    <w:rsid w:val="00DB49CE"/>
    <w:rsid w:val="00DB505E"/>
    <w:rsid w:val="00DB593A"/>
    <w:rsid w:val="00DB6576"/>
    <w:rsid w:val="00DB66F1"/>
    <w:rsid w:val="00DB7B83"/>
    <w:rsid w:val="00DC0B57"/>
    <w:rsid w:val="00DC1451"/>
    <w:rsid w:val="00DC1D6A"/>
    <w:rsid w:val="00DC28E6"/>
    <w:rsid w:val="00DC29B9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834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262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556F"/>
    <w:rsid w:val="00E1625E"/>
    <w:rsid w:val="00E16915"/>
    <w:rsid w:val="00E17D4A"/>
    <w:rsid w:val="00E17DB9"/>
    <w:rsid w:val="00E20323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133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03A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4DB5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759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9BF"/>
    <w:rsid w:val="00E74A1B"/>
    <w:rsid w:val="00E75312"/>
    <w:rsid w:val="00E7671D"/>
    <w:rsid w:val="00E7685F"/>
    <w:rsid w:val="00E809A0"/>
    <w:rsid w:val="00E80BCE"/>
    <w:rsid w:val="00E81654"/>
    <w:rsid w:val="00E82357"/>
    <w:rsid w:val="00E8333F"/>
    <w:rsid w:val="00E83371"/>
    <w:rsid w:val="00E8341C"/>
    <w:rsid w:val="00E845A4"/>
    <w:rsid w:val="00E850F4"/>
    <w:rsid w:val="00E8628A"/>
    <w:rsid w:val="00E8685F"/>
    <w:rsid w:val="00E86D42"/>
    <w:rsid w:val="00E87921"/>
    <w:rsid w:val="00E91573"/>
    <w:rsid w:val="00E92282"/>
    <w:rsid w:val="00E93205"/>
    <w:rsid w:val="00E96B0B"/>
    <w:rsid w:val="00EA0064"/>
    <w:rsid w:val="00EA1019"/>
    <w:rsid w:val="00EA1402"/>
    <w:rsid w:val="00EA1600"/>
    <w:rsid w:val="00EA2D98"/>
    <w:rsid w:val="00EA33FD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5A"/>
    <w:rsid w:val="00EB5EA1"/>
    <w:rsid w:val="00EB6867"/>
    <w:rsid w:val="00EB6FE5"/>
    <w:rsid w:val="00EB7421"/>
    <w:rsid w:val="00EC069F"/>
    <w:rsid w:val="00EC0B65"/>
    <w:rsid w:val="00EC0F09"/>
    <w:rsid w:val="00EC207F"/>
    <w:rsid w:val="00EC2688"/>
    <w:rsid w:val="00EC34BF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669"/>
    <w:rsid w:val="00EE1DB6"/>
    <w:rsid w:val="00EE2FE0"/>
    <w:rsid w:val="00EE3A40"/>
    <w:rsid w:val="00EE4715"/>
    <w:rsid w:val="00EE4CEF"/>
    <w:rsid w:val="00EE57BA"/>
    <w:rsid w:val="00EE613C"/>
    <w:rsid w:val="00EE7CCB"/>
    <w:rsid w:val="00EF0D67"/>
    <w:rsid w:val="00EF11B9"/>
    <w:rsid w:val="00EF1243"/>
    <w:rsid w:val="00EF1407"/>
    <w:rsid w:val="00EF1BDE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14DF"/>
    <w:rsid w:val="00F11AB3"/>
    <w:rsid w:val="00F12093"/>
    <w:rsid w:val="00F15B15"/>
    <w:rsid w:val="00F1641A"/>
    <w:rsid w:val="00F16B52"/>
    <w:rsid w:val="00F17CAE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6AA"/>
    <w:rsid w:val="00F27E19"/>
    <w:rsid w:val="00F3026B"/>
    <w:rsid w:val="00F32352"/>
    <w:rsid w:val="00F35589"/>
    <w:rsid w:val="00F35DE2"/>
    <w:rsid w:val="00F3675C"/>
    <w:rsid w:val="00F36EC5"/>
    <w:rsid w:val="00F379AC"/>
    <w:rsid w:val="00F37D18"/>
    <w:rsid w:val="00F405FB"/>
    <w:rsid w:val="00F40E3A"/>
    <w:rsid w:val="00F40FA6"/>
    <w:rsid w:val="00F419A7"/>
    <w:rsid w:val="00F432B1"/>
    <w:rsid w:val="00F443BE"/>
    <w:rsid w:val="00F44ED6"/>
    <w:rsid w:val="00F4575F"/>
    <w:rsid w:val="00F45A07"/>
    <w:rsid w:val="00F45A61"/>
    <w:rsid w:val="00F45B91"/>
    <w:rsid w:val="00F45BC7"/>
    <w:rsid w:val="00F45E03"/>
    <w:rsid w:val="00F45E31"/>
    <w:rsid w:val="00F46169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6A14"/>
    <w:rsid w:val="00F57554"/>
    <w:rsid w:val="00F5784C"/>
    <w:rsid w:val="00F57DCF"/>
    <w:rsid w:val="00F57F75"/>
    <w:rsid w:val="00F6016D"/>
    <w:rsid w:val="00F601D2"/>
    <w:rsid w:val="00F6090A"/>
    <w:rsid w:val="00F61161"/>
    <w:rsid w:val="00F617E4"/>
    <w:rsid w:val="00F64CF4"/>
    <w:rsid w:val="00F64D12"/>
    <w:rsid w:val="00F65641"/>
    <w:rsid w:val="00F67E6A"/>
    <w:rsid w:val="00F7033C"/>
    <w:rsid w:val="00F7036B"/>
    <w:rsid w:val="00F707D8"/>
    <w:rsid w:val="00F71602"/>
    <w:rsid w:val="00F7187C"/>
    <w:rsid w:val="00F724EE"/>
    <w:rsid w:val="00F72CEE"/>
    <w:rsid w:val="00F73172"/>
    <w:rsid w:val="00F743A2"/>
    <w:rsid w:val="00F74A27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1AE7"/>
    <w:rsid w:val="00FA2457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71E"/>
    <w:rsid w:val="00FA6A78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15CA"/>
    <w:rsid w:val="00FC20B2"/>
    <w:rsid w:val="00FC2157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D555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D555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hyperlink" Target="https://softuni.bg/trainings/3593/csharp-web-basics-basics-january-2022" TargetMode="External"/><Relationship Id="rId19" Type="http://schemas.openxmlformats.org/officeDocument/2006/relationships/image" Target="media/image9.jpg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105/asp-net-fundamentals-may-2023" TargetMode="Externa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image" Target="media/image1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90.png"/><Relationship Id="rId40" Type="http://schemas.openxmlformats.org/officeDocument/2006/relationships/image" Target="media/image21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1E1D88-069B-48E1-BBA7-E2364BC5D3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4</TotalTime>
  <Pages>1</Pages>
  <Words>1442</Words>
  <Characters>8220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96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Peter</cp:lastModifiedBy>
  <cp:revision>43</cp:revision>
  <cp:lastPrinted>2023-04-27T23:39:00Z</cp:lastPrinted>
  <dcterms:created xsi:type="dcterms:W3CDTF">2024-01-28T10:41:00Z</dcterms:created>
  <dcterms:modified xsi:type="dcterms:W3CDTF">2024-02-18T16:34:00Z</dcterms:modified>
  <cp:category>web, programming, education, software engineering, software development</cp:category>
</cp:coreProperties>
</file>